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801588" w14:textId="2BC76181" w:rsidR="00C35740" w:rsidRPr="00C2617E" w:rsidRDefault="00C2617E">
      <w:pPr>
        <w:rPr>
          <w:lang w:val="es-ES"/>
        </w:rPr>
      </w:pPr>
      <w:r w:rsidRPr="00C2617E">
        <w:rPr>
          <w:lang w:val="es-ES"/>
        </w:rPr>
        <w:t xml:space="preserve">Guía de Usuario del Módulo de </w:t>
      </w:r>
      <w:proofErr w:type="spellStart"/>
      <w:r w:rsidRPr="00C2617E">
        <w:rPr>
          <w:lang w:val="es-ES"/>
        </w:rPr>
        <w:t>Partograma</w:t>
      </w:r>
      <w:proofErr w:type="spellEnd"/>
      <w:r w:rsidRPr="00C2617E">
        <w:rPr>
          <w:lang w:val="es-ES"/>
        </w:rPr>
        <w:t xml:space="preserve"> </w:t>
      </w:r>
    </w:p>
    <w:p w14:paraId="33AAA4E5" w14:textId="6E0DF89D" w:rsidR="00C35740" w:rsidRPr="00C2617E" w:rsidRDefault="00C35740">
      <w:pPr>
        <w:rPr>
          <w:lang w:val="es-ES"/>
        </w:rPr>
      </w:pPr>
    </w:p>
    <w:p w14:paraId="2907A11D" w14:textId="24BC959A" w:rsidR="00C2617E" w:rsidRPr="00C2617E" w:rsidRDefault="00C2617E">
      <w:pPr>
        <w:rPr>
          <w:lang w:val="es-ES"/>
        </w:rPr>
      </w:pPr>
    </w:p>
    <w:p w14:paraId="71C3F408" w14:textId="0575D4DD" w:rsidR="00C2617E" w:rsidRPr="00C2617E" w:rsidRDefault="00C2617E">
      <w:pPr>
        <w:rPr>
          <w:lang w:val="es-ES"/>
        </w:rPr>
      </w:pPr>
    </w:p>
    <w:p w14:paraId="1473E2CD" w14:textId="3CD09502" w:rsidR="00C2617E" w:rsidRPr="00C2617E" w:rsidRDefault="00C2617E">
      <w:pPr>
        <w:rPr>
          <w:lang w:val="es-ES"/>
        </w:rPr>
      </w:pPr>
    </w:p>
    <w:p w14:paraId="28F152F5" w14:textId="4D0843B1" w:rsidR="00C2617E" w:rsidRPr="00C2617E" w:rsidRDefault="00C2617E">
      <w:pPr>
        <w:rPr>
          <w:lang w:val="es-ES"/>
        </w:rPr>
      </w:pPr>
    </w:p>
    <w:p w14:paraId="5119AA1A" w14:textId="609F8840" w:rsidR="00C2617E" w:rsidRPr="00C2617E" w:rsidRDefault="00C2617E">
      <w:pPr>
        <w:rPr>
          <w:lang w:val="es-ES"/>
        </w:rPr>
      </w:pPr>
    </w:p>
    <w:p w14:paraId="633AF32A" w14:textId="678F6C05" w:rsidR="00C2617E" w:rsidRPr="00C2617E" w:rsidRDefault="00C2617E">
      <w:pPr>
        <w:rPr>
          <w:lang w:val="es-ES"/>
        </w:rPr>
      </w:pPr>
    </w:p>
    <w:p w14:paraId="042FECE3" w14:textId="3D9F779D" w:rsidR="00C2617E" w:rsidRPr="00C2617E" w:rsidRDefault="00C2617E">
      <w:pPr>
        <w:rPr>
          <w:lang w:val="es-ES"/>
        </w:rPr>
      </w:pPr>
    </w:p>
    <w:p w14:paraId="29BC8FE3" w14:textId="41E8C6BD" w:rsidR="00C2617E" w:rsidRPr="00C2617E" w:rsidRDefault="00C2617E">
      <w:pPr>
        <w:rPr>
          <w:lang w:val="es-ES"/>
        </w:rPr>
      </w:pPr>
    </w:p>
    <w:p w14:paraId="1A1D213F" w14:textId="77777777" w:rsidR="00C2617E" w:rsidRPr="00C2617E" w:rsidRDefault="00C2617E">
      <w:pPr>
        <w:rPr>
          <w:lang w:val="es-ES"/>
        </w:rPr>
      </w:pPr>
    </w:p>
    <w:p w14:paraId="3484AF26" w14:textId="77777777" w:rsidR="00C35740" w:rsidRPr="00C2617E" w:rsidRDefault="00C35740">
      <w:pPr>
        <w:rPr>
          <w:lang w:val="es-ES"/>
        </w:rPr>
      </w:pPr>
    </w:p>
    <w:p w14:paraId="614002FE" w14:textId="77777777" w:rsidR="00C35740" w:rsidRPr="00C2617E" w:rsidRDefault="00C35740">
      <w:pPr>
        <w:rPr>
          <w:lang w:val="es-ES"/>
        </w:rPr>
      </w:pPr>
    </w:p>
    <w:p w14:paraId="6FBFC155" w14:textId="77777777" w:rsidR="00C35740" w:rsidRPr="00C2617E" w:rsidRDefault="00C35740">
      <w:pPr>
        <w:rPr>
          <w:lang w:val="es-ES"/>
        </w:rPr>
      </w:pPr>
    </w:p>
    <w:p w14:paraId="2A68CBC6" w14:textId="77777777" w:rsidR="00C35740" w:rsidRPr="00C2617E" w:rsidRDefault="00C35740">
      <w:pPr>
        <w:rPr>
          <w:lang w:val="es-ES"/>
        </w:rPr>
      </w:pPr>
    </w:p>
    <w:p w14:paraId="115E2201" w14:textId="77777777" w:rsidR="00C35740" w:rsidRPr="00C2617E" w:rsidRDefault="00C35740">
      <w:pPr>
        <w:rPr>
          <w:lang w:val="es-ES"/>
        </w:rPr>
      </w:pPr>
    </w:p>
    <w:p w14:paraId="634B473E" w14:textId="77777777" w:rsidR="00C35740" w:rsidRPr="00C2617E" w:rsidRDefault="00C35740">
      <w:pPr>
        <w:rPr>
          <w:lang w:val="es-ES"/>
        </w:rPr>
      </w:pPr>
    </w:p>
    <w:p w14:paraId="59F90F48" w14:textId="77777777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lang w:val="es-ES"/>
        </w:rPr>
      </w:pPr>
    </w:p>
    <w:p w14:paraId="39E345FF" w14:textId="77777777" w:rsidR="00C2617E" w:rsidRDefault="00C2617E">
      <w:pPr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br w:type="page"/>
      </w:r>
    </w:p>
    <w:p w14:paraId="42CC1D5D" w14:textId="7FAD2505" w:rsid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 w:rsidRPr="00C35740"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lastRenderedPageBreak/>
        <w:t>PRESENTACIÓN</w:t>
      </w:r>
    </w:p>
    <w:p w14:paraId="30722AF3" w14:textId="77777777" w:rsidR="00445834" w:rsidRPr="00C35740" w:rsidRDefault="00445834" w:rsidP="00C35740">
      <w:pPr>
        <w:autoSpaceDE w:val="0"/>
        <w:autoSpaceDN w:val="0"/>
        <w:adjustRightInd w:val="0"/>
        <w:spacing w:after="0" w:line="240" w:lineRule="auto"/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</w:p>
    <w:p w14:paraId="54990AD5" w14:textId="77777777" w:rsidR="00445834" w:rsidRDefault="00C35740" w:rsidP="00C357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C35740">
        <w:rPr>
          <w:rFonts w:ascii="ArialMT" w:hAnsi="ArialMT" w:cs="ArialMT"/>
          <w:color w:val="000000"/>
          <w:sz w:val="20"/>
          <w:szCs w:val="20"/>
          <w:lang w:val="es-ES"/>
        </w:rPr>
        <w:t>“</w:t>
      </w:r>
      <w:proofErr w:type="spellStart"/>
      <w:r w:rsidRPr="00C35740">
        <w:rPr>
          <w:rFonts w:ascii="ArialMT" w:hAnsi="ArialMT" w:cs="ArialMT"/>
          <w:color w:val="000000"/>
          <w:sz w:val="20"/>
          <w:szCs w:val="20"/>
          <w:lang w:val="es-ES"/>
        </w:rPr>
        <w:t>Wawared</w:t>
      </w:r>
      <w:proofErr w:type="spellEnd"/>
      <w:r w:rsidRPr="00C35740">
        <w:rPr>
          <w:rFonts w:ascii="ArialMT" w:hAnsi="ArialMT" w:cs="ArialMT"/>
          <w:color w:val="000000"/>
          <w:sz w:val="20"/>
          <w:szCs w:val="20"/>
          <w:lang w:val="es-ES"/>
        </w:rPr>
        <w:t>: Conectándose para una mejor salud Materna</w:t>
      </w:r>
      <w:r w:rsidRPr="00C35740">
        <w:rPr>
          <w:rFonts w:ascii="Arial" w:hAnsi="Arial" w:cs="Arial"/>
          <w:color w:val="000000"/>
          <w:sz w:val="20"/>
          <w:szCs w:val="20"/>
          <w:lang w:val="es-ES"/>
        </w:rPr>
        <w:t>-</w:t>
      </w:r>
      <w:r w:rsidRPr="00C35740">
        <w:rPr>
          <w:rFonts w:ascii="ArialMT" w:hAnsi="ArialMT" w:cs="ArialMT"/>
          <w:color w:val="000000"/>
          <w:sz w:val="20"/>
          <w:szCs w:val="20"/>
          <w:lang w:val="es-ES"/>
        </w:rPr>
        <w:t>Infantil en el Perú” es un proyecto liderado por la Unive</w:t>
      </w:r>
      <w:r w:rsidRPr="00C35740">
        <w:rPr>
          <w:rFonts w:ascii="Arial" w:hAnsi="Arial" w:cs="Arial"/>
          <w:color w:val="000000"/>
          <w:sz w:val="20"/>
          <w:szCs w:val="20"/>
          <w:lang w:val="es-ES"/>
        </w:rPr>
        <w:t>rsidad</w:t>
      </w:r>
      <w:r w:rsidR="00445834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  <w:r w:rsidRPr="00C35740">
        <w:rPr>
          <w:rFonts w:ascii="Arial" w:hAnsi="Arial" w:cs="Arial"/>
          <w:color w:val="000000"/>
          <w:sz w:val="20"/>
          <w:szCs w:val="20"/>
          <w:lang w:val="es-ES"/>
        </w:rPr>
        <w:t>Peruana Cayetano Heredia y gracias al apoyo del Ministerio de Salud, para su implementación a nivel nacional, en</w:t>
      </w:r>
      <w:r w:rsidR="00445834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  <w:r w:rsidRPr="00C35740">
        <w:rPr>
          <w:rFonts w:ascii="Arial" w:hAnsi="Arial" w:cs="Arial"/>
          <w:color w:val="000000"/>
          <w:sz w:val="20"/>
          <w:szCs w:val="20"/>
          <w:lang w:val="es-ES"/>
        </w:rPr>
        <w:t>favor de la población gestante y en beneficio de los profesionales de salud para mejorar la calidad de información que</w:t>
      </w:r>
      <w:r w:rsidR="00445834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  <w:r w:rsidRPr="00C35740">
        <w:rPr>
          <w:rFonts w:ascii="Arial" w:hAnsi="Arial" w:cs="Arial"/>
          <w:color w:val="000000"/>
          <w:sz w:val="20"/>
          <w:szCs w:val="20"/>
          <w:lang w:val="es-ES"/>
        </w:rPr>
        <w:t>estos reportan.</w:t>
      </w:r>
      <w:r w:rsidR="00445834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</w:p>
    <w:p w14:paraId="71EC9766" w14:textId="77777777" w:rsidR="00445834" w:rsidRDefault="00445834" w:rsidP="00C357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4129AF61" w14:textId="5F9FAE3B" w:rsid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C35740">
        <w:rPr>
          <w:rFonts w:ascii="Arial" w:hAnsi="Arial" w:cs="Arial"/>
          <w:color w:val="000000"/>
          <w:sz w:val="20"/>
          <w:szCs w:val="20"/>
          <w:lang w:val="es-ES"/>
        </w:rPr>
        <w:t xml:space="preserve">Desarrollamos esta guía de usuario para el ingreso y uso de la HCE de </w:t>
      </w:r>
      <w:proofErr w:type="spellStart"/>
      <w:r w:rsidRPr="00C35740">
        <w:rPr>
          <w:rFonts w:ascii="Arial" w:hAnsi="Arial" w:cs="Arial"/>
          <w:color w:val="000000"/>
          <w:sz w:val="20"/>
          <w:szCs w:val="20"/>
          <w:lang w:val="es-ES"/>
        </w:rPr>
        <w:t>Wawared</w:t>
      </w:r>
      <w:proofErr w:type="spellEnd"/>
      <w:r w:rsidR="00445834">
        <w:rPr>
          <w:rFonts w:ascii="Arial" w:hAnsi="Arial" w:cs="Arial"/>
          <w:color w:val="000000"/>
          <w:sz w:val="20"/>
          <w:szCs w:val="20"/>
          <w:lang w:val="es-ES"/>
        </w:rPr>
        <w:t xml:space="preserve"> para el módulo de Parto</w:t>
      </w:r>
      <w:r w:rsidRPr="00C35740">
        <w:rPr>
          <w:rFonts w:ascii="Arial" w:hAnsi="Arial" w:cs="Arial"/>
          <w:color w:val="000000"/>
          <w:sz w:val="20"/>
          <w:szCs w:val="20"/>
          <w:lang w:val="es-ES"/>
        </w:rPr>
        <w:t>, y así poder agilizar y aprovechar al</w:t>
      </w:r>
      <w:r w:rsidR="00445834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  <w:r w:rsidRPr="00C35740">
        <w:rPr>
          <w:rFonts w:ascii="Arial" w:hAnsi="Arial" w:cs="Arial"/>
          <w:color w:val="000000"/>
          <w:sz w:val="20"/>
          <w:szCs w:val="20"/>
          <w:lang w:val="es-ES"/>
        </w:rPr>
        <w:t>máximo las distintas utilidades y herramientas que brinda el sistema de manera clara y sencilla, explicando paso a</w:t>
      </w:r>
      <w:r w:rsidR="00445834">
        <w:rPr>
          <w:rFonts w:ascii="Arial" w:hAnsi="Arial" w:cs="Arial"/>
          <w:color w:val="000000"/>
          <w:sz w:val="20"/>
          <w:szCs w:val="20"/>
          <w:lang w:val="es-ES"/>
        </w:rPr>
        <w:t xml:space="preserve"> </w:t>
      </w:r>
      <w:r w:rsidRPr="00C35740">
        <w:rPr>
          <w:rFonts w:ascii="Arial" w:hAnsi="Arial" w:cs="Arial"/>
          <w:color w:val="000000"/>
          <w:sz w:val="20"/>
          <w:szCs w:val="20"/>
          <w:lang w:val="es-ES"/>
        </w:rPr>
        <w:t>paso su correcto uso.</w:t>
      </w:r>
    </w:p>
    <w:p w14:paraId="10A17AFD" w14:textId="77777777" w:rsidR="00445834" w:rsidRPr="00C35740" w:rsidRDefault="00445834" w:rsidP="00C3574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</w:p>
    <w:p w14:paraId="519C032A" w14:textId="44580CBB" w:rsidR="00C35740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>
        <w:rPr>
          <w:rFonts w:ascii="Arial" w:hAnsi="Arial" w:cs="Arial"/>
          <w:color w:val="000000"/>
          <w:sz w:val="20"/>
          <w:szCs w:val="20"/>
          <w:lang w:val="es-ES"/>
        </w:rPr>
        <w:t>Esta guía está dividida</w:t>
      </w:r>
      <w:r w:rsidR="00B62273">
        <w:rPr>
          <w:rFonts w:ascii="Arial" w:hAnsi="Arial" w:cs="Arial"/>
          <w:color w:val="000000"/>
          <w:sz w:val="20"/>
          <w:szCs w:val="20"/>
          <w:lang w:val="es-ES"/>
        </w:rPr>
        <w:t xml:space="preserve"> en 5</w:t>
      </w:r>
      <w:r w:rsidR="00C35740" w:rsidRPr="00C35740">
        <w:rPr>
          <w:rFonts w:ascii="Arial" w:hAnsi="Arial" w:cs="Arial"/>
          <w:color w:val="000000"/>
          <w:sz w:val="20"/>
          <w:szCs w:val="20"/>
          <w:lang w:val="es-ES"/>
        </w:rPr>
        <w:t xml:space="preserve"> secciones: </w:t>
      </w:r>
      <w:r w:rsidR="003E224C" w:rsidRPr="003E224C">
        <w:rPr>
          <w:rFonts w:ascii="Arial" w:hAnsi="Arial" w:cs="Arial"/>
          <w:color w:val="000000"/>
          <w:sz w:val="20"/>
          <w:szCs w:val="20"/>
          <w:lang w:val="es-ES"/>
        </w:rPr>
        <w:t xml:space="preserve">(I) Ingreso del sistema, (II) Pantalla principal, (III) Registro de gestante, (IV) Atención del parto y (V) cierre del </w:t>
      </w:r>
      <w:proofErr w:type="spellStart"/>
      <w:r w:rsidR="003E224C" w:rsidRPr="003E224C">
        <w:rPr>
          <w:rFonts w:ascii="Arial" w:hAnsi="Arial" w:cs="Arial"/>
          <w:color w:val="000000"/>
          <w:sz w:val="20"/>
          <w:szCs w:val="20"/>
          <w:lang w:val="es-ES"/>
        </w:rPr>
        <w:t>partograma</w:t>
      </w:r>
      <w:proofErr w:type="spellEnd"/>
      <w:r w:rsidR="003E224C">
        <w:rPr>
          <w:rFonts w:ascii="Arial" w:hAnsi="Arial" w:cs="Arial"/>
          <w:color w:val="000000"/>
          <w:sz w:val="20"/>
          <w:szCs w:val="20"/>
          <w:lang w:val="es-ES"/>
        </w:rPr>
        <w:t>.</w:t>
      </w:r>
    </w:p>
    <w:p w14:paraId="69325532" w14:textId="77777777" w:rsidR="00C35740" w:rsidRDefault="00C35740">
      <w:pPr>
        <w:rPr>
          <w:rFonts w:ascii="Arial" w:hAnsi="Arial" w:cs="Arial"/>
          <w:color w:val="000000"/>
          <w:sz w:val="20"/>
          <w:szCs w:val="20"/>
          <w:lang w:val="es-ES"/>
        </w:rPr>
      </w:pPr>
      <w:r>
        <w:rPr>
          <w:rFonts w:ascii="Arial" w:hAnsi="Arial" w:cs="Arial"/>
          <w:color w:val="000000"/>
          <w:sz w:val="20"/>
          <w:szCs w:val="20"/>
          <w:lang w:val="es-ES"/>
        </w:rPr>
        <w:br w:type="page"/>
      </w:r>
    </w:p>
    <w:p w14:paraId="0D1D8580" w14:textId="32FD6F30" w:rsidR="00445834" w:rsidRDefault="00445834" w:rsidP="0044583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  <w:r w:rsidRPr="00445834">
        <w:rPr>
          <w:rFonts w:ascii="Arial" w:hAnsi="Arial" w:cs="Arial"/>
          <w:b/>
          <w:bCs/>
          <w:color w:val="000000"/>
          <w:sz w:val="20"/>
          <w:szCs w:val="20"/>
          <w:lang w:val="es-ES"/>
        </w:rPr>
        <w:lastRenderedPageBreak/>
        <w:t>Contenido</w:t>
      </w:r>
    </w:p>
    <w:p w14:paraId="3F9F562F" w14:textId="77777777" w:rsidR="00445834" w:rsidRPr="00445834" w:rsidRDefault="00445834" w:rsidP="0044583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sz w:val="20"/>
          <w:szCs w:val="20"/>
          <w:lang w:val="es-ES"/>
        </w:rPr>
      </w:pPr>
    </w:p>
    <w:p w14:paraId="409734B3" w14:textId="1774A026" w:rsidR="00445834" w:rsidRPr="00445834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PRESENTACIÓN ___________________________________________________________ 2</w:t>
      </w:r>
    </w:p>
    <w:p w14:paraId="03CD8F86" w14:textId="23EE751D" w:rsidR="00445834" w:rsidRPr="00445834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ABREVIATURAS</w:t>
      </w:r>
      <w:r w:rsidR="003E224C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 xml:space="preserve"> </w:t>
      </w: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______________________________________________ 4</w:t>
      </w:r>
    </w:p>
    <w:p w14:paraId="0007A8A7" w14:textId="0E7FD12A" w:rsidR="00445834" w:rsidRPr="00445834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SECCIÓN</w:t>
      </w:r>
      <w:r w:rsidR="003E224C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 xml:space="preserve"> I ____________</w:t>
      </w: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_______________________________________ 5</w:t>
      </w:r>
    </w:p>
    <w:p w14:paraId="40DDBF26" w14:textId="110DDA7C" w:rsidR="00445834" w:rsidRPr="00445834" w:rsidRDefault="003E224C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r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INGRESO AL SISTEMA</w:t>
      </w:r>
      <w:r w:rsidR="00445834"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____________________________</w:t>
      </w:r>
      <w:r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</w:t>
      </w:r>
      <w:r w:rsidR="00445834"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 5</w:t>
      </w:r>
    </w:p>
    <w:p w14:paraId="0BAC384B" w14:textId="3775868A" w:rsidR="00E42D4B" w:rsidRDefault="003E224C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r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SECCIÓN II _________</w:t>
      </w:r>
      <w:r w:rsidR="00445834"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____________________________</w:t>
      </w:r>
      <w:r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</w:t>
      </w:r>
      <w:r w:rsidR="00445834"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 7</w:t>
      </w:r>
    </w:p>
    <w:p w14:paraId="53E1CEEF" w14:textId="0B530615" w:rsidR="00445834" w:rsidRPr="00445834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 xml:space="preserve">PANTALLA </w:t>
      </w:r>
      <w:r w:rsidR="003E224C"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 xml:space="preserve">PRINCIPAL </w:t>
      </w:r>
      <w:r w:rsidR="003E224C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</w:t>
      </w: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_______________________________________ 7</w:t>
      </w:r>
    </w:p>
    <w:p w14:paraId="18CC8EAD" w14:textId="4603BD58" w:rsidR="00445834" w:rsidRPr="00445834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SECCIÓN III _________________________________</w:t>
      </w:r>
      <w:r w:rsidR="003E224C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_________________ 8</w:t>
      </w:r>
    </w:p>
    <w:p w14:paraId="038D24D7" w14:textId="0408EB7C" w:rsidR="00445834" w:rsidRPr="00445834" w:rsidRDefault="00445834" w:rsidP="003E224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proofErr w:type="gramStart"/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REGISTRO</w:t>
      </w:r>
      <w:proofErr w:type="gramEnd"/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 xml:space="preserve"> DE GESTANTE</w:t>
      </w:r>
      <w:r w:rsidR="003E224C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</w:t>
      </w: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_____________________________________ 9</w:t>
      </w:r>
    </w:p>
    <w:p w14:paraId="58CB117D" w14:textId="0CC5A1D0" w:rsidR="00445834" w:rsidRPr="00445834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SECCION V</w:t>
      </w:r>
      <w:r w:rsidR="003E224C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 xml:space="preserve"> </w:t>
      </w:r>
      <w:r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______________________</w:t>
      </w:r>
      <w:r w:rsidR="003E224C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______________ 47</w:t>
      </w:r>
    </w:p>
    <w:p w14:paraId="016AC9E5" w14:textId="0CE657E2" w:rsidR="00445834" w:rsidRPr="00445834" w:rsidRDefault="003E224C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r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CIERRE DEL PARTOGRAMA</w:t>
      </w:r>
      <w:r w:rsidR="00445834" w:rsidRPr="00445834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t>________________________________________________ 51</w:t>
      </w:r>
    </w:p>
    <w:p w14:paraId="30580386" w14:textId="77777777" w:rsidR="00445834" w:rsidRPr="00AA393E" w:rsidRDefault="00445834">
      <w:pPr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</w:pPr>
      <w:r w:rsidRPr="00AA393E">
        <w:rPr>
          <w:rFonts w:ascii="Arial" w:hAnsi="Arial" w:cs="Arial"/>
          <w:b/>
          <w:bCs/>
          <w:i/>
          <w:iCs/>
          <w:color w:val="000000"/>
          <w:sz w:val="20"/>
          <w:szCs w:val="20"/>
          <w:lang w:val="es-ES"/>
        </w:rPr>
        <w:br w:type="page"/>
      </w:r>
    </w:p>
    <w:p w14:paraId="3B8BE766" w14:textId="77777777" w:rsidR="00445834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 w:rsidRPr="00C35740"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lastRenderedPageBreak/>
        <w:t>ABREVIATURAS</w:t>
      </w:r>
    </w:p>
    <w:p w14:paraId="013904FB" w14:textId="77777777" w:rsidR="00445834" w:rsidRPr="00C35740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</w:p>
    <w:p w14:paraId="0380CB42" w14:textId="77777777" w:rsidR="00445834" w:rsidRPr="00C35740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C35740">
        <w:rPr>
          <w:rFonts w:ascii="Arial" w:hAnsi="Arial" w:cs="Arial"/>
          <w:color w:val="000000"/>
          <w:sz w:val="20"/>
          <w:szCs w:val="20"/>
          <w:lang w:val="es-ES"/>
        </w:rPr>
        <w:t>HCE Historia clínica electrónica</w:t>
      </w:r>
    </w:p>
    <w:p w14:paraId="7F024DAF" w14:textId="77777777" w:rsidR="00445834" w:rsidRPr="00C35740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C35740">
        <w:rPr>
          <w:rFonts w:ascii="Arial" w:hAnsi="Arial" w:cs="Arial"/>
          <w:color w:val="000000"/>
          <w:sz w:val="20"/>
          <w:szCs w:val="20"/>
          <w:lang w:val="es-ES"/>
        </w:rPr>
        <w:t>FUM Fecha ultima de menstruación</w:t>
      </w:r>
    </w:p>
    <w:p w14:paraId="166B2C71" w14:textId="77777777" w:rsidR="00445834" w:rsidRPr="00C35740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C35740">
        <w:rPr>
          <w:rFonts w:ascii="Arial" w:hAnsi="Arial" w:cs="Arial"/>
          <w:color w:val="000000"/>
          <w:sz w:val="20"/>
          <w:szCs w:val="20"/>
          <w:lang w:val="es-ES"/>
        </w:rPr>
        <w:t>EG Edad gestacional</w:t>
      </w:r>
    </w:p>
    <w:p w14:paraId="2894BB00" w14:textId="77777777" w:rsidR="00445834" w:rsidRPr="00C35740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C35740">
        <w:rPr>
          <w:rFonts w:ascii="Arial" w:hAnsi="Arial" w:cs="Arial"/>
          <w:color w:val="000000"/>
          <w:sz w:val="20"/>
          <w:szCs w:val="20"/>
          <w:lang w:val="es-ES"/>
        </w:rPr>
        <w:t>FPP Fecha probable de parto</w:t>
      </w:r>
    </w:p>
    <w:p w14:paraId="6CD6C192" w14:textId="77777777" w:rsidR="00445834" w:rsidRPr="00C35740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C35740">
        <w:rPr>
          <w:rFonts w:ascii="Arial" w:hAnsi="Arial" w:cs="Arial"/>
          <w:color w:val="000000"/>
          <w:sz w:val="20"/>
          <w:szCs w:val="20"/>
          <w:lang w:val="es-ES"/>
        </w:rPr>
        <w:t>Eco Ecografía</w:t>
      </w:r>
    </w:p>
    <w:p w14:paraId="05CCDE53" w14:textId="77777777" w:rsidR="00445834" w:rsidRPr="00C35740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C35740">
        <w:rPr>
          <w:rFonts w:ascii="Arial" w:hAnsi="Arial" w:cs="Arial"/>
          <w:color w:val="000000"/>
          <w:sz w:val="20"/>
          <w:szCs w:val="20"/>
          <w:lang w:val="es-ES"/>
        </w:rPr>
        <w:t>IMC Índice de masa corporal</w:t>
      </w:r>
    </w:p>
    <w:p w14:paraId="1F79D95E" w14:textId="77777777" w:rsidR="00445834" w:rsidRPr="00C35740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C35740">
        <w:rPr>
          <w:rFonts w:ascii="Arial" w:hAnsi="Arial" w:cs="Arial"/>
          <w:color w:val="000000"/>
          <w:sz w:val="20"/>
          <w:szCs w:val="20"/>
          <w:lang w:val="es-ES"/>
        </w:rPr>
        <w:t>DNI Documento de identidad nacional</w:t>
      </w:r>
    </w:p>
    <w:p w14:paraId="20949C01" w14:textId="77777777" w:rsidR="00445834" w:rsidRPr="00C35740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C35740">
        <w:rPr>
          <w:rFonts w:ascii="Arial" w:hAnsi="Arial" w:cs="Arial"/>
          <w:color w:val="000000"/>
          <w:sz w:val="20"/>
          <w:szCs w:val="20"/>
          <w:lang w:val="es-ES"/>
        </w:rPr>
        <w:t>MAC Método anticonceptivo</w:t>
      </w:r>
    </w:p>
    <w:p w14:paraId="00319654" w14:textId="77777777" w:rsidR="00445834" w:rsidRDefault="00445834" w:rsidP="0044583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lang w:val="es-ES"/>
        </w:rPr>
      </w:pPr>
      <w:r w:rsidRPr="000E3CE0">
        <w:rPr>
          <w:rFonts w:ascii="Arial" w:hAnsi="Arial" w:cs="Arial"/>
          <w:color w:val="000000"/>
          <w:sz w:val="20"/>
          <w:szCs w:val="20"/>
          <w:lang w:val="es-ES"/>
        </w:rPr>
        <w:t>FCF Frecuencia Cardiaca fetal</w:t>
      </w:r>
    </w:p>
    <w:p w14:paraId="0960BE54" w14:textId="77777777" w:rsidR="00445834" w:rsidRDefault="00445834" w:rsidP="00445834">
      <w:pPr>
        <w:rPr>
          <w:rFonts w:ascii="Arial" w:hAnsi="Arial" w:cs="Arial"/>
          <w:color w:val="000000"/>
          <w:sz w:val="20"/>
          <w:szCs w:val="20"/>
          <w:lang w:val="es-ES"/>
        </w:rPr>
      </w:pPr>
      <w:r>
        <w:rPr>
          <w:rFonts w:ascii="Arial" w:hAnsi="Arial" w:cs="Arial"/>
          <w:color w:val="000000"/>
          <w:sz w:val="20"/>
          <w:szCs w:val="20"/>
          <w:lang w:val="es-ES"/>
        </w:rPr>
        <w:br w:type="page"/>
      </w:r>
    </w:p>
    <w:p w14:paraId="22B83635" w14:textId="0ABA5ED1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lastRenderedPageBreak/>
        <w:t xml:space="preserve">SECCIÓN </w:t>
      </w:r>
      <w:r w:rsidR="00AB0B72"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t>I</w:t>
      </w:r>
    </w:p>
    <w:p w14:paraId="10044462" w14:textId="77777777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 w:rsidRPr="00C35740"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t>INGRESO AL SISTEMA</w:t>
      </w:r>
    </w:p>
    <w:p w14:paraId="0EC00EC3" w14:textId="77777777" w:rsid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sectPr w:rsidR="00C35740" w:rsidSect="00AA393E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031A4A" w14:textId="77777777" w:rsid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spellStart"/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lastRenderedPageBreak/>
        <w:t>Wawared</w:t>
      </w:r>
      <w:proofErr w:type="spellEnd"/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permite un sencillo ingreso al sistema, usted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debe ir a la siguiente direcci</w:t>
      </w:r>
      <w:r w:rsidRPr="00C3574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ó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n:</w:t>
      </w:r>
    </w:p>
    <w:p w14:paraId="4E90A63B" w14:textId="77777777" w:rsidR="00565BD4" w:rsidRDefault="00565BD4" w:rsidP="00C35740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hAnsi="ArialRoundedMTBold" w:cs="MicrosoftJhengHeiBold"/>
          <w:b/>
          <w:bCs/>
          <w:color w:val="0070C1"/>
          <w:sz w:val="20"/>
          <w:szCs w:val="20"/>
          <w:highlight w:val="yellow"/>
          <w:lang w:val="es-ES"/>
        </w:rPr>
      </w:pPr>
    </w:p>
    <w:p w14:paraId="395A88A2" w14:textId="6D82D0C9" w:rsid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hAnsi="ArialRoundedMTBold" w:cs="MicrosoftJhengHeiBold"/>
          <w:b/>
          <w:bCs/>
          <w:color w:val="0070C1"/>
          <w:sz w:val="20"/>
          <w:szCs w:val="20"/>
          <w:lang w:val="es-ES"/>
        </w:rPr>
      </w:pPr>
      <w:r w:rsidRPr="00C35740">
        <w:rPr>
          <w:rFonts w:ascii="MicrosoftJhengHeiBold" w:eastAsia="MicrosoftJhengHeiBold" w:hAnsi="ArialRoundedMTBold" w:cs="MicrosoftJhengHeiBold"/>
          <w:b/>
          <w:bCs/>
          <w:color w:val="0070C1"/>
          <w:sz w:val="20"/>
          <w:szCs w:val="20"/>
          <w:highlight w:val="yellow"/>
          <w:lang w:val="es-ES"/>
        </w:rPr>
        <w:t>wawared.minsa.gob.pe</w:t>
      </w:r>
    </w:p>
    <w:p w14:paraId="6FB0D25B" w14:textId="77777777" w:rsidR="00565BD4" w:rsidRDefault="00565BD4" w:rsidP="00C35740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hAnsi="ArialRoundedMTBold" w:cs="MicrosoftJhengHeiBold"/>
          <w:b/>
          <w:bCs/>
          <w:color w:val="0070C1"/>
          <w:sz w:val="20"/>
          <w:szCs w:val="20"/>
          <w:lang w:val="es-ES"/>
        </w:rPr>
      </w:pPr>
    </w:p>
    <w:p w14:paraId="51F1D3B0" w14:textId="564D3DD9" w:rsid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luego</w:t>
      </w:r>
      <w:proofErr w:type="gramEnd"/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le saldr</w:t>
      </w:r>
      <w:r w:rsidRPr="00C3574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á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la primera ventana para su acceso.</w:t>
      </w:r>
    </w:p>
    <w:p w14:paraId="6C4A87E5" w14:textId="77777777" w:rsidR="00AB5A24" w:rsidRPr="00C35740" w:rsidRDefault="00AB5A24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4552D876" w14:textId="77777777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hAnsi="ArialRoundedMTBold" w:cs="MicrosoftJhengHeiBold"/>
          <w:b/>
          <w:bCs/>
          <w:color w:val="000000"/>
          <w:sz w:val="20"/>
          <w:szCs w:val="20"/>
          <w:lang w:val="es-ES"/>
        </w:rPr>
      </w:pPr>
      <w:r w:rsidRPr="00C35740">
        <w:rPr>
          <w:rFonts w:ascii="MicrosoftJhengHeiBold" w:eastAsia="MicrosoftJhengHeiBold" w:hAnsi="ArialRoundedMTBold" w:cs="MicrosoftJhengHeiBold"/>
          <w:b/>
          <w:bCs/>
          <w:color w:val="000000"/>
          <w:sz w:val="20"/>
          <w:szCs w:val="20"/>
          <w:lang w:val="es-ES"/>
        </w:rPr>
        <w:t>1. PANTALLA DE INICIO</w:t>
      </w:r>
    </w:p>
    <w:p w14:paraId="3ACB0A42" w14:textId="24270149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La pantalla de inicio (figura 1), es la ventana donde</w:t>
      </w:r>
      <w:r w:rsidR="00AB5A24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ingresar</w:t>
      </w:r>
      <w:r w:rsidRPr="00C3574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á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su usuario y contrase</w:t>
      </w:r>
      <w:r w:rsidRPr="00C3574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ñ</w:t>
      </w:r>
      <w:r w:rsidR="00AB5A24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a, esta ventana C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uenta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con los siguientes campos que deben ser completados:</w:t>
      </w:r>
    </w:p>
    <w:p w14:paraId="1A5550FB" w14:textId="2FDB5F7A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C3574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A. Usuario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: Campo donde se digita el nombre de</w:t>
      </w:r>
    </w:p>
    <w:p w14:paraId="56108034" w14:textId="79A9EBFA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usuario</w:t>
      </w:r>
      <w:proofErr w:type="gramEnd"/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asignado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(DNI)</w:t>
      </w:r>
    </w:p>
    <w:p w14:paraId="52132E9F" w14:textId="77777777" w:rsid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C3574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B. Contrase</w:t>
      </w:r>
      <w:r w:rsidRPr="00C35740">
        <w:rPr>
          <w:rFonts w:ascii="MicrosoftJhengHeiBold" w:eastAsia="MicrosoftJhengHeiBold" w:hAnsi="ArialRoundedMTBold" w:cs="MicrosoftJhengHeiBold" w:hint="eastAsia"/>
          <w:b/>
          <w:bCs/>
          <w:color w:val="000000"/>
          <w:sz w:val="18"/>
          <w:szCs w:val="18"/>
          <w:lang w:val="es-ES"/>
        </w:rPr>
        <w:t>ñ</w:t>
      </w:r>
      <w:r w:rsidRPr="00C3574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a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: Campo donde se digita la contrase</w:t>
      </w:r>
      <w:r w:rsidRPr="00C3574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ñ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a,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esta puede tener letras y n</w:t>
      </w:r>
      <w:r w:rsidRPr="00C3574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ú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meros. El usuario tiene la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opci</w:t>
      </w:r>
      <w:r w:rsidRPr="00C3574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ó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n de cambiar su contrase</w:t>
      </w:r>
      <w:r w:rsidRPr="00C3574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ñ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a.</w:t>
      </w:r>
    </w:p>
    <w:p w14:paraId="44F05A89" w14:textId="1D061FDB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C3574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C. Bot</w:t>
      </w:r>
      <w:r w:rsidRPr="00C35740">
        <w:rPr>
          <w:rFonts w:ascii="MicrosoftJhengHeiBold" w:eastAsia="MicrosoftJhengHeiBold" w:hAnsi="ArialRoundedMTBold" w:cs="MicrosoftJhengHeiBold" w:hint="eastAsia"/>
          <w:b/>
          <w:bCs/>
          <w:color w:val="000000"/>
          <w:sz w:val="18"/>
          <w:szCs w:val="18"/>
          <w:lang w:val="es-ES"/>
        </w:rPr>
        <w:t>ó</w:t>
      </w:r>
      <w:r w:rsidRPr="00C3574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n Ingresar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: 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Una vez llenado los campos 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“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usuario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”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y 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“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contrase</w:t>
      </w:r>
      <w:r w:rsidRPr="00C3574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ñ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a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”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pulse el bot</w:t>
      </w:r>
      <w:r w:rsidRPr="00C3574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ó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n 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“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continuar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”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para ingresar al </w:t>
      </w:r>
      <w:r w:rsidRPr="00C3574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sistema.</w:t>
      </w:r>
    </w:p>
    <w:p w14:paraId="5FE4BABD" w14:textId="0E11825F" w:rsid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6"/>
          <w:szCs w:val="16"/>
          <w:lang w:val="es-ES"/>
        </w:rPr>
        <w:sectPr w:rsidR="00C35740" w:rsidSect="00AA393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885A65" w14:textId="7A8B993B" w:rsidR="00AB5A24" w:rsidRDefault="00AB5A24" w:rsidP="00AB5A24">
      <w:pPr>
        <w:rPr>
          <w:lang w:val="es-ES"/>
        </w:rPr>
      </w:pPr>
    </w:p>
    <w:p w14:paraId="75E83EA1" w14:textId="2D934D31" w:rsidR="00AA393E" w:rsidRDefault="00AA393E" w:rsidP="00AB5A24">
      <w:pPr>
        <w:rPr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71C73AD2" wp14:editId="03287105">
            <wp:extent cx="4257675" cy="2590800"/>
            <wp:effectExtent l="0" t="0" r="952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B72">
        <w:rPr>
          <w:lang w:val="es-ES"/>
        </w:rPr>
        <w:t>Figura 1</w:t>
      </w:r>
    </w:p>
    <w:p w14:paraId="413E5731" w14:textId="77777777" w:rsidR="00AA393E" w:rsidRDefault="00AA393E">
      <w:pPr>
        <w:rPr>
          <w:lang w:val="es-ES"/>
        </w:rPr>
      </w:pPr>
      <w:r>
        <w:rPr>
          <w:lang w:val="es-ES"/>
        </w:rPr>
        <w:br w:type="page"/>
      </w:r>
    </w:p>
    <w:p w14:paraId="38A90A0E" w14:textId="69B78A37" w:rsidR="00C35740" w:rsidRPr="00AB5A24" w:rsidRDefault="00C35740" w:rsidP="00AB5A24">
      <w:pPr>
        <w:rPr>
          <w:lang w:val="es-ES"/>
        </w:rPr>
      </w:pPr>
      <w:r w:rsidRPr="00C35740"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lastRenderedPageBreak/>
        <w:t>2. SELECCI</w:t>
      </w:r>
      <w:r w:rsidRPr="00C35740">
        <w:rPr>
          <w:rFonts w:ascii="MicrosoftJhengHeiBold" w:eastAsia="MicrosoftJhengHeiBold" w:cs="MicrosoftJhengHeiBold" w:hint="eastAsia"/>
          <w:b/>
          <w:bCs/>
          <w:sz w:val="20"/>
          <w:szCs w:val="20"/>
          <w:lang w:val="es-ES"/>
        </w:rPr>
        <w:t>Ó</w:t>
      </w:r>
      <w:r w:rsidRPr="00C35740"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t>N DE ESTABLECIMIENTO</w:t>
      </w:r>
    </w:p>
    <w:p w14:paraId="37A09809" w14:textId="7BAA4AD4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Ingresado los datos de usuario y contrase</w:t>
      </w:r>
      <w:r w:rsidRPr="00C3574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ñ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a, deber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legir</w:t>
      </w:r>
      <w:r w:rsidR="00AB5A2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el establecimiento donde usted realiza la atenci</w:t>
      </w:r>
      <w:r w:rsidRPr="00C3574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n u</w:t>
      </w:r>
      <w:r w:rsidR="00AB5A2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observa la informaci</w:t>
      </w:r>
      <w:r w:rsidRPr="00C3574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n. Para esto siga los siguientes pasos</w:t>
      </w:r>
    </w:p>
    <w:p w14:paraId="26F55861" w14:textId="51334B74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(</w:t>
      </w:r>
      <w:proofErr w:type="gramStart"/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figura</w:t>
      </w:r>
      <w:proofErr w:type="gramEnd"/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="00AB0B72">
        <w:rPr>
          <w:rFonts w:ascii="MicrosoftJhengHeiRegular" w:eastAsia="MicrosoftJhengHeiRegular" w:cs="MicrosoftJhengHeiRegular"/>
          <w:sz w:val="18"/>
          <w:szCs w:val="18"/>
          <w:lang w:val="es-ES"/>
        </w:rPr>
        <w:t>2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):</w:t>
      </w:r>
    </w:p>
    <w:p w14:paraId="61B9E931" w14:textId="1B273F64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C3574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. Barra de Selecci</w:t>
      </w:r>
      <w:r w:rsidRPr="00C35740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="00AB5A2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:</w:t>
      </w:r>
      <w:r w:rsidRPr="00C3574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Le permite elegir el</w:t>
      </w:r>
      <w:r w:rsidR="00AB0B72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stablecimiento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4536B24F" w14:textId="1E740B59" w:rsidR="00C35740" w:rsidRPr="00C35740" w:rsidRDefault="00C35740" w:rsidP="00C3574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C3574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B. Bot</w:t>
      </w:r>
      <w:r w:rsidRPr="00C35740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C3574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n </w:t>
      </w:r>
      <w:r w:rsidR="00AB5A2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ARTOS</w:t>
      </w:r>
      <w:r w:rsidRPr="00C3574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: 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Elegido el establecimiento pulse el</w:t>
      </w:r>
      <w:r w:rsidR="00AB0B72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bot</w:t>
      </w:r>
      <w:r w:rsidRPr="00C3574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</w:t>
      </w:r>
      <w:r w:rsidR="00AB5A2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 xml:space="preserve">PARTOS 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para poder ingresar al sistema</w:t>
      </w:r>
    </w:p>
    <w:p w14:paraId="67B5BD15" w14:textId="2CB3A122" w:rsidR="00AB5A24" w:rsidRDefault="00C35740" w:rsidP="00AA393E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C3574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. Bot</w:t>
      </w:r>
      <w:r w:rsidRPr="00C35740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C3574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n </w:t>
      </w:r>
      <w:r w:rsidR="00AB5A2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Usuario</w:t>
      </w:r>
      <w:r w:rsidRPr="00C3574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: 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permite </w:t>
      </w:r>
      <w:r w:rsidR="00AB5A24">
        <w:rPr>
          <w:rFonts w:ascii="MicrosoftJhengHeiRegular" w:eastAsia="MicrosoftJhengHeiRegular" w:cs="MicrosoftJhengHeiRegular"/>
          <w:sz w:val="18"/>
          <w:szCs w:val="18"/>
          <w:lang w:val="es-ES"/>
        </w:rPr>
        <w:t>verificar su nombre</w:t>
      </w:r>
      <w:r w:rsid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, su perfil, usar la herramienta ayuda del sistema, cambiar su contrase</w:t>
      </w:r>
      <w:r w:rsid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ñ</w:t>
      </w:r>
      <w:r w:rsid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a, y</w:t>
      </w:r>
      <w:r w:rsidR="00AB5A2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oder</w:t>
      </w:r>
      <w:r w:rsid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errar sesi</w:t>
      </w:r>
      <w:r w:rsid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 w:rsid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n para</w:t>
      </w:r>
      <w:r w:rsidR="00AB5A2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C35740">
        <w:rPr>
          <w:rFonts w:ascii="MicrosoftJhengHeiRegular" w:eastAsia="MicrosoftJhengHeiRegular" w:cs="MicrosoftJhengHeiRegular"/>
          <w:sz w:val="18"/>
          <w:szCs w:val="18"/>
          <w:lang w:val="es-ES"/>
        </w:rPr>
        <w:t>salir del sistema.</w:t>
      </w:r>
    </w:p>
    <w:p w14:paraId="574D82CD" w14:textId="6455C3ED" w:rsidR="00AA393E" w:rsidRDefault="00AA393E" w:rsidP="00AA393E">
      <w:pPr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407D9C35" wp14:editId="05C6FCF2">
            <wp:extent cx="6271123" cy="206692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27169" cy="2085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B72" w:rsidRPr="00AB0B72">
        <w:rPr>
          <w:rFonts w:ascii="ArialRoundedMTBold" w:hAnsi="ArialRoundedMTBold" w:cs="ArialRoundedMTBold"/>
          <w:b/>
          <w:bCs/>
          <w:sz w:val="28"/>
          <w:szCs w:val="28"/>
          <w:lang w:val="es-ES"/>
        </w:rPr>
        <w:t>Figura 2</w:t>
      </w:r>
    </w:p>
    <w:p w14:paraId="356ADF5B" w14:textId="77777777" w:rsidR="00AA393E" w:rsidRDefault="00AA393E">
      <w:pPr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br w:type="page"/>
      </w:r>
    </w:p>
    <w:p w14:paraId="5C8472A4" w14:textId="4D25C3EA" w:rsidR="00AB0B72" w:rsidRDefault="00AB0B72" w:rsidP="00AA393E">
      <w:pPr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lastRenderedPageBreak/>
        <w:t>SECCIÓN II</w:t>
      </w:r>
    </w:p>
    <w:p w14:paraId="3743A3AA" w14:textId="670240FF" w:rsidR="00934668" w:rsidRPr="00934668" w:rsidRDefault="00AA393E" w:rsidP="00AA393E">
      <w:pPr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t>P</w:t>
      </w:r>
      <w:r w:rsidR="00934668" w:rsidRPr="00934668"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t>ANTALLA PRINCIPAL</w:t>
      </w:r>
    </w:p>
    <w:p w14:paraId="78C97BCF" w14:textId="77777777" w:rsidR="00934668" w:rsidRDefault="00934668" w:rsidP="00934668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sectPr w:rsidR="00934668" w:rsidSect="00AA393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084CF8" w14:textId="0C608A0D" w:rsidR="00934668" w:rsidRPr="00934668" w:rsidRDefault="00934668" w:rsidP="00934668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lastRenderedPageBreak/>
        <w:t>Es la</w:t>
      </w:r>
      <w:r w:rsidR="00AB0B72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pantalla de principal (figura 3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) del sistema, encontrar</w:t>
      </w:r>
      <w:r w:rsidRPr="00934668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á</w:t>
      </w:r>
      <w:r w:rsid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las diversas herramientas que ofrece la HCE.</w:t>
      </w:r>
    </w:p>
    <w:p w14:paraId="3C62940E" w14:textId="5FCCE07E" w:rsidR="00264BF6" w:rsidRPr="00934668" w:rsidRDefault="00934668" w:rsidP="00264BF6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Se encuentra dividida de la siguiente manera: una barra de</w:t>
      </w:r>
      <w:r w:rsid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934668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í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conos con las opciones Inicio, </w:t>
      </w:r>
    </w:p>
    <w:p w14:paraId="2CD6AA0A" w14:textId="28F1342E" w:rsidR="00934668" w:rsidRPr="00934668" w:rsidRDefault="00934668" w:rsidP="00934668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Buscar gestante; tambi</w:t>
      </w:r>
      <w:r w:rsidRPr="00934668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é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n observar</w:t>
      </w:r>
      <w:r w:rsidRPr="00934668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á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la ventana</w:t>
      </w:r>
    </w:p>
    <w:p w14:paraId="37484DB8" w14:textId="34A4586D" w:rsidR="00934668" w:rsidRPr="00934668" w:rsidRDefault="00934668" w:rsidP="00264BF6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Central </w:t>
      </w:r>
      <w:r w:rsid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que muestra el contenido del icono Inicio 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donde se puede </w:t>
      </w:r>
      <w:r w:rsid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visualizar a las gestantes que tienen un trabajo de parto activo en su establecimiento. </w:t>
      </w:r>
    </w:p>
    <w:p w14:paraId="349B5AD3" w14:textId="4D0C54DC" w:rsidR="00934668" w:rsidRPr="00934668" w:rsidRDefault="00934668" w:rsidP="00934668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934668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 xml:space="preserve">1. INICIO: 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Bot</w:t>
      </w:r>
      <w:r w:rsidRPr="00934668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ó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n que permite ir a la pantalla principal del</w:t>
      </w:r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m</w:t>
      </w:r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ó</w:t>
      </w:r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dulo PARTOS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.</w:t>
      </w:r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Aqu</w:t>
      </w:r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í</w:t>
      </w:r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encontrara las gestantes que actualmente est</w:t>
      </w:r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á</w:t>
      </w:r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n registradas en su establecimiento para poder acceder al </w:t>
      </w:r>
      <w:proofErr w:type="spellStart"/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partograma</w:t>
      </w:r>
      <w:proofErr w:type="spellEnd"/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.</w:t>
      </w:r>
    </w:p>
    <w:p w14:paraId="3F353F67" w14:textId="09C38259" w:rsidR="00934668" w:rsidRPr="00934668" w:rsidRDefault="00934668" w:rsidP="00934668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934668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 xml:space="preserve">2. BUSCAR GESTANTE: 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Bot</w:t>
      </w:r>
      <w:r w:rsidRPr="00934668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ó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n que le permite ir a la</w:t>
      </w:r>
    </w:p>
    <w:p w14:paraId="4CDD7C1A" w14:textId="7093E09F" w:rsidR="00AA393E" w:rsidRDefault="00934668" w:rsidP="00934668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pantalla</w:t>
      </w:r>
      <w:proofErr w:type="gramEnd"/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para buscar gestantes </w:t>
      </w:r>
      <w:r w:rsid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por DNI</w:t>
      </w:r>
      <w:r w:rsid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y poder proceder al </w:t>
      </w:r>
      <w:r w:rsidRPr="00934668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registr</w:t>
      </w:r>
      <w:r w:rsid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o de </w:t>
      </w:r>
      <w:r w:rsidR="00AB0B72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nuevas </w:t>
      </w:r>
      <w:r w:rsid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gestantes para su atenci</w:t>
      </w:r>
      <w:r w:rsid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ó</w:t>
      </w:r>
      <w:r w:rsid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n. </w:t>
      </w:r>
    </w:p>
    <w:p w14:paraId="6D8196CA" w14:textId="779D2B87" w:rsidR="00934668" w:rsidRPr="000E3CE0" w:rsidRDefault="00934668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2530AB02" w14:textId="17509B22" w:rsidR="00934668" w:rsidRPr="000E3CE0" w:rsidRDefault="00AB0B72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6211B8BE" wp14:editId="6284AF94">
            <wp:extent cx="5943600" cy="3138805"/>
            <wp:effectExtent l="0" t="0" r="0" b="444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F51A8" w14:textId="364AAD54" w:rsidR="00934668" w:rsidRDefault="00AB0B72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Figura 3</w:t>
      </w:r>
    </w:p>
    <w:p w14:paraId="4A585B5A" w14:textId="3AB56F47" w:rsidR="000E3CE0" w:rsidRDefault="000E3CE0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5D7AB9A1" w14:textId="4830303A" w:rsidR="000E3CE0" w:rsidRDefault="000E3CE0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7BB6F9A2" w14:textId="3593B084" w:rsidR="000E3CE0" w:rsidRDefault="000E3CE0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7DE78ABF" w14:textId="36C2B693" w:rsidR="000E3CE0" w:rsidRDefault="000E3CE0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66E30289" w14:textId="2DE53982" w:rsidR="000E3CE0" w:rsidRDefault="000E3CE0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4DDBEDBE" w14:textId="093C70BD" w:rsidR="000E3CE0" w:rsidRDefault="000E3CE0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6EBDA68C" w14:textId="2DB79C99" w:rsidR="000E3CE0" w:rsidRPr="00AB0B72" w:rsidRDefault="00AB0B72" w:rsidP="00AB0B72">
      <w:pPr>
        <w:autoSpaceDE w:val="0"/>
        <w:autoSpaceDN w:val="0"/>
        <w:adjustRightInd w:val="0"/>
        <w:spacing w:after="0" w:line="240" w:lineRule="auto"/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 w:rsidRPr="00AB0B72"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lastRenderedPageBreak/>
        <w:t>SECCION III</w:t>
      </w:r>
    </w:p>
    <w:p w14:paraId="1DB7B205" w14:textId="77777777" w:rsidR="00264BF6" w:rsidRPr="00264BF6" w:rsidRDefault="00264BF6" w:rsidP="00264BF6">
      <w:pPr>
        <w:autoSpaceDE w:val="0"/>
        <w:autoSpaceDN w:val="0"/>
        <w:adjustRightInd w:val="0"/>
        <w:spacing w:after="0" w:line="240" w:lineRule="auto"/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</w:pPr>
      <w:r w:rsidRPr="00264BF6">
        <w:rPr>
          <w:rFonts w:ascii="ArialRoundedMTBold" w:hAnsi="ArialRoundedMTBold" w:cs="ArialRoundedMTBold"/>
          <w:b/>
          <w:bCs/>
          <w:color w:val="467A1C"/>
          <w:sz w:val="28"/>
          <w:szCs w:val="28"/>
          <w:lang w:val="es-ES"/>
        </w:rPr>
        <w:t>REGISTRO DE GESTANTE</w:t>
      </w:r>
    </w:p>
    <w:p w14:paraId="04CEAF9A" w14:textId="48062C70" w:rsidR="00934668" w:rsidRDefault="00264BF6" w:rsidP="00264BF6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Para ingresar la informaci</w:t>
      </w:r>
      <w:r w:rsidRPr="00264BF6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ó</w:t>
      </w:r>
      <w:r w:rsidRP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n de una nueva gestante en el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264BF6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sistema, debemos de pulsar en el icono de</w:t>
      </w:r>
      <w: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BUSCAR GESTANTE</w:t>
      </w:r>
      <w:r w:rsidR="00624FFF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(Figura 4)</w:t>
      </w:r>
    </w:p>
    <w:p w14:paraId="76CF04BE" w14:textId="7EF5EE6C" w:rsidR="00264BF6" w:rsidRDefault="00264BF6" w:rsidP="00264BF6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3565AFCE" w14:textId="3D4548D6" w:rsidR="00934668" w:rsidRPr="00E35CC4" w:rsidRDefault="00264BF6" w:rsidP="00E35CC4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E35CC4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Colocamos el DNI de la gestante. El sistema mostrara el nombre de la gestante acorde al DNI ingresado. Luego de verificar que el nombre corresponde al del DNI, proceder a dar clic en afiliar.</w:t>
      </w:r>
    </w:p>
    <w:p w14:paraId="0018EED8" w14:textId="44DC9CE3" w:rsidR="00E35CC4" w:rsidRPr="00E35CC4" w:rsidRDefault="00E35CC4" w:rsidP="00E35C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10D4344F" w14:textId="3FDEFC00" w:rsidR="00264BF6" w:rsidRPr="000E3CE0" w:rsidRDefault="00E35CC4" w:rsidP="00264BF6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38E270C3" wp14:editId="02FA0F72">
            <wp:extent cx="2743200" cy="1123171"/>
            <wp:effectExtent l="0" t="0" r="0" b="127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12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4FFF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Figura 4</w:t>
      </w:r>
    </w:p>
    <w:p w14:paraId="03FDE494" w14:textId="3E36C5BA" w:rsidR="00934668" w:rsidRPr="000E3CE0" w:rsidRDefault="00934668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564C40BE" w14:textId="6A86226B" w:rsidR="00934668" w:rsidRPr="000E3CE0" w:rsidRDefault="00934668" w:rsidP="00934668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br w:type="page"/>
      </w:r>
    </w:p>
    <w:p w14:paraId="1902157B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lastRenderedPageBreak/>
        <w:t>Para ingresar la informaci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ó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n de una nueva gestante en el</w:t>
      </w:r>
    </w:p>
    <w:p w14:paraId="7FFEC002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sistema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, debemos de pulsar en el icono de 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Registro de</w:t>
      </w:r>
    </w:p>
    <w:p w14:paraId="6B1912FF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Gestante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.</w:t>
      </w:r>
    </w:p>
    <w:p w14:paraId="3BFAADA8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Autom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á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ticamente aparecer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á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la pantalla Registrar</w:t>
      </w:r>
    </w:p>
    <w:p w14:paraId="1AE4EAF6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Gestante, el proceso de registro es ordenado y sencillo.</w:t>
      </w:r>
    </w:p>
    <w:p w14:paraId="5B16AC8B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hAnsi="ArialRoundedMTBold" w:cs="MicrosoftJhengHeiBold"/>
          <w:b/>
          <w:bCs/>
          <w:color w:val="000000"/>
          <w:sz w:val="20"/>
          <w:szCs w:val="20"/>
          <w:lang w:val="es-ES"/>
        </w:rPr>
      </w:pP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20"/>
          <w:szCs w:val="20"/>
          <w:lang w:val="es-ES"/>
        </w:rPr>
        <w:t>1. DATOS DE AFILIACI</w:t>
      </w:r>
      <w:r w:rsidRPr="000E3CE0">
        <w:rPr>
          <w:rFonts w:ascii="MicrosoftJhengHeiBold" w:eastAsia="MicrosoftJhengHeiBold" w:hAnsi="ArialRoundedMTBold" w:cs="MicrosoftJhengHeiBold" w:hint="eastAsia"/>
          <w:b/>
          <w:bCs/>
          <w:color w:val="000000"/>
          <w:sz w:val="20"/>
          <w:szCs w:val="20"/>
          <w:lang w:val="es-ES"/>
        </w:rPr>
        <w:t>Ó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20"/>
          <w:szCs w:val="20"/>
          <w:lang w:val="es-ES"/>
        </w:rPr>
        <w:t>N:</w:t>
      </w:r>
    </w:p>
    <w:p w14:paraId="0FE62DC9" w14:textId="75727C12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</w:pP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 xml:space="preserve">A. DATOS DE LA GESTANTE 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(figura </w:t>
      </w:r>
      <w:r w:rsidR="00624FFF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5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)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:</w:t>
      </w:r>
    </w:p>
    <w:p w14:paraId="7B57A89B" w14:textId="2E285354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1) 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Nombres y Apellidos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: Ingreso del o los nombres y</w:t>
      </w:r>
      <w:r w:rsidR="00A34D9C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apellidos. Los datos consignados deben ser los</w:t>
      </w:r>
      <w:r w:rsidR="00A34D9C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mismos que aparecen en el DNI.</w:t>
      </w:r>
    </w:p>
    <w:p w14:paraId="6CEC2BE1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2) 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Fecha de Nacimiento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: Ingrese la fecha en el</w:t>
      </w:r>
    </w:p>
    <w:p w14:paraId="3B5C5465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siguiente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orden: d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í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a, mes y a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ñ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o. La fecha debe ser</w:t>
      </w:r>
    </w:p>
    <w:p w14:paraId="601E71B1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la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misma que aparece en el DNI.</w:t>
      </w:r>
    </w:p>
    <w:p w14:paraId="0AFC8CB0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3) 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Transfusi</w:t>
      </w:r>
      <w:r w:rsidRPr="000E3CE0">
        <w:rPr>
          <w:rFonts w:ascii="MicrosoftJhengHeiBold" w:eastAsia="MicrosoftJhengHeiBold" w:hAnsi="ArialRoundedMTBold" w:cs="MicrosoftJhengHeiBold" w:hint="eastAsia"/>
          <w:b/>
          <w:bCs/>
          <w:color w:val="000000"/>
          <w:sz w:val="18"/>
          <w:szCs w:val="18"/>
          <w:lang w:val="es-ES"/>
        </w:rPr>
        <w:t>ó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n Sangu</w:t>
      </w:r>
      <w:r w:rsidRPr="000E3CE0">
        <w:rPr>
          <w:rFonts w:ascii="MicrosoftJhengHeiBold" w:eastAsia="MicrosoftJhengHeiBold" w:hAnsi="ArialRoundedMTBold" w:cs="MicrosoftJhengHeiBold" w:hint="eastAsia"/>
          <w:b/>
          <w:bCs/>
          <w:color w:val="000000"/>
          <w:sz w:val="18"/>
          <w:szCs w:val="18"/>
          <w:lang w:val="es-ES"/>
        </w:rPr>
        <w:t>í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nea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: Consultar </w:t>
      </w: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a la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gestante si</w:t>
      </w:r>
    </w:p>
    <w:p w14:paraId="15ADF94F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est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á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dispuesta a recibir sangre en caso de</w:t>
      </w:r>
    </w:p>
    <w:p w14:paraId="4E41F61C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emergencia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, y de acuerdo a su respuesta marque</w:t>
      </w:r>
    </w:p>
    <w:p w14:paraId="538B62AB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una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opci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ó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n: SI, NO o deja en N/A (no aplica).</w:t>
      </w:r>
    </w:p>
    <w:p w14:paraId="25551370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4) 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Edad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: Aparecer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á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autom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á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ticamente despu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é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s de</w:t>
      </w:r>
    </w:p>
    <w:p w14:paraId="4BD776F2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ingresar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la fecha de nacimiento.</w:t>
      </w:r>
    </w:p>
    <w:p w14:paraId="23FAF1CA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5) 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Historia Cl</w:t>
      </w:r>
      <w:r w:rsidRPr="000E3CE0">
        <w:rPr>
          <w:rFonts w:ascii="MicrosoftJhengHeiBold" w:eastAsia="MicrosoftJhengHeiBold" w:hAnsi="ArialRoundedMTBold" w:cs="MicrosoftJhengHeiBold" w:hint="eastAsia"/>
          <w:b/>
          <w:bCs/>
          <w:color w:val="000000"/>
          <w:sz w:val="18"/>
          <w:szCs w:val="18"/>
          <w:lang w:val="es-ES"/>
        </w:rPr>
        <w:t>í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nica (HC)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: Se registra el n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ú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mero de</w:t>
      </w:r>
    </w:p>
    <w:p w14:paraId="6D1A9DFC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Historia Cl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í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nica.</w:t>
      </w:r>
    </w:p>
    <w:p w14:paraId="312BB0F4" w14:textId="37A465BA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6) </w:t>
      </w:r>
      <w:r w:rsidR="00624FFF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Tipo Documento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: Se elige el tipo de</w:t>
      </w:r>
    </w:p>
    <w:p w14:paraId="74304366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documento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de identidad, las opciones son:</w:t>
      </w:r>
    </w:p>
    <w:p w14:paraId="7A969A2F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Documento Nacional de Identidad (DNI),</w:t>
      </w:r>
    </w:p>
    <w:p w14:paraId="7EA60045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Pasaporte o Carn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é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de Extranjer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í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a (CE).</w:t>
      </w:r>
    </w:p>
    <w:p w14:paraId="4165595E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7) 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N</w:t>
      </w:r>
      <w:r w:rsidRPr="000E3CE0">
        <w:rPr>
          <w:rFonts w:ascii="MicrosoftJhengHeiBold" w:eastAsia="MicrosoftJhengHeiBold" w:hAnsi="ArialRoundedMTBold" w:cs="MicrosoftJhengHeiBold" w:hint="eastAsia"/>
          <w:b/>
          <w:bCs/>
          <w:color w:val="000000"/>
          <w:sz w:val="18"/>
          <w:szCs w:val="18"/>
          <w:lang w:val="es-ES"/>
        </w:rPr>
        <w:t>ú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mero de Documento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: Ingrese el n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ú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mero de</w:t>
      </w:r>
    </w:p>
    <w:p w14:paraId="68224031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documento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.</w:t>
      </w:r>
    </w:p>
    <w:p w14:paraId="050577DD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8) 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DNI del Responsable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: En caso la gestante es</w:t>
      </w:r>
    </w:p>
    <w:p w14:paraId="3DD40784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menor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de edad, ingrese el n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ú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mero de DNI de la</w:t>
      </w:r>
    </w:p>
    <w:p w14:paraId="0A312F91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persona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responsable de la gestante.</w:t>
      </w:r>
    </w:p>
    <w:p w14:paraId="1BFA94A3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9) 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>Nombre del Responsable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: Ingrese los nombres y</w:t>
      </w:r>
    </w:p>
    <w:p w14:paraId="7724E536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apellidos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de la persona responsable de la</w:t>
      </w:r>
    </w:p>
    <w:p w14:paraId="5D7A4B11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gestante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.</w:t>
      </w:r>
    </w:p>
    <w:p w14:paraId="3CE468D3" w14:textId="77777777" w:rsidR="00AB0B72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10) </w:t>
      </w:r>
      <w:r w:rsidRPr="000E3CE0">
        <w:rPr>
          <w:rFonts w:ascii="MicrosoftJhengHeiBold" w:eastAsia="MicrosoftJhengHeiBold" w:hAnsi="ArialRoundedMTBold" w:cs="MicrosoftJhengHeiBold"/>
          <w:b/>
          <w:bCs/>
          <w:color w:val="000000"/>
          <w:sz w:val="18"/>
          <w:szCs w:val="18"/>
          <w:lang w:val="es-ES"/>
        </w:rPr>
        <w:t xml:space="preserve">Tipo de Parentesco 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(figura 8): Permite elegir el</w:t>
      </w:r>
    </w:p>
    <w:p w14:paraId="5D8C0C59" w14:textId="20FD9FB3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tipo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de parentesco del responsable (madre, padre,</w:t>
      </w:r>
    </w:p>
    <w:p w14:paraId="60C287AC" w14:textId="77777777" w:rsidR="000E3CE0" w:rsidRPr="000E3CE0" w:rsidRDefault="000E3CE0" w:rsidP="000E3CE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pareja</w:t>
      </w:r>
      <w:proofErr w:type="gramEnd"/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, otro), si elige 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“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otro</w:t>
      </w:r>
      <w:r w:rsidRPr="000E3CE0">
        <w:rPr>
          <w:rFonts w:ascii="MicrosoftJhengHeiRegular" w:eastAsia="MicrosoftJhengHeiRegular" w:hAnsi="ArialRoundedMTBold" w:cs="MicrosoftJhengHeiRegular" w:hint="eastAsia"/>
          <w:color w:val="000000"/>
          <w:sz w:val="18"/>
          <w:szCs w:val="18"/>
          <w:lang w:val="es-ES"/>
        </w:rPr>
        <w:t>”</w:t>
      </w:r>
      <w:r w:rsidRPr="000E3CE0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 xml:space="preserve"> ingrese el</w:t>
      </w:r>
    </w:p>
    <w:p w14:paraId="36E34D7F" w14:textId="4D381A0F" w:rsidR="00934668" w:rsidRDefault="000E3CE0" w:rsidP="000E3CE0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parentesco</w:t>
      </w:r>
      <w:proofErr w:type="gramEnd"/>
      <w:r w:rsidRPr="00A50BC4"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  <w:t>.</w:t>
      </w:r>
    </w:p>
    <w:p w14:paraId="7C4C927A" w14:textId="131F9741" w:rsidR="00D11C59" w:rsidRDefault="00D11C59" w:rsidP="000E3CE0">
      <w:pPr>
        <w:rPr>
          <w:rFonts w:ascii="MicrosoftJhengHeiRegular" w:eastAsia="MicrosoftJhengHeiRegular" w:hAnsi="ArialRoundedMTBold" w:cs="MicrosoftJhengHeiRegular"/>
          <w:color w:val="000000"/>
          <w:sz w:val="18"/>
          <w:szCs w:val="18"/>
          <w:lang w:val="es-ES"/>
        </w:rPr>
      </w:pPr>
    </w:p>
    <w:p w14:paraId="3DFA6351" w14:textId="757591F0" w:rsidR="00D11C59" w:rsidRDefault="00AB0B72" w:rsidP="000E3CE0">
      <w:pPr>
        <w:rPr>
          <w:lang w:val="es-ES"/>
        </w:rPr>
      </w:pPr>
      <w:r>
        <w:rPr>
          <w:noProof/>
          <w:lang w:val="es-PE" w:eastAsia="es-PE"/>
        </w:rPr>
        <w:lastRenderedPageBreak/>
        <w:drawing>
          <wp:inline distT="0" distB="0" distL="0" distR="0" wp14:anchorId="056D8E79" wp14:editId="450DC7D0">
            <wp:extent cx="5495925" cy="2476500"/>
            <wp:effectExtent l="0" t="0" r="9525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4FFF">
        <w:rPr>
          <w:lang w:val="es-ES"/>
        </w:rPr>
        <w:t>Figura 5</w:t>
      </w:r>
    </w:p>
    <w:p w14:paraId="573C297D" w14:textId="531E94D3" w:rsidR="000E3CE0" w:rsidRDefault="000E3CE0" w:rsidP="00934668">
      <w:pPr>
        <w:rPr>
          <w:lang w:val="es-ES"/>
        </w:rPr>
      </w:pPr>
    </w:p>
    <w:p w14:paraId="08787FF7" w14:textId="227BB213" w:rsidR="00D11C59" w:rsidRDefault="00D11C59" w:rsidP="00934668">
      <w:pPr>
        <w:rPr>
          <w:lang w:val="es-ES"/>
        </w:rPr>
      </w:pPr>
    </w:p>
    <w:p w14:paraId="28F1AF99" w14:textId="5AEA5A7F" w:rsidR="000E3CE0" w:rsidRDefault="000E3CE0" w:rsidP="00934668">
      <w:pPr>
        <w:rPr>
          <w:lang w:val="es-ES"/>
        </w:rPr>
      </w:pPr>
    </w:p>
    <w:p w14:paraId="6B9E92C6" w14:textId="3D71B190" w:rsidR="000E3CE0" w:rsidRDefault="000E3CE0" w:rsidP="00934668">
      <w:pPr>
        <w:rPr>
          <w:lang w:val="es-ES"/>
        </w:rPr>
      </w:pPr>
    </w:p>
    <w:p w14:paraId="4DB5B010" w14:textId="4E302BFB" w:rsidR="000E3CE0" w:rsidRDefault="000E3CE0" w:rsidP="00934668">
      <w:pPr>
        <w:rPr>
          <w:lang w:val="es-ES"/>
        </w:rPr>
      </w:pPr>
    </w:p>
    <w:p w14:paraId="291411AE" w14:textId="01F6FD5B" w:rsidR="000E3CE0" w:rsidRDefault="000E3CE0" w:rsidP="00934668">
      <w:pPr>
        <w:rPr>
          <w:lang w:val="es-ES"/>
        </w:rPr>
      </w:pPr>
    </w:p>
    <w:p w14:paraId="7B6247EC" w14:textId="046E2DF7" w:rsidR="000E3CE0" w:rsidRDefault="000E3CE0" w:rsidP="00934668">
      <w:pPr>
        <w:rPr>
          <w:lang w:val="es-ES"/>
        </w:rPr>
      </w:pPr>
    </w:p>
    <w:p w14:paraId="11E5FF47" w14:textId="3F7EF027" w:rsidR="000E3CE0" w:rsidRDefault="000E3CE0" w:rsidP="00934668">
      <w:pPr>
        <w:rPr>
          <w:lang w:val="es-ES"/>
        </w:rPr>
      </w:pPr>
    </w:p>
    <w:p w14:paraId="03CFEC34" w14:textId="5AA526CF" w:rsidR="000E3CE0" w:rsidRDefault="000E3CE0" w:rsidP="00934668">
      <w:pPr>
        <w:rPr>
          <w:lang w:val="es-ES"/>
        </w:rPr>
      </w:pPr>
    </w:p>
    <w:p w14:paraId="0CCEBB94" w14:textId="71FED136" w:rsidR="000E3CE0" w:rsidRDefault="000E3CE0" w:rsidP="00934668">
      <w:pPr>
        <w:rPr>
          <w:lang w:val="es-ES"/>
        </w:rPr>
      </w:pPr>
    </w:p>
    <w:p w14:paraId="57AD0A83" w14:textId="24793436" w:rsidR="000E3CE0" w:rsidRDefault="000E3CE0" w:rsidP="00934668">
      <w:pPr>
        <w:rPr>
          <w:lang w:val="es-ES"/>
        </w:rPr>
      </w:pPr>
    </w:p>
    <w:p w14:paraId="58D4AF51" w14:textId="72569D00" w:rsidR="000E3CE0" w:rsidRDefault="000E3CE0" w:rsidP="00934668">
      <w:pPr>
        <w:rPr>
          <w:lang w:val="es-ES"/>
        </w:rPr>
      </w:pPr>
    </w:p>
    <w:p w14:paraId="7FD1FC63" w14:textId="35CC57AE" w:rsidR="000E3CE0" w:rsidRDefault="000E3CE0" w:rsidP="00934668">
      <w:pPr>
        <w:rPr>
          <w:lang w:val="es-ES"/>
        </w:rPr>
      </w:pPr>
    </w:p>
    <w:p w14:paraId="7B4C6F78" w14:textId="3E5D56D0" w:rsidR="000E3CE0" w:rsidRDefault="000E3CE0" w:rsidP="00934668">
      <w:pPr>
        <w:rPr>
          <w:lang w:val="es-ES"/>
        </w:rPr>
      </w:pPr>
    </w:p>
    <w:p w14:paraId="1DD84C18" w14:textId="0DEC0917" w:rsidR="000E3CE0" w:rsidRDefault="000E3CE0" w:rsidP="00934668">
      <w:pPr>
        <w:rPr>
          <w:lang w:val="es-ES"/>
        </w:rPr>
      </w:pPr>
    </w:p>
    <w:p w14:paraId="4441F6B2" w14:textId="77777777" w:rsid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br w:type="page"/>
      </w:r>
    </w:p>
    <w:p w14:paraId="2C548354" w14:textId="6DB7532D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 xml:space="preserve">B. LUGAR DE RESIDENCIA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(figura </w:t>
      </w:r>
      <w:r w:rsidR="00624FFF">
        <w:rPr>
          <w:rFonts w:ascii="MicrosoftJhengHeiRegular" w:eastAsia="MicrosoftJhengHeiRegular" w:cs="MicrosoftJhengHeiRegular"/>
          <w:sz w:val="18"/>
          <w:szCs w:val="18"/>
          <w:lang w:val="es-ES"/>
        </w:rPr>
        <w:t>6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28049703" w14:textId="698FEFF3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a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s, Departamento, Provincia y Distrito de</w:t>
      </w:r>
      <w:r w:rsidR="007E35C7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sidencia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el lugar donde la gestante</w:t>
      </w:r>
    </w:p>
    <w:p w14:paraId="53220E01" w14:textId="28B27CB1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vive</w:t>
      </w:r>
      <w:proofErr w:type="gramEnd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ctualmente.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i Ud. Ingres el DNI de la gestante, esta informaci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n es completada por RENIEC, debiendo Ud. Verificar si l informaci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sigue siendo precisa </w:t>
      </w:r>
    </w:p>
    <w:p w14:paraId="38877E93" w14:textId="535A6C53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Direcci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Ingrese la direcci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n exacta de</w:t>
      </w:r>
      <w:r w:rsidR="00326B8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residencia.</w:t>
      </w:r>
    </w:p>
    <w:p w14:paraId="0CA49455" w14:textId="0BAED104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ategorizaci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 y sector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Ingrese el nombre o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mero del n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cleo urbano (urbanizaci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n, pueblo</w:t>
      </w:r>
    </w:p>
    <w:p w14:paraId="62F9016F" w14:textId="24975A3A" w:rsidR="00326B8B" w:rsidRDefault="00D11C59" w:rsidP="007E35C7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joven</w:t>
      </w:r>
      <w:proofErr w:type="gramEnd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, asentamiento humano, caser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o, anexo, etc.)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proofErr w:type="gramStart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que</w:t>
      </w:r>
      <w:proofErr w:type="gramEnd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ertenece a la direcci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  <w:r w:rsidR="00326B8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</w:p>
    <w:p w14:paraId="377598C6" w14:textId="7E321914" w:rsidR="00D11C59" w:rsidRPr="00D11C59" w:rsidRDefault="00D11C59" w:rsidP="00326B8B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Tel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é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ono de casa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Ingrese el n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mero de tel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fono</w:t>
      </w:r>
      <w:r w:rsidR="00326B8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fijo. Campo NO obligatorio.</w:t>
      </w:r>
    </w:p>
    <w:p w14:paraId="0A99F1BA" w14:textId="4162185A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5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elular 1 y celular 2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Ingrese el n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mero de celular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de la gestante y otro n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mero que puede ser de</w:t>
      </w:r>
    </w:p>
    <w:p w14:paraId="497D061B" w14:textId="07F99B03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alg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familiar de contacto, Campo NO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obligatorio.</w:t>
      </w:r>
    </w:p>
    <w:p w14:paraId="56ED38FA" w14:textId="120E0C51" w:rsidR="00D11C59" w:rsidRDefault="00D11C59" w:rsidP="007E35C7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6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orreo electr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ico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Ingrese el correo electr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nico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de la gestante. Campo NO obligatorio.</w:t>
      </w:r>
    </w:p>
    <w:p w14:paraId="4E661B0E" w14:textId="33689DBD" w:rsidR="00D11C59" w:rsidRDefault="00326B8B" w:rsidP="00D11C59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00505E8A" wp14:editId="26478F2E">
            <wp:extent cx="5629275" cy="2466975"/>
            <wp:effectExtent l="0" t="0" r="9525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4FFF">
        <w:rPr>
          <w:rFonts w:ascii="MicrosoftJhengHeiRegular" w:eastAsia="MicrosoftJhengHeiRegular" w:cs="MicrosoftJhengHeiRegular"/>
          <w:sz w:val="18"/>
          <w:szCs w:val="18"/>
          <w:lang w:val="es-ES"/>
        </w:rPr>
        <w:t>Figura 6</w:t>
      </w:r>
      <w:r w:rsidR="00D11C59">
        <w:rPr>
          <w:rFonts w:ascii="MicrosoftJhengHeiRegular" w:eastAsia="MicrosoftJhengHeiRegular" w:cs="MicrosoftJhengHeiRegular"/>
          <w:sz w:val="18"/>
          <w:szCs w:val="18"/>
          <w:lang w:val="es-ES"/>
        </w:rPr>
        <w:br w:type="page"/>
      </w:r>
    </w:p>
    <w:p w14:paraId="10B503A2" w14:textId="59312474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 xml:space="preserve">C. LUGAR DE NACIMIENTO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(figura </w:t>
      </w:r>
      <w:r w:rsidR="00624FFF">
        <w:rPr>
          <w:rFonts w:ascii="MicrosoftJhengHeiRegular" w:eastAsia="MicrosoftJhengHeiRegular" w:cs="MicrosoftJhengHeiRegular"/>
          <w:sz w:val="18"/>
          <w:szCs w:val="18"/>
          <w:lang w:val="es-ES"/>
        </w:rPr>
        <w:t>7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303E4B85" w14:textId="520DD28F" w:rsidR="00D11C59" w:rsidRPr="00AA393E" w:rsidRDefault="00D11C59" w:rsidP="00D11C59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a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s, Departamento y Provincia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el lugar de nacimiento de la gestante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, si ingreso el DNI de la gestante, esta informaci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n ser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lenada autom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ticamente de RENIEC.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>
        <w:rPr>
          <w:noProof/>
          <w:lang w:val="es-PE" w:eastAsia="es-PE"/>
        </w:rPr>
        <w:drawing>
          <wp:inline distT="0" distB="0" distL="0" distR="0" wp14:anchorId="730C0DA8" wp14:editId="45CDFFC2">
            <wp:extent cx="2743200" cy="579755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4FFF">
        <w:rPr>
          <w:rFonts w:ascii="MicrosoftJhengHeiRegular" w:eastAsia="MicrosoftJhengHeiRegular" w:cs="MicrosoftJhengHeiRegular"/>
          <w:sz w:val="18"/>
          <w:szCs w:val="18"/>
          <w:lang w:val="es-ES"/>
        </w:rPr>
        <w:t>Figura 7</w:t>
      </w:r>
    </w:p>
    <w:p w14:paraId="60C8AB93" w14:textId="00D7E1EF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D. OTROS </w:t>
      </w:r>
      <w:r w:rsidR="00624FFF">
        <w:rPr>
          <w:rFonts w:ascii="MicrosoftJhengHeiRegular" w:eastAsia="MicrosoftJhengHeiRegular" w:cs="MicrosoftJhengHeiRegular"/>
          <w:sz w:val="18"/>
          <w:szCs w:val="18"/>
          <w:lang w:val="es-ES"/>
        </w:rPr>
        <w:t>(figura 8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5DA7542D" w14:textId="4BC0A361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studio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el nivel o grado de instrucci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(analfabeta, primaria, secundaria, superior,</w:t>
      </w:r>
    </w:p>
    <w:p w14:paraId="775528C6" w14:textId="77777777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superior</w:t>
      </w:r>
      <w:proofErr w:type="gramEnd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no universitaria).</w:t>
      </w:r>
    </w:p>
    <w:p w14:paraId="4121C6D1" w14:textId="77777777" w:rsidR="00326B8B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ñ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os aprobados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: Elija el 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ltimo a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ñ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o aprobado, en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caso la gestante se encuentre cursando alg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n a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ñ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o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escolar registre el 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ltimo a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ñ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o aprobado.</w:t>
      </w:r>
      <w:r w:rsidR="00326B8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</w:p>
    <w:p w14:paraId="3A2ED621" w14:textId="5623CC01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Ocupaci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la ocupaci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="00326B8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(profesional,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empleada, comerciante, obrero, ama de casa,</w:t>
      </w:r>
    </w:p>
    <w:p w14:paraId="31D9919F" w14:textId="77777777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estudiante</w:t>
      </w:r>
      <w:proofErr w:type="gramEnd"/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, sin ocupaci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n y otros).</w:t>
      </w:r>
    </w:p>
    <w:p w14:paraId="5A2A4CF4" w14:textId="24339E25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stado civil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el estado civil actual</w:t>
      </w:r>
      <w:r w:rsidR="00326B8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(casada, conviviente, divorciada, soltera, viuda).</w:t>
      </w:r>
    </w:p>
    <w:p w14:paraId="37CE64E9" w14:textId="14872B20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5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tnia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ar la etnia o grupo poblacional al</w:t>
      </w:r>
      <w:r w:rsidR="00326B8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cual pertenece la gestante. Este campo viene preelegido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por defecto en Mestizo.</w:t>
      </w:r>
    </w:p>
    <w:p w14:paraId="696BD7A9" w14:textId="77777777" w:rsidR="00B053A7" w:rsidRDefault="007E35C7" w:rsidP="00934668">
      <w:pPr>
        <w:rPr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6E71105E" wp14:editId="028DE18F">
            <wp:extent cx="5543550" cy="139065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35D97" w14:textId="3B849C45" w:rsidR="000E3CE0" w:rsidRDefault="00624FFF" w:rsidP="00934668">
      <w:pPr>
        <w:rPr>
          <w:lang w:val="es-ES"/>
        </w:rPr>
      </w:pPr>
      <w:r>
        <w:rPr>
          <w:lang w:val="es-ES"/>
        </w:rPr>
        <w:t>Figura 8</w:t>
      </w:r>
    </w:p>
    <w:p w14:paraId="320BAAB1" w14:textId="4CB4DDE8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br w:type="page"/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 xml:space="preserve">E. TIPOS DE SEGURO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(fig</w:t>
      </w:r>
      <w:r w:rsidR="00624FFF">
        <w:rPr>
          <w:rFonts w:ascii="MicrosoftJhengHeiRegular" w:eastAsia="MicrosoftJhengHeiRegular" w:cs="MicrosoftJhengHeiRegular"/>
          <w:sz w:val="18"/>
          <w:szCs w:val="18"/>
          <w:lang w:val="es-ES"/>
        </w:rPr>
        <w:t>ura 9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0AD81875" w14:textId="48B3595E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Tipos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el tipo de seguro que posee la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gestante (SIS, ESSALUD, Privado, Sanidad, Otros).</w:t>
      </w:r>
    </w:p>
    <w:p w14:paraId="186A63CF" w14:textId="308F8526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omponente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Se activa si escoge SIS, seleccione el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tipo 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de componente (</w:t>
      </w:r>
      <w:proofErr w:type="spellStart"/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Semisubsidiado</w:t>
      </w:r>
      <w:proofErr w:type="spellEnd"/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o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Subsidiado)</w:t>
      </w:r>
    </w:p>
    <w:p w14:paraId="0E052E59" w14:textId="00BDEAA1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filiaci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Se activa si escoge SIS, selecciones el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tipo de afiliaci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n (Nuevo, Inscrito o Afiliado)</w:t>
      </w:r>
    </w:p>
    <w:p w14:paraId="1356EE2E" w14:textId="06198362" w:rsidR="007E35C7" w:rsidRDefault="00D11C59" w:rsidP="007E35C7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digo de afiliaci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: Digite c</w:t>
      </w:r>
      <w:r w:rsidRPr="00D11C59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digo asignado por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>el SIS a la gestante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, si coloco el DNI </w:t>
      </w:r>
      <w:proofErr w:type="spellStart"/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previamete</w:t>
      </w:r>
      <w:proofErr w:type="spellEnd"/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, este dato se generar autom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 w:rsidR="007E35C7">
        <w:rPr>
          <w:rFonts w:ascii="MicrosoftJhengHeiRegular" w:eastAsia="MicrosoftJhengHeiRegular" w:cs="MicrosoftJhengHeiRegular"/>
          <w:sz w:val="18"/>
          <w:szCs w:val="18"/>
          <w:lang w:val="es-ES"/>
        </w:rPr>
        <w:t>ticamente</w:t>
      </w:r>
    </w:p>
    <w:p w14:paraId="56621E92" w14:textId="5D87BDAE" w:rsidR="00D11C59" w:rsidRDefault="00D11C59" w:rsidP="00D11C59">
      <w:pPr>
        <w:rPr>
          <w:noProof/>
          <w:lang w:val="es-ES"/>
        </w:rPr>
      </w:pPr>
      <w:r w:rsidRPr="00D11C59">
        <w:rPr>
          <w:noProof/>
          <w:lang w:val="es-ES"/>
        </w:rPr>
        <w:t xml:space="preserve"> </w:t>
      </w:r>
      <w:r w:rsidR="00B053A7">
        <w:rPr>
          <w:noProof/>
          <w:lang w:val="es-PE" w:eastAsia="es-PE"/>
        </w:rPr>
        <w:drawing>
          <wp:inline distT="0" distB="0" distL="0" distR="0" wp14:anchorId="18297D4B" wp14:editId="0AB85B00">
            <wp:extent cx="3914775" cy="1295400"/>
            <wp:effectExtent l="0" t="0" r="9525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4FFF">
        <w:rPr>
          <w:noProof/>
          <w:lang w:val="es-ES"/>
        </w:rPr>
        <w:t>Figura 9</w:t>
      </w:r>
    </w:p>
    <w:p w14:paraId="27DD4269" w14:textId="77777777" w:rsidR="007E35C7" w:rsidRDefault="007E35C7" w:rsidP="00D11C59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5917F697" w14:textId="3010AC8A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br w:type="column"/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>F. MENSAJES DE TEXTO (figura 1</w:t>
      </w:r>
      <w:r w:rsidR="00624FFF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0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):</w:t>
      </w:r>
    </w:p>
    <w:p w14:paraId="6A5E2D48" w14:textId="4F524694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Cs/>
          <w:sz w:val="18"/>
          <w:szCs w:val="18"/>
          <w:lang w:val="es-ES"/>
        </w:rPr>
      </w:pP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1. Recib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 SMS: 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Seleccionar si la paciente desea</w:t>
      </w:r>
      <w:r w:rsidR="00624FFF">
        <w:rPr>
          <w:rFonts w:ascii="MicrosoftJhengHeiBold" w:eastAsia="MicrosoftJhengHeiBold" w:cs="MicrosoftJhengHeiBold"/>
          <w:bCs/>
          <w:sz w:val="18"/>
          <w:szCs w:val="18"/>
          <w:lang w:val="es-ES"/>
        </w:rPr>
        <w:t xml:space="preserve"> 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o no recibir mensajes de texto.</w:t>
      </w:r>
    </w:p>
    <w:p w14:paraId="05BAB9DA" w14:textId="6F555040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Cs/>
          <w:sz w:val="18"/>
          <w:szCs w:val="18"/>
          <w:lang w:val="es-ES"/>
        </w:rPr>
      </w:pP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2. Celular </w:t>
      </w:r>
      <w:proofErr w:type="spellStart"/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Wawared</w:t>
      </w:r>
      <w:proofErr w:type="spellEnd"/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: 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Se agrega</w:t>
      </w:r>
      <w:r w:rsidR="00624FFF">
        <w:rPr>
          <w:rFonts w:ascii="MicrosoftJhengHeiBold" w:eastAsia="MicrosoftJhengHeiBold" w:cs="MicrosoftJhengHeiBold"/>
          <w:bCs/>
          <w:sz w:val="18"/>
          <w:szCs w:val="18"/>
          <w:lang w:val="es-ES"/>
        </w:rPr>
        <w:t xml:space="preserve"> 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autom</w:t>
      </w:r>
      <w:r w:rsidRPr="00D11C59">
        <w:rPr>
          <w:rFonts w:ascii="MicrosoftJhengHeiBold" w:eastAsia="MicrosoftJhengHeiBold" w:cs="MicrosoftJhengHeiBold" w:hint="eastAsia"/>
          <w:bCs/>
          <w:sz w:val="18"/>
          <w:szCs w:val="18"/>
          <w:lang w:val="es-ES"/>
        </w:rPr>
        <w:t>á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ticamente el n</w:t>
      </w:r>
      <w:r w:rsidRPr="00D11C59">
        <w:rPr>
          <w:rFonts w:ascii="MicrosoftJhengHeiBold" w:eastAsia="MicrosoftJhengHeiBold" w:cs="MicrosoftJhengHeiBold" w:hint="eastAsia"/>
          <w:bCs/>
          <w:sz w:val="18"/>
          <w:szCs w:val="18"/>
          <w:lang w:val="es-ES"/>
        </w:rPr>
        <w:t>ú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mero del celular 1</w:t>
      </w:r>
      <w:r w:rsidR="00624FFF">
        <w:rPr>
          <w:rFonts w:ascii="MicrosoftJhengHeiBold" w:eastAsia="MicrosoftJhengHeiBold" w:cs="MicrosoftJhengHeiBold"/>
          <w:bCs/>
          <w:sz w:val="18"/>
          <w:szCs w:val="18"/>
          <w:lang w:val="es-ES"/>
        </w:rPr>
        <w:t xml:space="preserve"> 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que se registr</w:t>
      </w:r>
      <w:r w:rsidRPr="00D11C59">
        <w:rPr>
          <w:rFonts w:ascii="MicrosoftJhengHeiBold" w:eastAsia="MicrosoftJhengHeiBold" w:cs="MicrosoftJhengHeiBold" w:hint="eastAsia"/>
          <w:bCs/>
          <w:sz w:val="18"/>
          <w:szCs w:val="18"/>
          <w:lang w:val="es-ES"/>
        </w:rPr>
        <w:t>ó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 xml:space="preserve"> previamente.</w:t>
      </w:r>
    </w:p>
    <w:p w14:paraId="18025C71" w14:textId="636417E7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Cs/>
          <w:sz w:val="18"/>
          <w:szCs w:val="18"/>
          <w:lang w:val="es-ES"/>
        </w:rPr>
      </w:pP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3. Compa</w:t>
      </w:r>
      <w:r w:rsidRPr="00D11C59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ñí</w:t>
      </w: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a Celular: 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Seleccionar el operador</w:t>
      </w:r>
      <w:r w:rsidR="00624FFF">
        <w:rPr>
          <w:rFonts w:ascii="MicrosoftJhengHeiBold" w:eastAsia="MicrosoftJhengHeiBold" w:cs="MicrosoftJhengHeiBold"/>
          <w:bCs/>
          <w:sz w:val="18"/>
          <w:szCs w:val="18"/>
          <w:lang w:val="es-ES"/>
        </w:rPr>
        <w:t xml:space="preserve"> 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de celular al que pertenece el n</w:t>
      </w:r>
      <w:r w:rsidRPr="00D11C59">
        <w:rPr>
          <w:rFonts w:ascii="MicrosoftJhengHeiBold" w:eastAsia="MicrosoftJhengHeiBold" w:cs="MicrosoftJhengHeiBold" w:hint="eastAsia"/>
          <w:bCs/>
          <w:sz w:val="18"/>
          <w:szCs w:val="18"/>
          <w:lang w:val="es-ES"/>
        </w:rPr>
        <w:t>ú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mero.</w:t>
      </w:r>
    </w:p>
    <w:p w14:paraId="1AED1238" w14:textId="20C275B5" w:rsidR="00D11C59" w:rsidRPr="00D11C59" w:rsidRDefault="00D11C59" w:rsidP="00D11C59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Cs/>
          <w:sz w:val="18"/>
          <w:szCs w:val="18"/>
          <w:lang w:val="es-ES"/>
        </w:rPr>
      </w:pPr>
      <w:r w:rsidRPr="00D11C59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4. Ver Texto De Consentimiento: 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Aparece una</w:t>
      </w:r>
      <w:r w:rsidR="00624FFF">
        <w:rPr>
          <w:rFonts w:ascii="MicrosoftJhengHeiBold" w:eastAsia="MicrosoftJhengHeiBold" w:cs="MicrosoftJhengHeiBold"/>
          <w:bCs/>
          <w:sz w:val="18"/>
          <w:szCs w:val="18"/>
          <w:lang w:val="es-ES"/>
        </w:rPr>
        <w:t xml:space="preserve"> 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ventana, en la cual se lee un consentimiento</w:t>
      </w:r>
    </w:p>
    <w:p w14:paraId="47AB6570" w14:textId="79DF1FB5" w:rsidR="00624FFF" w:rsidRPr="00624FFF" w:rsidRDefault="00D11C59" w:rsidP="00624FFF">
      <w:pPr>
        <w:autoSpaceDE w:val="0"/>
        <w:autoSpaceDN w:val="0"/>
        <w:adjustRightInd w:val="0"/>
        <w:spacing w:after="0" w:line="240" w:lineRule="auto"/>
        <w:rPr>
          <w:noProof/>
          <w:lang w:val="es-ES"/>
        </w:rPr>
      </w:pPr>
      <w:proofErr w:type="gramStart"/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informado</w:t>
      </w:r>
      <w:proofErr w:type="gramEnd"/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, para saber si la gestante desea</w:t>
      </w:r>
      <w:r w:rsidR="00624FFF">
        <w:rPr>
          <w:rFonts w:ascii="MicrosoftJhengHeiBold" w:eastAsia="MicrosoftJhengHeiBold" w:cs="MicrosoftJhengHeiBold"/>
          <w:bCs/>
          <w:sz w:val="18"/>
          <w:szCs w:val="18"/>
          <w:lang w:val="es-ES"/>
        </w:rPr>
        <w:t xml:space="preserve"> </w:t>
      </w:r>
      <w:r w:rsidRPr="00D11C59">
        <w:rPr>
          <w:rFonts w:ascii="MicrosoftJhengHeiBold" w:eastAsia="MicrosoftJhengHeiBold" w:cs="MicrosoftJhengHeiBold"/>
          <w:bCs/>
          <w:sz w:val="18"/>
          <w:szCs w:val="18"/>
          <w:lang w:val="es-ES"/>
        </w:rPr>
        <w:t>recibir mensajes de texto o no.</w:t>
      </w:r>
      <w:r w:rsidRPr="00D11C59">
        <w:rPr>
          <w:noProof/>
          <w:lang w:val="es-ES"/>
        </w:rPr>
        <w:t xml:space="preserve"> </w:t>
      </w:r>
    </w:p>
    <w:p w14:paraId="49F29DE6" w14:textId="45498C23" w:rsidR="00D11C59" w:rsidRDefault="00624FFF" w:rsidP="00D11C59">
      <w:pPr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14B61C3A" wp14:editId="2965A707">
            <wp:extent cx="4352925" cy="1238250"/>
            <wp:effectExtent l="0" t="0" r="9525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t>Figura 10.</w:t>
      </w:r>
      <w:r w:rsidR="00D11C59"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br w:type="page"/>
      </w:r>
    </w:p>
    <w:p w14:paraId="1BD5C2F0" w14:textId="786EB3BF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lastRenderedPageBreak/>
        <w:t>2. ANTECEDENTES</w:t>
      </w:r>
    </w:p>
    <w:p w14:paraId="5FE0AA1A" w14:textId="77777777" w:rsid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  <w:sectPr w:rsidR="00A50BC4" w:rsidSect="00AA393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1F2F78" w14:textId="7221219E" w:rsidR="000E3CE0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lastRenderedPageBreak/>
        <w:t>En esta sec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se registra la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acerc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a</w:t>
      </w:r>
      <w:r w:rsidR="00B053A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los antecedentes (figura 11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): (A) Familiares, (B) 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icos, (C) Embarazos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revios, (D) Resumen, (E) Datos Ginecol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gicos y (F) Vacunas. Se detalla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ada una de sus partes.</w:t>
      </w:r>
      <w:r w:rsidR="00D11C59" w:rsidRPr="00D11C59">
        <w:rPr>
          <w:noProof/>
          <w:lang w:val="es-ES"/>
        </w:rPr>
        <w:t xml:space="preserve"> </w:t>
      </w:r>
      <w:r w:rsidR="00B053A7">
        <w:rPr>
          <w:noProof/>
          <w:lang w:val="es-PE" w:eastAsia="es-PE"/>
        </w:rPr>
        <w:drawing>
          <wp:inline distT="0" distB="0" distL="0" distR="0" wp14:anchorId="18D53B77" wp14:editId="47571082">
            <wp:extent cx="4505325" cy="6457950"/>
            <wp:effectExtent l="0" t="0" r="9525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645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53A7">
        <w:rPr>
          <w:noProof/>
          <w:lang w:val="es-ES"/>
        </w:rPr>
        <w:t>Figura 11</w:t>
      </w:r>
    </w:p>
    <w:p w14:paraId="413CF63C" w14:textId="02C0584C" w:rsidR="000E3CE0" w:rsidRDefault="000E3CE0" w:rsidP="00934668">
      <w:pPr>
        <w:rPr>
          <w:lang w:val="es-ES"/>
        </w:rPr>
      </w:pPr>
    </w:p>
    <w:p w14:paraId="28080220" w14:textId="48EA90B8" w:rsidR="000E3CE0" w:rsidRDefault="000E3CE0" w:rsidP="00934668">
      <w:pPr>
        <w:rPr>
          <w:lang w:val="es-ES"/>
        </w:rPr>
      </w:pPr>
    </w:p>
    <w:p w14:paraId="69BEC48C" w14:textId="568729AA" w:rsidR="00A50BC4" w:rsidRDefault="00A50BC4" w:rsidP="00934668">
      <w:pPr>
        <w:rPr>
          <w:lang w:val="es-ES"/>
        </w:rPr>
      </w:pPr>
    </w:p>
    <w:p w14:paraId="72944000" w14:textId="77777777" w:rsidR="00B053A7" w:rsidRDefault="00B053A7" w:rsidP="00A50BC4">
      <w:pPr>
        <w:autoSpaceDE w:val="0"/>
        <w:autoSpaceDN w:val="0"/>
        <w:adjustRightInd w:val="0"/>
        <w:spacing w:after="0" w:line="240" w:lineRule="auto"/>
        <w:rPr>
          <w:lang w:val="es-ES"/>
        </w:rPr>
      </w:pPr>
    </w:p>
    <w:p w14:paraId="28C9055C" w14:textId="1B905326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 xml:space="preserve">A. ANTECEDENTES FAMILIARES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figura 1</w:t>
      </w:r>
      <w:r w:rsidR="00B053A7">
        <w:rPr>
          <w:rFonts w:ascii="MicrosoftJhengHeiRegular" w:eastAsia="MicrosoftJhengHeiRegular" w:cs="MicrosoftJhengHeiRegular"/>
          <w:sz w:val="18"/>
          <w:szCs w:val="18"/>
          <w:lang w:val="es-ES"/>
        </w:rPr>
        <w:t>2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42DF65E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ulse el 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verde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odificar Antecedentes</w:t>
      </w:r>
    </w:p>
    <w:p w14:paraId="0F5418D8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amiliare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se abre la ventana con las opciones.</w:t>
      </w:r>
    </w:p>
    <w:p w14:paraId="2849E179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iega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Marque la casilla si la gestante no</w:t>
      </w:r>
    </w:p>
    <w:p w14:paraId="355BB1FB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encion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lg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antecedente.</w:t>
      </w:r>
    </w:p>
    <w:p w14:paraId="19C7A78D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Calibri" w:eastAsia="MicrosoftJhengHeiBold" w:hAnsi="Calibri" w:cs="Calibri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Diagn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sticos frecuente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: </w:t>
      </w:r>
      <w:r w:rsidRPr="00A50BC4">
        <w:rPr>
          <w:rFonts w:ascii="Calibri" w:eastAsia="MicrosoftJhengHeiBold" w:hAnsi="Calibri" w:cs="Calibri"/>
          <w:lang w:val="es-ES"/>
        </w:rPr>
        <w:t>Marque la casilla del</w:t>
      </w:r>
    </w:p>
    <w:p w14:paraId="1B739CF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iag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tic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puede elegir 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 de uno.</w:t>
      </w:r>
    </w:p>
    <w:p w14:paraId="3D5AB522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laci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 de parentesco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el grado de</w:t>
      </w:r>
    </w:p>
    <w:p w14:paraId="5BE3B2AA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arentesc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puede elegir 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 de uno.</w:t>
      </w:r>
    </w:p>
    <w:p w14:paraId="494A116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Observaci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Digite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adicional que</w:t>
      </w:r>
    </w:p>
    <w:p w14:paraId="3989861D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usted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rea necesaria. NO es obligatorio.</w:t>
      </w:r>
    </w:p>
    <w:p w14:paraId="6BEAD22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5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Barra de CIE-10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Busque el diag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tico que</w:t>
      </w:r>
    </w:p>
    <w:p w14:paraId="2A8C6D1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ecesit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el listado de CIE-10, ingrese el</w:t>
      </w:r>
    </w:p>
    <w:p w14:paraId="6843010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ombr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o c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igo del CIE-10, seleccione el</w:t>
      </w:r>
    </w:p>
    <w:p w14:paraId="6D8B16F2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iag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tic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aparece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la parte inferior,</w:t>
      </w:r>
    </w:p>
    <w:p w14:paraId="0BFC44F8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onti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on los pasos anteriores.</w:t>
      </w:r>
    </w:p>
    <w:p w14:paraId="448D3425" w14:textId="4FDD4C9A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6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gresar a los antecedente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Permite retornar a la</w:t>
      </w:r>
      <w:r w:rsidR="00D11C59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c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antecedente. NO guarda los cambios.</w:t>
      </w:r>
    </w:p>
    <w:p w14:paraId="781647C7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7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uardar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Terminado el registro pulse este 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09CCA36B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qu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guarda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0AA5F8B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8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Eliminar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n caso desea eliminar un antecedente,</w:t>
      </w:r>
    </w:p>
    <w:p w14:paraId="1C4465B2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retorn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 p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gina de antecedentes, pulse el</w:t>
      </w:r>
    </w:p>
    <w:p w14:paraId="06FE1AE2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odificar Antecedentes Familiare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</w:t>
      </w:r>
    </w:p>
    <w:p w14:paraId="5D5A12F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aparec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l 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rojo de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Eliminar,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ulse el 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6FE2D272" w14:textId="48843E4A" w:rsidR="00A50BC4" w:rsidRPr="00AA393E" w:rsidRDefault="00A50BC4" w:rsidP="00A50BC4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y</w:t>
      </w:r>
      <w:proofErr w:type="gramEnd"/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guarde.</w:t>
      </w:r>
      <w:r w:rsidR="00D11C59" w:rsidRPr="00AA393E">
        <w:rPr>
          <w:noProof/>
          <w:lang w:val="es-ES"/>
        </w:rPr>
        <w:t xml:space="preserve"> </w:t>
      </w:r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br w:type="page"/>
      </w:r>
      <w:r w:rsidR="00B053A7">
        <w:rPr>
          <w:noProof/>
          <w:lang w:val="es-PE" w:eastAsia="es-PE"/>
        </w:rPr>
        <w:lastRenderedPageBreak/>
        <w:drawing>
          <wp:inline distT="0" distB="0" distL="0" distR="0" wp14:anchorId="7631E28E" wp14:editId="72CD495C">
            <wp:extent cx="5295900" cy="3533775"/>
            <wp:effectExtent l="0" t="0" r="0" b="952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53A7">
        <w:rPr>
          <w:rFonts w:ascii="MicrosoftJhengHeiRegular" w:eastAsia="MicrosoftJhengHeiRegular" w:cs="MicrosoftJhengHeiRegular"/>
          <w:sz w:val="18"/>
          <w:szCs w:val="18"/>
          <w:lang w:val="es-ES"/>
        </w:rPr>
        <w:t>Figura 12</w:t>
      </w:r>
    </w:p>
    <w:p w14:paraId="124FC916" w14:textId="77777777" w:rsidR="00B053A7" w:rsidRDefault="00B053A7">
      <w:pPr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br w:type="page"/>
      </w:r>
    </w:p>
    <w:p w14:paraId="142A02CE" w14:textId="0B59E26B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>B. ANTECEDENTES M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É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DICOS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figura 1</w:t>
      </w:r>
      <w:r w:rsidR="00B053A7">
        <w:rPr>
          <w:rFonts w:ascii="MicrosoftJhengHeiRegular" w:eastAsia="MicrosoftJhengHeiRegular" w:cs="MicrosoftJhengHeiRegular"/>
          <w:sz w:val="18"/>
          <w:szCs w:val="18"/>
          <w:lang w:val="es-ES"/>
        </w:rPr>
        <w:t>3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2ABA5DE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ara ingresar datos en esta sec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debe pulsar el</w:t>
      </w:r>
    </w:p>
    <w:p w14:paraId="4AB1EC58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verde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odificar Antecedentes M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é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dico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</w:t>
      </w:r>
    </w:p>
    <w:p w14:paraId="26C4BBF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guidament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e abre la ventana con las opciones.</w:t>
      </w:r>
    </w:p>
    <w:p w14:paraId="646CD8D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iega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Marque la casilla si la gestante no</w:t>
      </w:r>
    </w:p>
    <w:p w14:paraId="3EC67FBA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encion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lg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antecedente 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ico.</w:t>
      </w:r>
    </w:p>
    <w:p w14:paraId="601EC614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Diagn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sticos frecuente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Marque la casilla si la</w:t>
      </w:r>
    </w:p>
    <w:p w14:paraId="17A1E05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gestant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porta un diag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tico que se encuentra</w:t>
      </w:r>
    </w:p>
    <w:p w14:paraId="3828DCE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n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lista.</w:t>
      </w:r>
    </w:p>
    <w:p w14:paraId="12AF353B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Observaci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Digite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adicional que</w:t>
      </w:r>
    </w:p>
    <w:p w14:paraId="6699CB7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usted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rea necesaria. NO es obligatorio.</w:t>
      </w:r>
    </w:p>
    <w:p w14:paraId="351F3C18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Barra de CIE-10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Busque el diag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tico que</w:t>
      </w:r>
    </w:p>
    <w:p w14:paraId="0A51307A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ecesit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el listado de CIE-10, ingrese el</w:t>
      </w:r>
    </w:p>
    <w:p w14:paraId="67BD5DE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ombr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o c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igo del CIE-10, seleccione el</w:t>
      </w:r>
    </w:p>
    <w:p w14:paraId="66C97AB4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iag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tic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aparece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la parte inferior,</w:t>
      </w:r>
    </w:p>
    <w:p w14:paraId="515F338E" w14:textId="77777777" w:rsidR="00B053A7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onti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on los pasos anteriores.</w:t>
      </w:r>
      <w:r w:rsidR="00B053A7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</w:p>
    <w:p w14:paraId="6015C112" w14:textId="34FFB8BE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5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gresar a los antecedente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Permite retornar a la</w:t>
      </w:r>
    </w:p>
    <w:p w14:paraId="3D9CC0FB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c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ntecedente. NO guarda los cambios.</w:t>
      </w:r>
    </w:p>
    <w:p w14:paraId="41A4372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6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uardar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Terminado el registro pulse este 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53E57298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qu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guarda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246A025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7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Eliminar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n caso desea eliminar un antecedente,</w:t>
      </w:r>
    </w:p>
    <w:p w14:paraId="11E99F2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retorn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 p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gina de antecedentes, pulse el</w:t>
      </w:r>
    </w:p>
    <w:p w14:paraId="4A8A5355" w14:textId="77777777" w:rsidR="00A50BC4" w:rsidRPr="00AA393E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bot</w:t>
      </w:r>
      <w:r w:rsidRPr="00AA393E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A393E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odificar Antecedentes M</w:t>
      </w:r>
      <w:r w:rsidRPr="00AA393E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é</w:t>
      </w:r>
      <w:r w:rsidRPr="00AA393E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dicos</w:t>
      </w:r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, aparece</w:t>
      </w:r>
    </w:p>
    <w:p w14:paraId="2F748571" w14:textId="77777777" w:rsidR="00D11C59" w:rsidRDefault="00A50BC4" w:rsidP="00A50BC4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l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rojo de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Eliminar,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ulse el 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y guarde</w:t>
      </w:r>
    </w:p>
    <w:p w14:paraId="24849B6C" w14:textId="0E6A6A63" w:rsidR="00A50BC4" w:rsidRDefault="00B053A7" w:rsidP="00A50BC4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6381F91A" wp14:editId="0C3E3E1A">
            <wp:extent cx="5210175" cy="2933700"/>
            <wp:effectExtent l="0" t="0" r="9525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28F8">
        <w:rPr>
          <w:rFonts w:ascii="MicrosoftJhengHeiRegular" w:eastAsia="MicrosoftJhengHeiRegular" w:cs="MicrosoftJhengHeiRegular"/>
          <w:sz w:val="18"/>
          <w:szCs w:val="18"/>
          <w:lang w:val="es-ES"/>
        </w:rPr>
        <w:t>Figura 13</w:t>
      </w:r>
      <w:r w:rsidR="00A50BC4">
        <w:rPr>
          <w:rFonts w:ascii="MicrosoftJhengHeiRegular" w:eastAsia="MicrosoftJhengHeiRegular" w:cs="MicrosoftJhengHeiRegular"/>
          <w:sz w:val="18"/>
          <w:szCs w:val="18"/>
          <w:lang w:val="es-ES"/>
        </w:rPr>
        <w:br w:type="page"/>
      </w:r>
    </w:p>
    <w:p w14:paraId="4C94933C" w14:textId="32F461C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 xml:space="preserve">C. EMBARAZOS PREVIOS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</w:t>
      </w:r>
      <w:r w:rsidR="004428F8">
        <w:rPr>
          <w:rFonts w:ascii="MicrosoftJhengHeiRegular" w:eastAsia="MicrosoftJhengHeiRegular" w:cs="MicrosoftJhengHeiRegular"/>
          <w:sz w:val="18"/>
          <w:szCs w:val="18"/>
          <w:lang w:val="es-ES"/>
        </w:rPr>
        <w:t>figura 14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7AE13172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n esta sec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pod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gistrar el historial</w:t>
      </w:r>
    </w:p>
    <w:p w14:paraId="2C32DBA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obs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ric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la gestante. Se registra todos los</w:t>
      </w:r>
    </w:p>
    <w:p w14:paraId="3621454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mbarazos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revios (vaginal, ces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rea, aborto,</w:t>
      </w:r>
    </w:p>
    <w:p w14:paraId="356A68D7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abort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molar, 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bito, ec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ico) que tuvo la</w:t>
      </w:r>
    </w:p>
    <w:p w14:paraId="4E44C99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acient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3FF746C7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ara ingresar datos en esta sec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debe pulsar el</w:t>
      </w:r>
    </w:p>
    <w:p w14:paraId="0C6329B8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verde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gregar Datos Embarazos Previo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</w:t>
      </w:r>
    </w:p>
    <w:p w14:paraId="5344411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guidament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e abre la ventana con las opciones,</w:t>
      </w:r>
    </w:p>
    <w:p w14:paraId="7C8334D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Tipo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: Seleccione si el embarazo fue 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Ú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nico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o</w:t>
      </w:r>
    </w:p>
    <w:p w14:paraId="508E787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M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ú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ltiple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*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i es 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ltiple aparece un 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cono 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M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á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s (+)</w:t>
      </w:r>
    </w:p>
    <w:p w14:paraId="04AF4F3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ond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tend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que pulsar el 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ero de veces que</w:t>
      </w:r>
    </w:p>
    <w:p w14:paraId="547E7B0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fu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se embarazo.</w:t>
      </w:r>
    </w:p>
    <w:p w14:paraId="134255B2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* 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M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ú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ltiple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arga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una o 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 ventanas,</w:t>
      </w:r>
    </w:p>
    <w:p w14:paraId="72DE503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ingres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os datos por feto.</w:t>
      </w:r>
    </w:p>
    <w:p w14:paraId="55B799C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Terminaci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n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 activan y desactivan diferentes</w:t>
      </w:r>
    </w:p>
    <w:p w14:paraId="7F926A3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opciones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ara un ingreso f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il de datos, los tipos</w:t>
      </w:r>
    </w:p>
    <w:p w14:paraId="2F0279E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on: Parto Vaginal, Ces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rea, Aborto, Aborto</w:t>
      </w:r>
    </w:p>
    <w:p w14:paraId="0D0C7C4D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oral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, 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bito, Ec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ico.</w:t>
      </w:r>
    </w:p>
    <w:p w14:paraId="33094B79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Aborto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se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ctiva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iempre y cuando</w:t>
      </w:r>
    </w:p>
    <w:p w14:paraId="06A12EF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lija en 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Terminaci</w:t>
      </w:r>
      <w:r w:rsidRPr="00A50BC4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n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: Aborto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o 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Aborto Molar.</w:t>
      </w:r>
    </w:p>
    <w:p w14:paraId="70934A3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st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presenta los diferentes tipos de</w:t>
      </w:r>
    </w:p>
    <w:p w14:paraId="5D92F852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Aborto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lija uno de ellos (Completo, Incompleto,</w:t>
      </w:r>
    </w:p>
    <w:p w14:paraId="6A4D419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tico y Frustro retenido).</w:t>
      </w:r>
    </w:p>
    <w:p w14:paraId="30DB56D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Edad gestacional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Ingrese la edad gestacional del</w:t>
      </w:r>
    </w:p>
    <w:p w14:paraId="699E5289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mbaraz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estas son en semanas de gest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79D13DF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5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Lugar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leccione el lugar del parto, estos pueden</w:t>
      </w:r>
    </w:p>
    <w:p w14:paraId="6B4311A8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r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Hospitalario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o 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Domiciliario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07094DA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6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Fecha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leccione el d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a, el mes y el a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ñ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o del parto.</w:t>
      </w:r>
    </w:p>
    <w:p w14:paraId="0AF4974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7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Vive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leccione si el feto vive o no despu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 del</w:t>
      </w:r>
    </w:p>
    <w:p w14:paraId="645C1438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art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 Est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se activa o desactiva</w:t>
      </w:r>
    </w:p>
    <w:p w14:paraId="3B80A699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pendiend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l tipo de 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Terminaci</w:t>
      </w:r>
      <w:r w:rsidRPr="00A50BC4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n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518417E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8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Muerte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Si en tipo de 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Terminaci</w:t>
      </w:r>
      <w:r w:rsidRPr="00A50BC4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n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lecciona</w:t>
      </w:r>
    </w:p>
    <w:p w14:paraId="53957DA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bito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st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muestra que el feto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aci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</w:p>
    <w:p w14:paraId="2901C11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uert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en todas las de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 opciones de</w:t>
      </w:r>
    </w:p>
    <w:p w14:paraId="43585D67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Terminaci</w:t>
      </w:r>
      <w:r w:rsidRPr="00A50BC4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n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se muestra como 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No Aplica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 Esta</w:t>
      </w:r>
    </w:p>
    <w:p w14:paraId="3004030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NO es elegible.</w:t>
      </w:r>
    </w:p>
    <w:p w14:paraId="24F5B9E7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9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Peso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igite el peso en gramos del feto. Esta</w:t>
      </w:r>
    </w:p>
    <w:p w14:paraId="01E9A4E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e activa o desactiva dependiendo del tipo</w:t>
      </w:r>
    </w:p>
    <w:p w14:paraId="7B678DB9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Terminaci</w:t>
      </w:r>
      <w:r w:rsidRPr="00A50BC4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n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4EB4FCAD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0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Sexo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leccione el sexo del feto. Est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se</w:t>
      </w:r>
    </w:p>
    <w:p w14:paraId="104E5D2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lastRenderedPageBreak/>
        <w:t>activ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o desactiva dependiendo del tipo de</w:t>
      </w:r>
    </w:p>
    <w:p w14:paraId="2959698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Terminaci</w:t>
      </w:r>
      <w:r w:rsidRPr="00A50BC4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n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663151C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1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Lactancia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leccione una de las opciones seg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0D1A356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que brinde la gestante o seg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el</w:t>
      </w:r>
    </w:p>
    <w:p w14:paraId="4180680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riteri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l profesional.</w:t>
      </w:r>
    </w:p>
    <w:p w14:paraId="762458D7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2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Observaci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n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igite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adicional que</w:t>
      </w:r>
    </w:p>
    <w:p w14:paraId="6B71310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usted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rea necesaria. NO es obligatorio.</w:t>
      </w:r>
    </w:p>
    <w:p w14:paraId="7073D72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3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Cancelar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ermite regresar a la p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gina de</w:t>
      </w:r>
    </w:p>
    <w:p w14:paraId="2711D0C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Antecedente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NO guarda la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7182510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ingresad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2F6A8BD9" w14:textId="77777777" w:rsidR="00A50BC4" w:rsidRPr="00AA393E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4) </w:t>
      </w:r>
      <w:r w:rsidRPr="00AA393E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Guardar: </w:t>
      </w:r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Permite guardar la informaci</w:t>
      </w:r>
      <w:r w:rsidRPr="00AA393E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161CF180" w14:textId="77777777" w:rsidR="00A50BC4" w:rsidRPr="00AA393E" w:rsidRDefault="00A50BC4" w:rsidP="00A50BC4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ingresada</w:t>
      </w:r>
      <w:proofErr w:type="gramEnd"/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09DB547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5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Editar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ermite editar la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previamente</w:t>
      </w:r>
    </w:p>
    <w:p w14:paraId="3E433B3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guardad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11A2A1B2" w14:textId="4DD2D306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6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Eliminar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arque este casillero si desea eliminar el</w:t>
      </w:r>
      <w:r w:rsidR="00EB63C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mbarazo previamente guardado.</w:t>
      </w:r>
    </w:p>
    <w:p w14:paraId="1049B20E" w14:textId="4510EA0B" w:rsidR="00EB63C3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9"/>
          <w:szCs w:val="19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erminado el ingreso y guardado de los datos, visualiza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="00EB63C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el 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Cuadro de Resumen de Embarazos Previos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figura 1</w:t>
      </w:r>
      <w:r w:rsidR="004428F8">
        <w:rPr>
          <w:rFonts w:ascii="MicrosoftJhengHeiRegular" w:eastAsia="MicrosoftJhengHeiRegular" w:cs="MicrosoftJhengHeiRegular"/>
          <w:sz w:val="18"/>
          <w:szCs w:val="18"/>
          <w:lang w:val="es-ES"/>
        </w:rPr>
        <w:t>5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),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onde se visualizan todas las gestaciones previas de la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aciente y donde se encuentra el 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Editar</w:t>
      </w:r>
    </w:p>
    <w:p w14:paraId="7320C6AF" w14:textId="1F6FA39F" w:rsidR="004428F8" w:rsidRDefault="004428F8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9"/>
          <w:szCs w:val="19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412D071E" wp14:editId="06F3CC15">
            <wp:extent cx="5943600" cy="2065655"/>
            <wp:effectExtent l="0" t="0" r="0" b="0"/>
            <wp:docPr id="32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MicrosoftJhengHeiRegular" w:eastAsia="MicrosoftJhengHeiRegular" w:cs="MicrosoftJhengHeiRegular"/>
          <w:sz w:val="19"/>
          <w:szCs w:val="19"/>
          <w:lang w:val="es-ES"/>
        </w:rPr>
        <w:t>Figura 14</w:t>
      </w:r>
    </w:p>
    <w:p w14:paraId="4CAF7950" w14:textId="77777777" w:rsidR="004428F8" w:rsidRDefault="004428F8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9"/>
          <w:szCs w:val="19"/>
          <w:lang w:val="es-ES"/>
        </w:rPr>
      </w:pPr>
    </w:p>
    <w:p w14:paraId="65C1E434" w14:textId="18D36256" w:rsidR="00A50BC4" w:rsidRDefault="004428F8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9"/>
          <w:szCs w:val="19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1768E96E" wp14:editId="19347307">
            <wp:extent cx="5943600" cy="1767840"/>
            <wp:effectExtent l="0" t="0" r="0" b="381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MicrosoftJhengHeiRegular" w:eastAsia="MicrosoftJhengHeiRegular" w:cs="MicrosoftJhengHeiRegular"/>
          <w:sz w:val="19"/>
          <w:szCs w:val="19"/>
          <w:lang w:val="es-ES"/>
        </w:rPr>
        <w:t>Figura 15</w:t>
      </w:r>
      <w:r w:rsidR="00A50BC4">
        <w:rPr>
          <w:rFonts w:ascii="MicrosoftJhengHeiRegular" w:eastAsia="MicrosoftJhengHeiRegular" w:cs="MicrosoftJhengHeiRegular"/>
          <w:sz w:val="19"/>
          <w:szCs w:val="19"/>
          <w:lang w:val="es-ES"/>
        </w:rPr>
        <w:br w:type="page"/>
      </w:r>
    </w:p>
    <w:p w14:paraId="583571C2" w14:textId="4955381E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 xml:space="preserve">D. RESUMEN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figura 1</w:t>
      </w:r>
      <w:r w:rsidR="004428F8">
        <w:rPr>
          <w:rFonts w:ascii="MicrosoftJhengHeiRegular" w:eastAsia="MicrosoftJhengHeiRegular" w:cs="MicrosoftJhengHeiRegular"/>
          <w:sz w:val="18"/>
          <w:szCs w:val="18"/>
          <w:lang w:val="es-ES"/>
        </w:rPr>
        <w:t>6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126DE02B" w14:textId="22960FAA" w:rsidR="00EB63C3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erminado de ingresar los antecedes de Embarazos previos, se pod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preciar el g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fico de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Resumen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a trav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 de un</w:t>
      </w:r>
      <w:r w:rsidR="004428F8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iagrama, donde aparece auto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icamente el 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ero de gestaciones de la paciente.</w:t>
      </w:r>
    </w:p>
    <w:p w14:paraId="0407B051" w14:textId="664B91AB" w:rsidR="00A50BC4" w:rsidRPr="00A50BC4" w:rsidRDefault="004428F8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5C624BCB" wp14:editId="039C923D">
            <wp:extent cx="5472752" cy="2162620"/>
            <wp:effectExtent l="0" t="0" r="0" b="9525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93334" cy="2170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Figura 16</w:t>
      </w:r>
      <w:r w:rsidR="00A50BC4"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br w:type="page"/>
      </w:r>
    </w:p>
    <w:p w14:paraId="678CEC46" w14:textId="471F31AC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>E. DATOS GINECOL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GICOS </w:t>
      </w:r>
      <w:r w:rsidR="004428F8">
        <w:rPr>
          <w:rFonts w:ascii="MicrosoftJhengHeiRegular" w:eastAsia="MicrosoftJhengHeiRegular" w:cs="MicrosoftJhengHeiRegular"/>
          <w:sz w:val="18"/>
          <w:szCs w:val="18"/>
          <w:lang w:val="es-ES"/>
        </w:rPr>
        <w:t>(figura 17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24512A0D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enarquia Edad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edad de la primera</w:t>
      </w:r>
    </w:p>
    <w:p w14:paraId="58C6E86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enstru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61CF5DC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proofErr w:type="spellStart"/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ndria</w:t>
      </w:r>
      <w:proofErr w:type="spell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 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ero de parejas sexuales</w:t>
      </w:r>
    </w:p>
    <w:p w14:paraId="6B4EC19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qu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mencione la gestante.</w:t>
      </w:r>
    </w:p>
    <w:p w14:paraId="47658D34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dad primera relaci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 sexual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edad de</w:t>
      </w:r>
    </w:p>
    <w:p w14:paraId="1DE6EB8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rimera rel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sexual.</w:t>
      </w:r>
    </w:p>
    <w:p w14:paraId="3EE608C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é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gimen </w:t>
      </w:r>
      <w:proofErr w:type="spellStart"/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atemeneal</w:t>
      </w:r>
      <w:proofErr w:type="spellEnd"/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Si la gestante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NO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iene un</w:t>
      </w:r>
    </w:p>
    <w:p w14:paraId="19ECCF9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R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é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gimen Regular (Irregular)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smarque la casilla</w:t>
      </w:r>
    </w:p>
    <w:p w14:paraId="2CE44D9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y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onti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 con los datos siguientes. Pero si</w:t>
      </w:r>
    </w:p>
    <w:p w14:paraId="4D805D4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resent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un 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R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é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gimen Regular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be ingresar la</w:t>
      </w:r>
    </w:p>
    <w:p w14:paraId="5086A5E9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Duraci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n del Ciclo Menstrual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en d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as) y el 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Ciclo</w:t>
      </w:r>
    </w:p>
    <w:p w14:paraId="5897BBED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de</w:t>
      </w:r>
      <w:proofErr w:type="gramEnd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 Menstruaci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n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en d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as).</w:t>
      </w:r>
    </w:p>
    <w:p w14:paraId="50115C99" w14:textId="40336566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5) </w:t>
      </w:r>
      <w:r w:rsidR="00293802"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Ú</w:t>
      </w:r>
      <w:r w:rsidR="00293802"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ltimo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 PAP: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n este campo registre la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451A29D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l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timo Papanicolaou (PAP) de la gestante, si no</w:t>
      </w:r>
    </w:p>
    <w:p w14:paraId="17C3987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tuvo marque l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NO y conti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, caso</w:t>
      </w:r>
    </w:p>
    <w:p w14:paraId="45BCB6AA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ontrari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marque l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SI, y de inmediato</w:t>
      </w:r>
    </w:p>
    <w:p w14:paraId="73B882C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be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gistrar la siguiente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:</w:t>
      </w:r>
    </w:p>
    <w:p w14:paraId="087D0EA4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a.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Fecha 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ú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ltimo Papanicolaou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fecha</w:t>
      </w:r>
    </w:p>
    <w:p w14:paraId="760C562F" w14:textId="77777777" w:rsidR="002F68B0" w:rsidRDefault="00A50BC4" w:rsidP="002F68B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l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timo PAP que consigna la gestante.</w:t>
      </w:r>
      <w:r w:rsid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</w:p>
    <w:p w14:paraId="1F9489F0" w14:textId="1E99BE3C" w:rsidR="00A50BC4" w:rsidRPr="00A50BC4" w:rsidRDefault="00A50BC4" w:rsidP="002F68B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b.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sultado de Papanicolaou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el</w:t>
      </w:r>
      <w:r w:rsid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resultado del 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timo PAP, elegir entre Normal</w:t>
      </w:r>
      <w:r w:rsid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o Anormal. Si el resultado es Anormal pod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registrar las Observaciones que usted crea</w:t>
      </w:r>
      <w:r w:rsid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ecesario.</w:t>
      </w:r>
    </w:p>
    <w:p w14:paraId="207C743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c.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Lugar Papanicolaou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 lugar donde</w:t>
      </w:r>
    </w:p>
    <w:p w14:paraId="6183F68A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aliz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l 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timo PAP.</w:t>
      </w:r>
    </w:p>
    <w:p w14:paraId="1E95F6A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6) 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Ú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ltimo M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é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todo anticonceptivo utilizado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</w:t>
      </w:r>
    </w:p>
    <w:p w14:paraId="7A255649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Seleccione el 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timo 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odo utilizado por la</w:t>
      </w:r>
    </w:p>
    <w:p w14:paraId="056C300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gestant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puede elegir 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 de un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227A1EA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amb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registre si el embarazo actual utiliz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</w:p>
    <w:p w14:paraId="41F7D94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alg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odo anticonceptivo, para ello marque</w:t>
      </w:r>
    </w:p>
    <w:p w14:paraId="5C5700A9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lij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una de las opciones en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mbarazo usando</w:t>
      </w:r>
    </w:p>
    <w:p w14:paraId="36F8658C" w14:textId="77777777" w:rsidR="002F68B0" w:rsidRPr="00FC6AEB" w:rsidRDefault="00A50BC4" w:rsidP="00A50BC4">
      <w:pPr>
        <w:rPr>
          <w:noProof/>
          <w:lang w:val="es-ES"/>
        </w:rPr>
      </w:pPr>
      <w:r w:rsidRPr="00AA393E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AC</w:t>
      </w:r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  <w:r w:rsidR="00EB63C3" w:rsidRPr="00AA393E">
        <w:rPr>
          <w:noProof/>
          <w:lang w:val="es-ES"/>
        </w:rPr>
        <w:t xml:space="preserve"> </w:t>
      </w:r>
    </w:p>
    <w:p w14:paraId="6003D268" w14:textId="77777777" w:rsidR="002F68B0" w:rsidRPr="00FC6AEB" w:rsidRDefault="002F68B0" w:rsidP="00A50BC4">
      <w:pPr>
        <w:rPr>
          <w:noProof/>
          <w:lang w:val="es-ES"/>
        </w:rPr>
      </w:pPr>
    </w:p>
    <w:p w14:paraId="14CB2316" w14:textId="77777777" w:rsidR="002F68B0" w:rsidRPr="00FC6AEB" w:rsidRDefault="002F68B0" w:rsidP="00A50BC4">
      <w:pPr>
        <w:rPr>
          <w:noProof/>
          <w:lang w:val="es-ES"/>
        </w:rPr>
      </w:pPr>
    </w:p>
    <w:p w14:paraId="392F2A7E" w14:textId="77777777" w:rsidR="002F68B0" w:rsidRPr="00FC6AEB" w:rsidRDefault="002F68B0" w:rsidP="00A50BC4">
      <w:pPr>
        <w:rPr>
          <w:noProof/>
          <w:lang w:val="es-ES"/>
        </w:rPr>
      </w:pPr>
    </w:p>
    <w:p w14:paraId="35B16D29" w14:textId="77777777" w:rsidR="002F68B0" w:rsidRPr="00FC6AEB" w:rsidRDefault="002F68B0" w:rsidP="00A50BC4">
      <w:pPr>
        <w:rPr>
          <w:noProof/>
          <w:lang w:val="es-ES"/>
        </w:rPr>
      </w:pPr>
    </w:p>
    <w:p w14:paraId="3C03938A" w14:textId="77777777" w:rsidR="002F68B0" w:rsidRPr="00FC6AEB" w:rsidRDefault="002F68B0" w:rsidP="00A50BC4">
      <w:pPr>
        <w:rPr>
          <w:noProof/>
          <w:lang w:val="es-ES"/>
        </w:rPr>
      </w:pPr>
    </w:p>
    <w:p w14:paraId="5CBD3AC9" w14:textId="77777777" w:rsidR="002F68B0" w:rsidRPr="00FC6AEB" w:rsidRDefault="002F68B0" w:rsidP="00A50BC4">
      <w:pPr>
        <w:rPr>
          <w:noProof/>
          <w:lang w:val="es-ES"/>
        </w:rPr>
      </w:pPr>
    </w:p>
    <w:p w14:paraId="297C37DD" w14:textId="3F5E1799" w:rsidR="002F68B0" w:rsidRPr="00FC6AEB" w:rsidRDefault="002F68B0" w:rsidP="00A50BC4">
      <w:pPr>
        <w:rPr>
          <w:noProof/>
          <w:lang w:val="es-ES"/>
        </w:rPr>
      </w:pPr>
      <w:r>
        <w:rPr>
          <w:noProof/>
          <w:lang w:val="es-PE" w:eastAsia="es-PE"/>
        </w:rPr>
        <w:lastRenderedPageBreak/>
        <w:drawing>
          <wp:inline distT="0" distB="0" distL="0" distR="0" wp14:anchorId="05618567" wp14:editId="431C41CD">
            <wp:extent cx="5943600" cy="2792095"/>
            <wp:effectExtent l="0" t="0" r="0" b="8255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6AEB">
        <w:rPr>
          <w:noProof/>
          <w:lang w:val="es-ES"/>
        </w:rPr>
        <w:t>Figura 17</w:t>
      </w:r>
    </w:p>
    <w:p w14:paraId="0364AD01" w14:textId="628528D4" w:rsidR="00A50BC4" w:rsidRPr="00AA393E" w:rsidRDefault="00A50BC4" w:rsidP="00A50BC4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br w:type="page"/>
      </w:r>
    </w:p>
    <w:p w14:paraId="37A9A16D" w14:textId="21AFED52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 xml:space="preserve">F. VACUNAS </w:t>
      </w:r>
      <w:r w:rsid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>(figura 18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01A2973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Registre la inform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acerca de las vacunas que</w:t>
      </w:r>
    </w:p>
    <w:p w14:paraId="55909AF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plic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gestante.</w:t>
      </w:r>
    </w:p>
    <w:p w14:paraId="279591C2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Vacunas previa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Marque l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seg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carnet</w:t>
      </w:r>
    </w:p>
    <w:p w14:paraId="30057BD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vacun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de la gestante.</w:t>
      </w:r>
    </w:p>
    <w:p w14:paraId="5D6DDCE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ntitet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á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ica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 n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ero de dosis</w:t>
      </w:r>
    </w:p>
    <w:p w14:paraId="5AC12B7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aplicadas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la vacuna antite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ica.</w:t>
      </w:r>
    </w:p>
    <w:p w14:paraId="3FAC627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a.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ú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ero dosis anteriormente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</w:t>
      </w:r>
    </w:p>
    <w:p w14:paraId="534B70D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antidad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dosis previas de la vacuna, si</w:t>
      </w:r>
    </w:p>
    <w:p w14:paraId="1033AAC4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refier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que no se aplic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ninguna dosis</w:t>
      </w:r>
    </w:p>
    <w:p w14:paraId="2501B1F7" w14:textId="77777777" w:rsidR="002F68B0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olocar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0.</w:t>
      </w:r>
      <w:r w:rsid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</w:p>
    <w:p w14:paraId="6B254945" w14:textId="30721E50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b.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Dosi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En los siguientes campos debe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</w:p>
    <w:p w14:paraId="1078C1D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scribir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l mes de embarazo cuando la</w:t>
      </w:r>
    </w:p>
    <w:p w14:paraId="03B0628B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gestant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e aplica la vacuna. Si la gestante no</w:t>
      </w:r>
    </w:p>
    <w:p w14:paraId="20C12C64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plic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marque l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NO, si cree</w:t>
      </w:r>
    </w:p>
    <w:p w14:paraId="2DD0AD27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ecesari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marque la op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N/A.</w:t>
      </w:r>
    </w:p>
    <w:p w14:paraId="398F8D2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G. CANCELAR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figura 21): Pulse este 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y cancele</w:t>
      </w:r>
    </w:p>
    <w:p w14:paraId="5327F9A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od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gistro, regresa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 pantalla anterior. NO</w:t>
      </w:r>
    </w:p>
    <w:p w14:paraId="3FA12A4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guard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os cambios.</w:t>
      </w:r>
    </w:p>
    <w:p w14:paraId="24DF988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H. GUARDAR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figura 21): Pulse este bo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y guarda</w:t>
      </w:r>
    </w:p>
    <w:p w14:paraId="30EAFF08" w14:textId="77777777" w:rsidR="00A50BC4" w:rsidRPr="00AA393E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>todos</w:t>
      </w:r>
      <w:proofErr w:type="gramEnd"/>
      <w:r w:rsidRPr="00AA393E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os datos registrados. Pasar</w:t>
      </w:r>
      <w:r w:rsidRPr="00AA393E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</w:p>
    <w:p w14:paraId="12D2E8D2" w14:textId="4D150E79" w:rsidR="00A50BC4" w:rsidRDefault="00A50BC4" w:rsidP="00A50BC4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auto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icament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 pantalla siguiente.</w:t>
      </w:r>
    </w:p>
    <w:p w14:paraId="0FA9A683" w14:textId="77777777" w:rsidR="002F68B0" w:rsidRPr="00A50BC4" w:rsidRDefault="002F68B0" w:rsidP="002F68B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7A65A469" wp14:editId="28615286">
            <wp:extent cx="5943600" cy="2934335"/>
            <wp:effectExtent l="0" t="0" r="0" b="0"/>
            <wp:docPr id="36" name="Imagen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Figura 18</w:t>
      </w:r>
    </w:p>
    <w:p w14:paraId="3BD90535" w14:textId="77777777" w:rsidR="002F68B0" w:rsidRDefault="002F68B0" w:rsidP="00A50BC4">
      <w:pPr>
        <w:rPr>
          <w:rFonts w:ascii="MicrosoftJhengHeiRegular" w:eastAsia="MicrosoftJhengHeiRegular" w:cs="MicrosoftJhengHeiRegular"/>
          <w:sz w:val="18"/>
          <w:szCs w:val="18"/>
          <w:lang w:val="es-ES"/>
        </w:rPr>
        <w:sectPr w:rsidR="002F68B0" w:rsidSect="00AA393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A54A67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lastRenderedPageBreak/>
        <w:t>3. REGISTRO DE EMBARAZO ACTUAL:</w:t>
      </w:r>
    </w:p>
    <w:p w14:paraId="1C829512" w14:textId="1F8847B0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A. DATOS GENERALES </w:t>
      </w:r>
      <w:r w:rsid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>(figura 19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589DA0CA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pellidos Paternos Y Maternos del Padre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Digite</w:t>
      </w:r>
    </w:p>
    <w:p w14:paraId="322E49A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l(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os) apellidos Paternos y maternos del padre</w:t>
      </w:r>
    </w:p>
    <w:p w14:paraId="34CBCD67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l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beb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0993C46F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ombres del Padre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Digite los nombres del padre</w:t>
      </w:r>
    </w:p>
    <w:p w14:paraId="04E38BE7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l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bebe.</w:t>
      </w:r>
    </w:p>
    <w:p w14:paraId="287ACB8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Fecha de 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Ú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ltima Menstruaci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 - FUM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</w:t>
      </w:r>
    </w:p>
    <w:p w14:paraId="09DEACC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fech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la 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ltima menstruac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3E96DA48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¿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UM es confiable?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i la fecha de FUM</w:t>
      </w:r>
    </w:p>
    <w:p w14:paraId="3C40D865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s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onfiable.</w:t>
      </w:r>
    </w:p>
    <w:p w14:paraId="1EBA652C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5) 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¿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aptada?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i la gestante fue captada</w:t>
      </w:r>
    </w:p>
    <w:p w14:paraId="6FC8119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or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lg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promotor o profesional de salud para</w:t>
      </w:r>
    </w:p>
    <w:p w14:paraId="6957A81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acudir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sus Atenciones prenatales.</w:t>
      </w:r>
    </w:p>
    <w:p w14:paraId="62D788B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6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ferida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i la gestante viene de otro</w:t>
      </w:r>
    </w:p>
    <w:p w14:paraId="01A3B317" w14:textId="7878CC07" w:rsid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stablecimientos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salud.</w:t>
      </w:r>
      <w:r w:rsidR="00693ADB" w:rsidRPr="00AA393E">
        <w:rPr>
          <w:noProof/>
          <w:lang w:val="es-ES"/>
        </w:rPr>
        <w:t xml:space="preserve"> </w:t>
      </w:r>
    </w:p>
    <w:p w14:paraId="001A2318" w14:textId="659B1964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7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Talla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talla, en cent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etros.</w:t>
      </w:r>
    </w:p>
    <w:p w14:paraId="05C109D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8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eso habitual antes del embarazo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</w:t>
      </w:r>
    </w:p>
    <w:p w14:paraId="59A446D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es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que usual de la gestante antes de su</w:t>
      </w:r>
    </w:p>
    <w:p w14:paraId="0E3DF16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mbarazo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7963C08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9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IMC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: Muestra el resultado del 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dice de masa</w:t>
      </w:r>
    </w:p>
    <w:p w14:paraId="02DEFF4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orporal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campo generado auto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icamente.</w:t>
      </w:r>
    </w:p>
    <w:p w14:paraId="3FF2F0E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0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dad gestacional actual por FUM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El campo</w:t>
      </w:r>
    </w:p>
    <w:p w14:paraId="660F84D0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uestr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s 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Semanas y d</w:t>
      </w:r>
      <w:r w:rsidRPr="00A50BC4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í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as de Gestaci</w:t>
      </w:r>
      <w:r w:rsidRPr="00A50BC4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n por FUM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7C66FC52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El campo es calculado autom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icamente.</w:t>
      </w:r>
    </w:p>
    <w:p w14:paraId="15EAD10D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1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echa Probable de parto por FUM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El campo</w:t>
      </w:r>
    </w:p>
    <w:p w14:paraId="6C628B8E" w14:textId="77777777" w:rsidR="00A50BC4" w:rsidRPr="002F68B0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muestr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</w:t>
      </w:r>
      <w:r w:rsidRPr="00A50BC4">
        <w:rPr>
          <w:rFonts w:ascii="MicrosoftJhengHeiRegular" w:eastAsia="MicrosoftJhengHeiRegular" w:cs="MicrosoftJhengHeiRegular"/>
          <w:sz w:val="19"/>
          <w:szCs w:val="19"/>
          <w:lang w:val="es-ES"/>
        </w:rPr>
        <w:t>Fecha Probable del Parto por FUM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. </w:t>
      </w:r>
      <w:r w:rsidRP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>El</w:t>
      </w:r>
    </w:p>
    <w:p w14:paraId="678961B3" w14:textId="77777777" w:rsidR="00EB63C3" w:rsidRPr="002F68B0" w:rsidRDefault="00A50BC4" w:rsidP="00A50BC4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>campo</w:t>
      </w:r>
      <w:proofErr w:type="gramEnd"/>
      <w:r w:rsidRP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s calculado autom</w:t>
      </w:r>
      <w:r w:rsidRPr="002F68B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>ticamente</w:t>
      </w:r>
    </w:p>
    <w:p w14:paraId="0A29FB81" w14:textId="77777777" w:rsidR="002F68B0" w:rsidRDefault="00A50BC4" w:rsidP="002F68B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2F68B0">
        <w:rPr>
          <w:rFonts w:ascii="MicrosoftJhengHeiRegular" w:eastAsia="MicrosoftJhengHeiRegular" w:cs="MicrosoftJhengHeiRegular"/>
          <w:sz w:val="18"/>
          <w:szCs w:val="18"/>
          <w:lang w:val="es-ES"/>
        </w:rPr>
        <w:br w:type="page"/>
      </w:r>
      <w:r w:rsidR="002F68B0">
        <w:rPr>
          <w:noProof/>
          <w:lang w:val="es-PE" w:eastAsia="es-PE"/>
        </w:rPr>
        <w:lastRenderedPageBreak/>
        <w:drawing>
          <wp:inline distT="0" distB="0" distL="0" distR="0" wp14:anchorId="07A2461B" wp14:editId="77681CCC">
            <wp:extent cx="5943600" cy="2127250"/>
            <wp:effectExtent l="0" t="0" r="0" b="635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68B0">
        <w:rPr>
          <w:rFonts w:ascii="MicrosoftJhengHeiRegular" w:eastAsia="MicrosoftJhengHeiRegular" w:cs="MicrosoftJhengHeiRegular"/>
          <w:sz w:val="18"/>
          <w:szCs w:val="18"/>
          <w:lang w:val="es-ES"/>
        </w:rPr>
        <w:t>Figura 19</w:t>
      </w:r>
    </w:p>
    <w:p w14:paraId="61FC8169" w14:textId="6BABF368" w:rsidR="00A50BC4" w:rsidRPr="002F68B0" w:rsidRDefault="00A50BC4" w:rsidP="00A50BC4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6E58D1A8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B. VIOLENCIA / GENERO:</w:t>
      </w:r>
    </w:p>
    <w:p w14:paraId="607005C7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ermite realizar el tamizaje sobre violencia familiar</w:t>
      </w:r>
    </w:p>
    <w:p w14:paraId="449A84ED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y/o g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ero, antes de formularle alguna pregunta</w:t>
      </w:r>
    </w:p>
    <w:p w14:paraId="76EA4592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ugerimos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eer el encabezado: 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Debido a que la</w:t>
      </w:r>
    </w:p>
    <w:p w14:paraId="147BEB3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</w:pP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Violencia Familiar es da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ñ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ina para la salud de las</w:t>
      </w:r>
    </w:p>
    <w:p w14:paraId="70FAD26D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</w:pPr>
      <w:proofErr w:type="gramStart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personas</w:t>
      </w:r>
      <w:proofErr w:type="gramEnd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, en todos los programas de salud</w:t>
      </w:r>
    </w:p>
    <w:p w14:paraId="616783B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</w:pPr>
      <w:proofErr w:type="gramStart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estamos</w:t>
      </w:r>
      <w:proofErr w:type="gramEnd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 preguntando a los pacientes si</w:t>
      </w:r>
    </w:p>
    <w:p w14:paraId="5B345DA4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</w:pPr>
      <w:proofErr w:type="gramStart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actualmente</w:t>
      </w:r>
      <w:proofErr w:type="gramEnd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 est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á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n en esta situaci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n para</w:t>
      </w:r>
    </w:p>
    <w:p w14:paraId="02F940D6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</w:pPr>
      <w:proofErr w:type="gramStart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participar</w:t>
      </w:r>
      <w:proofErr w:type="gramEnd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 xml:space="preserve"> con ellas en la soluci</w:t>
      </w:r>
      <w:r w:rsidRPr="00A50BC4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n de su</w:t>
      </w:r>
    </w:p>
    <w:p w14:paraId="2F39069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problema</w:t>
      </w:r>
      <w:proofErr w:type="gramEnd"/>
      <w:r w:rsidRPr="00A50BC4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, por favor; conteste a estas preguntas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39BDC4B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Preguntas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figura 23): Realice las tres preguntas</w:t>
      </w:r>
    </w:p>
    <w:p w14:paraId="402F86E1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qu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e muestran, si la respuesta es afirmativa se</w:t>
      </w:r>
    </w:p>
    <w:p w14:paraId="7A5631A3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splega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l campo 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¿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Qui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é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?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, donde puede</w:t>
      </w:r>
    </w:p>
    <w:p w14:paraId="57BB3A7E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registrar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l parentesco o nombres del agresor.</w:t>
      </w:r>
    </w:p>
    <w:p w14:paraId="44BFCC6A" w14:textId="77777777" w:rsidR="00A50BC4" w:rsidRPr="00A50BC4" w:rsidRDefault="00A50BC4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ambi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se desplegar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ficha de tamizaje con los</w:t>
      </w:r>
    </w:p>
    <w:p w14:paraId="4DDF3F26" w14:textId="77777777" w:rsidR="00826812" w:rsidRDefault="00A50BC4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tipos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violencia: F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ico y Psicol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gico.</w:t>
      </w:r>
      <w:r w:rsidR="00826812" w:rsidRPr="00826812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</w:p>
    <w:p w14:paraId="040AE2A2" w14:textId="0DF6BDE2" w:rsidR="00826812" w:rsidRPr="00A50BC4" w:rsidRDefault="00826812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a.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sico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Marque las casillas que crea</w:t>
      </w:r>
    </w:p>
    <w:p w14:paraId="30A510A8" w14:textId="77777777" w:rsidR="00826812" w:rsidRPr="00A50BC4" w:rsidRDefault="00826812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onvenient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eg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su criterio profesional.</w:t>
      </w:r>
    </w:p>
    <w:p w14:paraId="477CD286" w14:textId="77777777" w:rsidR="00826812" w:rsidRPr="00A50BC4" w:rsidRDefault="00826812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b.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sicol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ico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: Marque las casillas que crea</w:t>
      </w:r>
    </w:p>
    <w:p w14:paraId="1AA54230" w14:textId="77777777" w:rsidR="00826812" w:rsidRPr="00A50BC4" w:rsidRDefault="00826812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convenient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eg</w:t>
      </w:r>
      <w:r w:rsidRPr="00A50BC4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n su criterio profesional.</w:t>
      </w:r>
    </w:p>
    <w:p w14:paraId="50E8E74E" w14:textId="77777777" w:rsidR="00826812" w:rsidRPr="00A50BC4" w:rsidRDefault="00826812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Usa Drogas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figura 23): Se realiza la pregunta</w:t>
      </w:r>
    </w:p>
    <w:p w14:paraId="11FE7A33" w14:textId="77777777" w:rsidR="00826812" w:rsidRPr="00A50BC4" w:rsidRDefault="00826812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sobr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l uso de drogas, luego se hace el registro</w:t>
      </w:r>
    </w:p>
    <w:p w14:paraId="6AA2A85A" w14:textId="77777777" w:rsidR="00826812" w:rsidRPr="00A50BC4" w:rsidRDefault="00826812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d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respuesta.</w:t>
      </w:r>
    </w:p>
    <w:p w14:paraId="7D217CE0" w14:textId="77777777" w:rsidR="00826812" w:rsidRPr="00A50BC4" w:rsidRDefault="00826812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A50BC4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ú</w:t>
      </w:r>
      <w:r w:rsidRPr="00A50BC4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mero de cigarros </w:t>
      </w:r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(figura 23): Se realiza la</w:t>
      </w:r>
    </w:p>
    <w:p w14:paraId="08C0AB11" w14:textId="77777777" w:rsidR="00826812" w:rsidRPr="00A50BC4" w:rsidRDefault="00826812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pregunta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obre el consumo de cigarros, luego se</w:t>
      </w:r>
    </w:p>
    <w:p w14:paraId="0D11D3C8" w14:textId="626F713B" w:rsidR="00A50BC4" w:rsidRDefault="00826812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>hace</w:t>
      </w:r>
      <w:proofErr w:type="gramEnd"/>
      <w:r w:rsidRPr="00A50BC4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l registro de la respuesta</w:t>
      </w:r>
    </w:p>
    <w:p w14:paraId="78194F89" w14:textId="6CA718C9" w:rsidR="002F68B0" w:rsidRPr="00A50BC4" w:rsidRDefault="002F68B0" w:rsidP="00A50BC4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lastRenderedPageBreak/>
        <w:drawing>
          <wp:inline distT="0" distB="0" distL="0" distR="0" wp14:anchorId="57773C0A" wp14:editId="144722C7">
            <wp:extent cx="5105400" cy="3238500"/>
            <wp:effectExtent l="0" t="0" r="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Figura 20</w:t>
      </w:r>
    </w:p>
    <w:p w14:paraId="7FF647E4" w14:textId="3E134355" w:rsidR="00826812" w:rsidRDefault="00A50BC4" w:rsidP="00826812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br w:type="column"/>
      </w:r>
      <w:r w:rsidR="00826812">
        <w:rPr>
          <w:rFonts w:ascii="MicrosoftJhengHeiRegular" w:eastAsia="MicrosoftJhengHeiRegular" w:cs="MicrosoftJhengHeiRegular"/>
          <w:sz w:val="18"/>
          <w:szCs w:val="18"/>
          <w:lang w:val="es-ES"/>
        </w:rPr>
        <w:lastRenderedPageBreak/>
        <w:t xml:space="preserve"> </w:t>
      </w:r>
    </w:p>
    <w:p w14:paraId="1101E34E" w14:textId="67043612" w:rsidR="00925A30" w:rsidRPr="00925A30" w:rsidRDefault="00925A30" w:rsidP="00826812">
      <w:pPr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. HOSPITALIZACI</w:t>
      </w:r>
      <w:r w:rsidRPr="00925A30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N 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(figura 21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1079F4D1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gistro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i la gestante fue</w:t>
      </w:r>
    </w:p>
    <w:p w14:paraId="31B1A25C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Hospitalizada en alg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n momento durante su</w:t>
      </w:r>
    </w:p>
    <w:p w14:paraId="06AE7240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embarazo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6D61B805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echa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fecha de hospitalizaci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58DD8F8D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Hospitalizaci</w:t>
      </w:r>
      <w:r w:rsidRPr="00925A30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 diagn</w:t>
      </w:r>
      <w:r w:rsidRPr="00925A30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sticos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 o los</w:t>
      </w:r>
    </w:p>
    <w:p w14:paraId="46D8F840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diagn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stico(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s) de la hospitalizaci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n. Puede elegir</w:t>
      </w:r>
    </w:p>
    <w:p w14:paraId="0CB89BE6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uno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o m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s diagn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sticos. Ingrese en la barra de</w:t>
      </w:r>
    </w:p>
    <w:p w14:paraId="21418892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CIE-10 el c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digo o nombre del diagn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stico para su</w:t>
      </w:r>
    </w:p>
    <w:p w14:paraId="6A20FD7D" w14:textId="36106443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elecci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  <w:r w:rsidR="00A31C4D" w:rsidRPr="00FC6AEB">
        <w:rPr>
          <w:noProof/>
          <w:lang w:val="es-ES"/>
        </w:rPr>
        <w:t xml:space="preserve"> </w:t>
      </w:r>
      <w:r w:rsidR="00A31C4D">
        <w:rPr>
          <w:noProof/>
          <w:lang w:val="es-PE" w:eastAsia="es-PE"/>
        </w:rPr>
        <w:drawing>
          <wp:inline distT="0" distB="0" distL="0" distR="0" wp14:anchorId="1A94D1A8" wp14:editId="02466FCD">
            <wp:extent cx="5943600" cy="973455"/>
            <wp:effectExtent l="0" t="0" r="0" b="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AEB">
        <w:rPr>
          <w:noProof/>
          <w:lang w:val="es-ES"/>
        </w:rPr>
        <w:t>Figura 21</w:t>
      </w:r>
    </w:p>
    <w:p w14:paraId="0EA983F2" w14:textId="28A8C380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D. EMERGENCIA 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(figura 22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)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:</w:t>
      </w:r>
    </w:p>
    <w:p w14:paraId="1837A519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gistro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i la gestante fue atendida</w:t>
      </w:r>
    </w:p>
    <w:p w14:paraId="29C55CD1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por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mergencia en alg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n momento durante su</w:t>
      </w:r>
    </w:p>
    <w:p w14:paraId="13868243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embarazo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2A4010FE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echa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fecha que ingreso por</w:t>
      </w:r>
    </w:p>
    <w:p w14:paraId="3378F857" w14:textId="77777777" w:rsidR="00A31C4D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Emergencia.</w:t>
      </w:r>
      <w:r w:rsidR="00A31C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</w:p>
    <w:p w14:paraId="725D683B" w14:textId="5082580E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mergencias diagn</w:t>
      </w:r>
      <w:r w:rsidRPr="00925A30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sticos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 o los</w:t>
      </w:r>
    </w:p>
    <w:p w14:paraId="04749EE4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diagn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stico(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s). Puede elegir m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s de uno. Ingrese</w:t>
      </w:r>
    </w:p>
    <w:p w14:paraId="09004342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en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barra de CIE-10 el c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digo o nombre del</w:t>
      </w:r>
    </w:p>
    <w:p w14:paraId="6A20F7D1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diagn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stico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ara su elecci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0DCFF9A6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E. CANCELAR: 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Pulse este bot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n y cancele todo</w:t>
      </w:r>
    </w:p>
    <w:p w14:paraId="7EA91E48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registro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, regresar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 pantalla anterior. NO</w:t>
      </w:r>
    </w:p>
    <w:p w14:paraId="38FBAD36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guarda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os cambios.</w:t>
      </w:r>
    </w:p>
    <w:p w14:paraId="2A30D09A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925A30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F. GUARDAR: 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Pulse este bot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n y guarda todos los</w:t>
      </w:r>
    </w:p>
    <w:p w14:paraId="2DBF7193" w14:textId="77777777" w:rsidR="00925A30" w:rsidRPr="00925A30" w:rsidRDefault="00925A30" w:rsidP="00925A30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datos</w:t>
      </w:r>
      <w:proofErr w:type="gramEnd"/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gistrados. Pasar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utom</w:t>
      </w:r>
      <w:r w:rsidRPr="00925A30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925A30">
        <w:rPr>
          <w:rFonts w:ascii="MicrosoftJhengHeiRegular" w:eastAsia="MicrosoftJhengHeiRegular" w:cs="MicrosoftJhengHeiRegular"/>
          <w:sz w:val="18"/>
          <w:szCs w:val="18"/>
          <w:lang w:val="es-ES"/>
        </w:rPr>
        <w:t>ticamente a la</w:t>
      </w:r>
    </w:p>
    <w:p w14:paraId="7AC69519" w14:textId="77777777" w:rsidR="00A31C4D" w:rsidRPr="002019B8" w:rsidRDefault="00925A30" w:rsidP="00925A30">
      <w:pPr>
        <w:rPr>
          <w:rFonts w:ascii="MicrosoftJhengHeiRegular" w:eastAsia="MicrosoftJhengHeiRegular" w:cs="MicrosoftJhengHeiRegular"/>
          <w:sz w:val="18"/>
          <w:szCs w:val="18"/>
          <w:lang w:val="es-PE"/>
        </w:rPr>
      </w:pPr>
      <w:proofErr w:type="gramStart"/>
      <w:r w:rsidRPr="002019B8">
        <w:rPr>
          <w:rFonts w:ascii="MicrosoftJhengHeiRegular" w:eastAsia="MicrosoftJhengHeiRegular" w:cs="MicrosoftJhengHeiRegular"/>
          <w:sz w:val="18"/>
          <w:szCs w:val="18"/>
          <w:lang w:val="es-PE"/>
        </w:rPr>
        <w:t>pantalla</w:t>
      </w:r>
      <w:proofErr w:type="gramEnd"/>
      <w:r w:rsidRPr="002019B8">
        <w:rPr>
          <w:rFonts w:ascii="MicrosoftJhengHeiRegular" w:eastAsia="MicrosoftJhengHeiRegular" w:cs="MicrosoftJhengHeiRegular"/>
          <w:sz w:val="18"/>
          <w:szCs w:val="18"/>
          <w:lang w:val="es-PE"/>
        </w:rPr>
        <w:t xml:space="preserve"> siguiente.</w:t>
      </w:r>
    </w:p>
    <w:p w14:paraId="08450463" w14:textId="7EE8BE69" w:rsidR="00A31C4D" w:rsidRPr="002019B8" w:rsidRDefault="00A31C4D" w:rsidP="00925A30">
      <w:pPr>
        <w:rPr>
          <w:rFonts w:ascii="MicrosoftJhengHeiRegular" w:eastAsia="MicrosoftJhengHeiRegular" w:cs="MicrosoftJhengHeiRegular"/>
          <w:sz w:val="18"/>
          <w:szCs w:val="18"/>
          <w:lang w:val="es-PE"/>
        </w:rPr>
      </w:pPr>
      <w:r>
        <w:rPr>
          <w:noProof/>
          <w:lang w:val="es-PE" w:eastAsia="es-PE"/>
        </w:rPr>
        <w:drawing>
          <wp:inline distT="0" distB="0" distL="0" distR="0" wp14:anchorId="085BFF2D" wp14:editId="77979C16">
            <wp:extent cx="5943600" cy="804545"/>
            <wp:effectExtent l="0" t="0" r="0" b="0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AEB" w:rsidRPr="002019B8">
        <w:rPr>
          <w:rFonts w:ascii="MicrosoftJhengHeiRegular" w:eastAsia="MicrosoftJhengHeiRegular" w:cs="MicrosoftJhengHeiRegular"/>
          <w:sz w:val="18"/>
          <w:szCs w:val="18"/>
          <w:lang w:val="es-PE"/>
        </w:rPr>
        <w:t>Figura 22</w:t>
      </w:r>
      <w:r w:rsidR="00964512" w:rsidRPr="002019B8">
        <w:rPr>
          <w:rFonts w:ascii="MicrosoftJhengHeiRegular" w:eastAsia="MicrosoftJhengHeiRegular" w:cs="MicrosoftJhengHeiRegular"/>
          <w:sz w:val="18"/>
          <w:szCs w:val="18"/>
          <w:lang w:val="es-PE"/>
        </w:rPr>
        <w:br w:type="page"/>
      </w:r>
    </w:p>
    <w:p w14:paraId="6CBE31E8" w14:textId="1A351C0F" w:rsidR="00964512" w:rsidRPr="00FC6AEB" w:rsidRDefault="00A31C4D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lastRenderedPageBreak/>
        <w:t>SECCI</w:t>
      </w:r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N 4</w:t>
      </w:r>
    </w:p>
    <w:p w14:paraId="02822F30" w14:textId="51052EFA" w:rsidR="00A31C4D" w:rsidRPr="00FC6AEB" w:rsidRDefault="00A31C4D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ATENCI</w:t>
      </w:r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N DE PARTO</w:t>
      </w:r>
    </w:p>
    <w:p w14:paraId="4EE809A8" w14:textId="44A0F37D" w:rsidR="00A31C4D" w:rsidRPr="00A31C4D" w:rsidRDefault="00A31C4D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31C4D">
        <w:rPr>
          <w:rFonts w:ascii="MicrosoftJhengHeiRegular" w:eastAsia="MicrosoftJhengHeiRegular" w:cs="MicrosoftJhengHeiRegular"/>
          <w:sz w:val="18"/>
          <w:szCs w:val="18"/>
          <w:lang w:val="es-ES"/>
        </w:rPr>
        <w:t>En esta secci</w:t>
      </w:r>
      <w:r w:rsidRPr="00A31C4D"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 w:rsidRPr="00A31C4D">
        <w:rPr>
          <w:rFonts w:ascii="MicrosoftJhengHeiRegular" w:eastAsia="MicrosoftJhengHeiRegular" w:cs="MicrosoftJhengHeiRegular"/>
          <w:sz w:val="18"/>
          <w:szCs w:val="18"/>
          <w:lang w:val="es-ES"/>
        </w:rPr>
        <w:t>n del m</w:t>
      </w:r>
      <w:r w:rsidRPr="00A31C4D"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 w:rsidRPr="00A31C4D">
        <w:rPr>
          <w:rFonts w:ascii="MicrosoftJhengHeiRegular" w:eastAsia="MicrosoftJhengHeiRegular" w:cs="MicrosoftJhengHeiRegular"/>
          <w:sz w:val="18"/>
          <w:szCs w:val="18"/>
          <w:lang w:val="es-ES"/>
        </w:rPr>
        <w:t>dulo, el profe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sional de salud ingresara datos que permitir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la elabor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del </w:t>
      </w:r>
      <w:proofErr w:type="spellStart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partograma</w:t>
      </w:r>
      <w:proofErr w:type="spellEnd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. </w:t>
      </w:r>
      <w:r w:rsidR="00DC3D2E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La pantalla principal permite ver el </w:t>
      </w:r>
      <w:proofErr w:type="spellStart"/>
      <w:r w:rsidR="00DC3D2E">
        <w:rPr>
          <w:rFonts w:ascii="MicrosoftJhengHeiRegular" w:eastAsia="MicrosoftJhengHeiRegular" w:cs="MicrosoftJhengHeiRegular"/>
          <w:sz w:val="18"/>
          <w:szCs w:val="18"/>
          <w:lang w:val="es-ES"/>
        </w:rPr>
        <w:t>partograma</w:t>
      </w:r>
      <w:proofErr w:type="spellEnd"/>
      <w:r w:rsidR="00DC3D2E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su totalidad adem</w:t>
      </w:r>
      <w:r w:rsidR="00DC3D2E"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 w:rsidR="00DC3D2E">
        <w:rPr>
          <w:rFonts w:ascii="MicrosoftJhengHeiRegular" w:eastAsia="MicrosoftJhengHeiRegular" w:cs="MicrosoftJhengHeiRegular"/>
          <w:sz w:val="18"/>
          <w:szCs w:val="18"/>
          <w:lang w:val="es-ES"/>
        </w:rPr>
        <w:t>s de contar con pesta</w:t>
      </w:r>
      <w:r w:rsidR="00DC3D2E">
        <w:rPr>
          <w:rFonts w:ascii="MicrosoftJhengHeiRegular" w:eastAsia="MicrosoftJhengHeiRegular" w:cs="MicrosoftJhengHeiRegular"/>
          <w:sz w:val="18"/>
          <w:szCs w:val="18"/>
          <w:lang w:val="es-ES"/>
        </w:rPr>
        <w:t>ñ</w:t>
      </w:r>
      <w:r w:rsidR="00DC3D2E">
        <w:rPr>
          <w:rFonts w:ascii="MicrosoftJhengHeiRegular" w:eastAsia="MicrosoftJhengHeiRegular" w:cs="MicrosoftJhengHeiRegular"/>
          <w:sz w:val="18"/>
          <w:szCs w:val="18"/>
          <w:lang w:val="es-ES"/>
        </w:rPr>
        <w:t>as que permiten ingresar informaci</w:t>
      </w:r>
      <w:r w:rsidR="00DC3D2E"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 w:rsidR="00DC3D2E">
        <w:rPr>
          <w:rFonts w:ascii="MicrosoftJhengHeiRegular" w:eastAsia="MicrosoftJhengHeiRegular" w:cs="MicrosoftJhengHeiRegular"/>
          <w:sz w:val="18"/>
          <w:szCs w:val="18"/>
          <w:lang w:val="es-ES"/>
        </w:rPr>
        <w:t>n adicional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(Figura 23)</w:t>
      </w:r>
    </w:p>
    <w:p w14:paraId="506B888B" w14:textId="2B0073A2" w:rsidR="00800B96" w:rsidRPr="00FC6AEB" w:rsidRDefault="00800B96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192DA7A6" wp14:editId="5D951EE8">
            <wp:extent cx="2743200" cy="3761105"/>
            <wp:effectExtent l="0" t="0" r="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76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AEB"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Figura 23</w:t>
      </w:r>
    </w:p>
    <w:p w14:paraId="025C904C" w14:textId="004E58BB" w:rsidR="00800B96" w:rsidRPr="00FC6AEB" w:rsidRDefault="00800B96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58AEBB86" w14:textId="425CE95C" w:rsidR="00800B96" w:rsidRPr="00FC6AEB" w:rsidRDefault="00800B96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017142F2" w14:textId="7121ED31" w:rsidR="00800B96" w:rsidRPr="00FC6AEB" w:rsidRDefault="00800B96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3D95623E" w14:textId="26E6CA0E" w:rsidR="00800B96" w:rsidRPr="00FC6AEB" w:rsidRDefault="00800B96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7EE23347" w14:textId="46D633D6" w:rsidR="00800B96" w:rsidRPr="00FC6AEB" w:rsidRDefault="00800B96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228F7B20" w14:textId="7573410E" w:rsidR="00800B96" w:rsidRPr="00FC6AEB" w:rsidRDefault="00800B96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6193AC65" w14:textId="794997B3" w:rsidR="00800B96" w:rsidRPr="00FC6AEB" w:rsidRDefault="00800B96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174D9548" w14:textId="1664AA53" w:rsidR="00800B96" w:rsidRPr="00FC6AEB" w:rsidRDefault="00800B96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2EE6EA5A" w14:textId="6BB93B03" w:rsidR="00800B96" w:rsidRPr="00FC6AEB" w:rsidRDefault="00800B96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47BA5463" w14:textId="168D065E" w:rsidR="00AF5FB3" w:rsidRPr="00882E4D" w:rsidRDefault="00882E4D" w:rsidP="00882E4D">
      <w:pPr>
        <w:rPr>
          <w:rFonts w:ascii="MicrosoftJhengHeiRegular" w:eastAsia="MicrosoftJhengHeiRegular" w:cs="MicrosoftJhengHeiRegular"/>
          <w:b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b/>
          <w:sz w:val="18"/>
          <w:szCs w:val="18"/>
          <w:lang w:val="es-ES"/>
        </w:rPr>
        <w:lastRenderedPageBreak/>
        <w:t xml:space="preserve">A. </w:t>
      </w:r>
      <w:r w:rsidR="00AF5FB3" w:rsidRPr="00882E4D">
        <w:rPr>
          <w:rFonts w:ascii="MicrosoftJhengHeiRegular" w:eastAsia="MicrosoftJhengHeiRegular" w:cs="MicrosoftJhengHeiRegular"/>
          <w:b/>
          <w:sz w:val="18"/>
          <w:szCs w:val="18"/>
          <w:lang w:val="es-ES"/>
        </w:rPr>
        <w:t>EDITAR INGRESO</w:t>
      </w:r>
      <w:r w:rsidR="00FC6AEB">
        <w:rPr>
          <w:rFonts w:ascii="MicrosoftJhengHeiRegular" w:eastAsia="MicrosoftJhengHeiRegular" w:cs="MicrosoftJhengHeiRegular"/>
          <w:b/>
          <w:sz w:val="18"/>
          <w:szCs w:val="18"/>
          <w:lang w:val="es-ES"/>
        </w:rPr>
        <w:t xml:space="preserve"> (Figura 24)</w:t>
      </w:r>
    </w:p>
    <w:p w14:paraId="521C5EA1" w14:textId="55ABB598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1.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echa de atenci</w:t>
      </w:r>
      <w:r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Ingrese la fecha en la que se</w:t>
      </w:r>
    </w:p>
    <w:p w14:paraId="25672221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lleva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cabo la Atenci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 prenatal. Campo</w:t>
      </w:r>
    </w:p>
    <w:p w14:paraId="00950516" w14:textId="68663F30" w:rsidR="00AF5FB3" w:rsidRDefault="00FC6AEB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obligatorio</w:t>
      </w:r>
      <w:proofErr w:type="gramEnd"/>
      <w:r w:rsidR="00AF5FB3"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66BBED4A" w14:textId="5336E675" w:rsid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2. Hora</w:t>
      </w:r>
    </w:p>
    <w:p w14:paraId="68CB231B" w14:textId="0DD827A9" w:rsid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3. Tipo de ingreso</w:t>
      </w:r>
    </w:p>
    <w:p w14:paraId="387645CD" w14:textId="2C0B345F" w:rsid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4. Inicio</w:t>
      </w:r>
    </w:p>
    <w:p w14:paraId="52820FE4" w14:textId="42252192" w:rsid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5. Cama</w:t>
      </w:r>
    </w:p>
    <w:p w14:paraId="2585B316" w14:textId="0451B1E3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6. Lugar de deriv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6FF0E033" w14:textId="5033C179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7.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eso actual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 peso actual de la gestante.</w:t>
      </w:r>
    </w:p>
    <w:p w14:paraId="06D6021D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El peso debe ser ingresado en kilogramos, colocar</w:t>
      </w:r>
    </w:p>
    <w:p w14:paraId="51FB849C" w14:textId="0DF0C8C4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“</w:t>
      </w: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punto</w:t>
      </w:r>
      <w:proofErr w:type="gramEnd"/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”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ara los decimales. Campo obligatorio.</w:t>
      </w:r>
    </w:p>
    <w:p w14:paraId="391B2752" w14:textId="7A6ACF4C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8.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IMC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: Muestra el </w:t>
      </w:r>
      <w:r w:rsidRPr="00AF5FB3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í</w:t>
      </w:r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>ndice de masa corporal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, tambi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61C035AD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muestra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un si el IMC se encuentra entre los</w:t>
      </w:r>
    </w:p>
    <w:p w14:paraId="25D8133A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valores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normales o no. El campo es calculado</w:t>
      </w:r>
    </w:p>
    <w:p w14:paraId="6D6668B1" w14:textId="185D2E9A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autom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ticamente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0CCB393A" w14:textId="674F77F1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9.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Temperatura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temperatura.</w:t>
      </w:r>
    </w:p>
    <w:p w14:paraId="6B5F2156" w14:textId="3C884E49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0.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resi</w:t>
      </w:r>
      <w:r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 sist</w:t>
      </w:r>
      <w:r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lica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presi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 arterial</w:t>
      </w:r>
    </w:p>
    <w:p w14:paraId="3B8ED415" w14:textId="0C9D4ABA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sist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lica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716AFC92" w14:textId="7899E890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1.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resi</w:t>
      </w:r>
      <w:r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 diast</w:t>
      </w:r>
      <w:r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lica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presi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 arterial</w:t>
      </w:r>
    </w:p>
    <w:p w14:paraId="3068702A" w14:textId="0702E714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diast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lica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31A3D04D" w14:textId="3E84C388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2.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ulso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 pulso.</w:t>
      </w:r>
    </w:p>
    <w:p w14:paraId="747AFA07" w14:textId="5082D59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3.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recuencia respiratoria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frecuencia</w:t>
      </w:r>
    </w:p>
    <w:p w14:paraId="2CD6D980" w14:textId="5F1E6AFF" w:rsidR="00AF5FB3" w:rsidRPr="00AF5FB3" w:rsidRDefault="00FC6AEB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respiratoria</w:t>
      </w:r>
      <w:proofErr w:type="gramEnd"/>
      <w:r w:rsidR="00AF5FB3"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713F5F5C" w14:textId="5AF03174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4.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ltura uterina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altura uterina obtenida.</w:t>
      </w:r>
    </w:p>
    <w:p w14:paraId="02106E15" w14:textId="52A46095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5.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CF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re la frecuencia cardiaca fetal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4B5BDB9E" w14:textId="1217B742" w:rsidR="00AF5FB3" w:rsidRPr="00AF5FB3" w:rsidRDefault="00373615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6.</w:t>
      </w:r>
      <w:r w:rsidR="00AF5FB3"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="00AF5FB3"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Situaci</w:t>
      </w:r>
      <w:r w:rsidR="00AF5FB3"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="00AF5FB3"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="00AF5FB3"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una de las opciones sobre la</w:t>
      </w:r>
    </w:p>
    <w:p w14:paraId="1E051AE3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>situaci</w:t>
      </w:r>
      <w:r w:rsidRPr="00AF5FB3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>n</w:t>
      </w:r>
      <w:proofErr w:type="gramEnd"/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 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del feto, las opciones son: longitudinal,</w:t>
      </w:r>
    </w:p>
    <w:p w14:paraId="44E542D1" w14:textId="42FB063B" w:rsidR="00AF5FB3" w:rsidRPr="00AF5FB3" w:rsidRDefault="00FC6AEB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transversal</w:t>
      </w:r>
      <w:proofErr w:type="gramEnd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o N/A</w:t>
      </w:r>
      <w:r w:rsidR="00AF5FB3"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2A41294A" w14:textId="785EFF33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1</w:t>
      </w:r>
      <w:r w:rsid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7.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resentaci</w:t>
      </w:r>
      <w:r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una de las opciones</w:t>
      </w:r>
    </w:p>
    <w:p w14:paraId="20D9BBCD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sobre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</w:t>
      </w:r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>presentaci</w:t>
      </w:r>
      <w:r w:rsidRPr="00AF5FB3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n 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del feto, las opciones son:</w:t>
      </w:r>
    </w:p>
    <w:p w14:paraId="5C0658A0" w14:textId="7B1B8960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cef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lico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, pod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lico, o N/A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7A82D1F4" w14:textId="29931E40" w:rsidR="00AF5FB3" w:rsidRPr="00AF5FB3" w:rsidRDefault="00373615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8.</w:t>
      </w:r>
      <w:r w:rsidR="00AF5FB3"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="00AF5FB3"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osici</w:t>
      </w:r>
      <w:r w:rsidR="00AF5FB3"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="00AF5FB3"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="00AF5FB3"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una de las opciones sobre la</w:t>
      </w:r>
    </w:p>
    <w:p w14:paraId="07BD8A0F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>posici</w:t>
      </w:r>
      <w:r w:rsidRPr="00AF5FB3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>n</w:t>
      </w:r>
      <w:proofErr w:type="gramEnd"/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 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del feto, las opciones son: derecho,</w:t>
      </w:r>
    </w:p>
    <w:p w14:paraId="09F78AED" w14:textId="06C75A14" w:rsidR="00AF5FB3" w:rsidRPr="00FC6AEB" w:rsidRDefault="00AF5FB3" w:rsidP="00AF5FB3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izquierdo</w:t>
      </w:r>
      <w:proofErr w:type="gramEnd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o N/A</w:t>
      </w:r>
    </w:p>
    <w:p w14:paraId="2E79B635" w14:textId="77777777" w:rsidR="00373615" w:rsidRPr="00373615" w:rsidRDefault="00373615" w:rsidP="00373615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19.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Movimientos fetales. </w:t>
      </w:r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Seleccione una de las</w:t>
      </w:r>
    </w:p>
    <w:p w14:paraId="0E4FEDE4" w14:textId="77777777" w:rsidR="00373615" w:rsidRPr="00373615" w:rsidRDefault="00373615" w:rsidP="00373615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opciones</w:t>
      </w:r>
      <w:proofErr w:type="gramEnd"/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obre los </w:t>
      </w:r>
      <w:r w:rsidRPr="00373615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movimientos fetales, </w:t>
      </w:r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las</w:t>
      </w:r>
    </w:p>
    <w:p w14:paraId="1DB3960C" w14:textId="77777777" w:rsidR="00373615" w:rsidRDefault="00373615" w:rsidP="00373615">
      <w:pPr>
        <w:ind w:left="720" w:hanging="720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opciones</w:t>
      </w:r>
      <w:proofErr w:type="gramEnd"/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on: sin movimiento, +, ++, +++, N/A</w:t>
      </w:r>
    </w:p>
    <w:p w14:paraId="638CEF86" w14:textId="77777777" w:rsidR="00373615" w:rsidRPr="00373615" w:rsidRDefault="00373615" w:rsidP="00373615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20. Din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mica uterina. </w:t>
      </w:r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Seleccione una de las opciones</w:t>
      </w:r>
    </w:p>
    <w:p w14:paraId="30CDCD95" w14:textId="77777777" w:rsidR="00373615" w:rsidRPr="00373615" w:rsidRDefault="00373615" w:rsidP="00373615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lastRenderedPageBreak/>
        <w:t>sobre</w:t>
      </w:r>
      <w:proofErr w:type="gramEnd"/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</w:t>
      </w:r>
      <w:r w:rsidRPr="00373615">
        <w:rPr>
          <w:rFonts w:ascii="MicrosoftJhengHeiRegular" w:eastAsia="MicrosoftJhengHeiRegular" w:cs="MicrosoftJhengHeiRegular"/>
          <w:sz w:val="19"/>
          <w:szCs w:val="19"/>
          <w:lang w:val="es-ES"/>
        </w:rPr>
        <w:t>din</w:t>
      </w:r>
      <w:r w:rsidRPr="00373615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á</w:t>
      </w:r>
      <w:r w:rsidRPr="00373615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mica uterina, </w:t>
      </w:r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las opciones son: sin</w:t>
      </w:r>
    </w:p>
    <w:p w14:paraId="58FF5BD8" w14:textId="77777777" w:rsidR="00373615" w:rsidRPr="00FC6AEB" w:rsidRDefault="00373615" w:rsidP="00373615">
      <w:pPr>
        <w:ind w:left="720" w:hanging="720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din</w:t>
      </w:r>
      <w:r w:rsidRPr="00FC6AEB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mica</w:t>
      </w:r>
      <w:proofErr w:type="gramEnd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, +, ++, +++, N/A</w:t>
      </w:r>
    </w:p>
    <w:p w14:paraId="6F68F642" w14:textId="77777777" w:rsidR="00373615" w:rsidRPr="00373615" w:rsidRDefault="00373615" w:rsidP="00373615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1. Edemas. </w:t>
      </w:r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Seleccione una de las opciones sobre los</w:t>
      </w:r>
    </w:p>
    <w:p w14:paraId="28BC36F1" w14:textId="77777777" w:rsidR="00373615" w:rsidRPr="00373615" w:rsidRDefault="00373615" w:rsidP="00373615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373615">
        <w:rPr>
          <w:rFonts w:ascii="MicrosoftJhengHeiRegular" w:eastAsia="MicrosoftJhengHeiRegular" w:cs="MicrosoftJhengHeiRegular"/>
          <w:sz w:val="19"/>
          <w:szCs w:val="19"/>
          <w:lang w:val="es-ES"/>
        </w:rPr>
        <w:t>edemas</w:t>
      </w:r>
      <w:proofErr w:type="gramEnd"/>
      <w:r w:rsidRPr="00373615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 </w:t>
      </w:r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que pueda tener la gestante</w:t>
      </w:r>
      <w:r w:rsidRPr="00373615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, </w:t>
      </w:r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>las opciones</w:t>
      </w:r>
    </w:p>
    <w:p w14:paraId="6907E1F9" w14:textId="77777777" w:rsidR="00373615" w:rsidRPr="00FC6AEB" w:rsidRDefault="00373615" w:rsidP="00373615">
      <w:pPr>
        <w:ind w:left="720" w:hanging="720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son</w:t>
      </w:r>
      <w:proofErr w:type="gramEnd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: sin edemas, +, ++, +++</w:t>
      </w:r>
    </w:p>
    <w:p w14:paraId="28D769EA" w14:textId="038C5DEB" w:rsidR="00373615" w:rsidRPr="00373615" w:rsidRDefault="00373615" w:rsidP="00373615">
      <w:pPr>
        <w:ind w:left="720" w:hanging="720"/>
        <w:rPr>
          <w:rFonts w:ascii="MicrosoftJhengHeiRegular" w:eastAsia="MicrosoftJhengHeiRegular" w:cs="MicrosoftJhengHeiRegular"/>
          <w:b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22. Edad gestacional, FPP. En este recuadro, figuran la edad gestacional y fecha probable de parto seg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ú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FUR, ecograf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í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a y/o altura uterina</w:t>
      </w:r>
      <w:r w:rsidRPr="00373615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</w:p>
    <w:p w14:paraId="4F593C41" w14:textId="7CE28D6D" w:rsidR="00882E4D" w:rsidRDefault="00FC6AEB">
      <w:pPr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</w:pPr>
      <w:r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t>Figura 24</w:t>
      </w:r>
    </w:p>
    <w:p w14:paraId="496EFFA7" w14:textId="1A587793" w:rsidR="00882E4D" w:rsidRDefault="003B1EEF">
      <w:pPr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>
        <w:rPr>
          <w:noProof/>
          <w:lang w:val="es-PE" w:eastAsia="es-PE"/>
        </w:rPr>
        <w:drawing>
          <wp:anchor distT="0" distB="0" distL="114300" distR="114300" simplePos="0" relativeHeight="251658240" behindDoc="0" locked="0" layoutInCell="1" allowOverlap="1" wp14:anchorId="6190931F" wp14:editId="7C84F45D">
            <wp:simplePos x="0" y="0"/>
            <wp:positionH relativeFrom="margin">
              <wp:align>center</wp:align>
            </wp:positionH>
            <wp:positionV relativeFrom="paragraph">
              <wp:posOffset>1353077</wp:posOffset>
            </wp:positionV>
            <wp:extent cx="7269625" cy="3202338"/>
            <wp:effectExtent l="0" t="0" r="7620" b="0"/>
            <wp:wrapSquare wrapText="bothSides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9625" cy="32023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br w:type="page"/>
      </w:r>
    </w:p>
    <w:p w14:paraId="2D696673" w14:textId="3AEDA20F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lastRenderedPageBreak/>
        <w:t>B. S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TOMAS:</w:t>
      </w:r>
    </w:p>
    <w:p w14:paraId="3F8C25A4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Terminado de guardar la Aten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, pasa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</w:t>
      </w:r>
    </w:p>
    <w:p w14:paraId="7E8CD293" w14:textId="58CCD642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pantall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S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ntomas (figura 25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), esta ventana</w:t>
      </w:r>
    </w:p>
    <w:p w14:paraId="7B7754F9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tiene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s siguientes opciones:</w:t>
      </w:r>
    </w:p>
    <w:p w14:paraId="2C03D32A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sintom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á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tica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Marque la casilla si la gestante no</w:t>
      </w:r>
    </w:p>
    <w:p w14:paraId="29C8ABBB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mencion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l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s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toma.</w:t>
      </w:r>
    </w:p>
    <w:p w14:paraId="1270E4A0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S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tomas frecuentes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Marque el casillero del</w:t>
      </w:r>
    </w:p>
    <w:p w14:paraId="0FFF90BD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tom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, puede elegir m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 de uno.</w:t>
      </w:r>
    </w:p>
    <w:p w14:paraId="5A60687E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Observaci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Digite inform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adicional que</w:t>
      </w:r>
    </w:p>
    <w:p w14:paraId="3F958EB4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usted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rea necesaria. NO es obligatorio.</w:t>
      </w:r>
    </w:p>
    <w:p w14:paraId="67905C91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Barra de CIE-10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Busque el s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toma que necesita</w:t>
      </w:r>
    </w:p>
    <w:p w14:paraId="283C03F7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basado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el listado de CIE-10, ingrese el nombre</w:t>
      </w:r>
    </w:p>
    <w:p w14:paraId="2170D3AE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o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digo del CIE-10, seleccione el diagn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tico,</w:t>
      </w:r>
    </w:p>
    <w:p w14:paraId="00756F7D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aparece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la parte inferior, contin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e con los</w:t>
      </w:r>
    </w:p>
    <w:p w14:paraId="3442C782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pasos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nteriores.</w:t>
      </w:r>
    </w:p>
    <w:p w14:paraId="00EC8971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5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gresar a la Atenci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Permite retornar a la</w:t>
      </w:r>
    </w:p>
    <w:p w14:paraId="0D617069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ec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nterior. NO guarda los cambios.</w:t>
      </w:r>
    </w:p>
    <w:p w14:paraId="6E221863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6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uardar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Terminado el registro pulse este bot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2D0E906B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que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guarda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inform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y lo lleva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</w:t>
      </w:r>
    </w:p>
    <w:p w14:paraId="22C7157D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iguiente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ventana.</w:t>
      </w:r>
    </w:p>
    <w:p w14:paraId="4A90343A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7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liminar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En caso desea eliminar un s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toma,</w:t>
      </w:r>
    </w:p>
    <w:p w14:paraId="19306A6B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retorne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 p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gina de Aten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, pulse el bot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716F3A13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>S</w:t>
      </w:r>
      <w:r w:rsidRPr="00882E4D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í</w:t>
      </w:r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>ntomas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, aparece el bot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rojo de Eliminar, pulse</w:t>
      </w:r>
    </w:p>
    <w:p w14:paraId="5313D560" w14:textId="1D6D2DDA" w:rsidR="00882E4D" w:rsidRPr="00FC6AEB" w:rsidRDefault="00882E4D" w:rsidP="00882E4D">
      <w:pPr>
        <w:rPr>
          <w:noProof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el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bot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y guarde.</w:t>
      </w:r>
      <w:r w:rsidRPr="00FC6AEB">
        <w:rPr>
          <w:noProof/>
          <w:lang w:val="es-ES"/>
        </w:rPr>
        <w:t xml:space="preserve"> </w:t>
      </w:r>
    </w:p>
    <w:p w14:paraId="1B341227" w14:textId="58489DDF" w:rsidR="00AF5FB3" w:rsidRDefault="00882E4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347E1D29" wp14:editId="4064D88D">
            <wp:extent cx="4886325" cy="3028950"/>
            <wp:effectExtent l="0" t="0" r="9525" b="0"/>
            <wp:docPr id="45" name="Imagen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Figura 25</w:t>
      </w:r>
    </w:p>
    <w:p w14:paraId="163699FB" w14:textId="47BDED9A" w:rsidR="00882E4D" w:rsidRDefault="00882E4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537EE0B3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C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XAMEN F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SICO:</w:t>
      </w:r>
    </w:p>
    <w:p w14:paraId="457F0D2B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Terminado de guardar los s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tomas, pasa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</w:t>
      </w:r>
    </w:p>
    <w:p w14:paraId="3628F1CE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pantall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Examen f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ico, esta ventana tiene las</w:t>
      </w:r>
    </w:p>
    <w:p w14:paraId="5BD134BD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iguientes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opciones:</w:t>
      </w:r>
    </w:p>
    <w:p w14:paraId="03E12CC0" w14:textId="16C653A9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Examen por Sistemas 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(figura 26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): Registre la</w:t>
      </w:r>
    </w:p>
    <w:p w14:paraId="707E7F6A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alizada, seleccione </w:t>
      </w:r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Conservado 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o</w:t>
      </w:r>
    </w:p>
    <w:p w14:paraId="3FEAF227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>Patol</w:t>
      </w:r>
      <w:r w:rsidRPr="00882E4D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gico 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e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su criterio profesional. Agregue</w:t>
      </w:r>
    </w:p>
    <w:p w14:paraId="3358AAB2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inform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dicional en </w:t>
      </w:r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>Observaci</w:t>
      </w:r>
      <w:r w:rsidRPr="00882E4D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n 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i es</w:t>
      </w:r>
    </w:p>
    <w:p w14:paraId="6B99310C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ecesario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6EFB9703" w14:textId="1987BB3D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="00FC6AEB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ivel de Conciencia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una</w:t>
      </w:r>
    </w:p>
    <w:p w14:paraId="44DD3F75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op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e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la 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del nivel de</w:t>
      </w:r>
    </w:p>
    <w:p w14:paraId="76D83E99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concienci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, teniendo como opciones: lucidez,</w:t>
      </w:r>
    </w:p>
    <w:p w14:paraId="60E65E47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obnubil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, sopor, coma y otros.</w:t>
      </w:r>
    </w:p>
    <w:p w14:paraId="00BBBCD0" w14:textId="213FA4B6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proofErr w:type="spellStart"/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speculoscop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="00FC6AEB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</w:t>
      </w:r>
      <w:proofErr w:type="spellEnd"/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: 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i realiza el examen</w:t>
      </w:r>
    </w:p>
    <w:p w14:paraId="3D472412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marque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I, se desplega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s opciones para el</w:t>
      </w:r>
    </w:p>
    <w:p w14:paraId="6D3F9C55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ingreso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inform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, estas opciones (vagina,</w:t>
      </w:r>
    </w:p>
    <w:p w14:paraId="3C5D4D5C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c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rvix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, fondo de saco y observaciones) deben de</w:t>
      </w:r>
    </w:p>
    <w:p w14:paraId="626D8C39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er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scritas en los campos en blanco de cada</w:t>
      </w:r>
    </w:p>
    <w:p w14:paraId="5C51085B" w14:textId="40622FE1" w:rsidR="00882E4D" w:rsidRPr="00FC6AEB" w:rsidRDefault="00882E4D" w:rsidP="00882E4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opci</w:t>
      </w:r>
      <w:r w:rsidRPr="00FC6AEB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2D84EEEC" w14:textId="7B72532B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Tacto vaginal 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(figura 27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): Si realiza el examen</w:t>
      </w:r>
    </w:p>
    <w:p w14:paraId="5FCEA52E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marque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I, se desplega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s opciones para el</w:t>
      </w:r>
    </w:p>
    <w:p w14:paraId="15A3C090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ingreso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la inform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:</w:t>
      </w:r>
    </w:p>
    <w:p w14:paraId="461F088A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a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Vagina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Describa la 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2F9760C3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b. 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Ú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tero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Describa la 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5D67EF61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c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Hallazgos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Describa los hallazgos</w:t>
      </w:r>
    </w:p>
    <w:p w14:paraId="77575492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encontrados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6C545A4D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d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Dilataci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una op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7B192026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e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Incorporaci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una op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0DF34C77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f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ltura de presentaci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una</w:t>
      </w:r>
    </w:p>
    <w:p w14:paraId="49C9320B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op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4691AE68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g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embranas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Elija una de las dos opciones.</w:t>
      </w:r>
    </w:p>
    <w:p w14:paraId="5DDCA086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h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nexos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Ingrese inform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adicional que</w:t>
      </w:r>
    </w:p>
    <w:p w14:paraId="74071F3A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cre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onveniente.</w:t>
      </w:r>
    </w:p>
    <w:p w14:paraId="5045D926" w14:textId="79666480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5) </w:t>
      </w:r>
      <w:r w:rsidR="00FC6AEB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Test de </w:t>
      </w:r>
      <w:proofErr w:type="spellStart"/>
      <w:r w:rsidR="00FC6AEB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Bishop</w:t>
      </w:r>
      <w:proofErr w:type="spell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Para aplicar el test</w:t>
      </w:r>
    </w:p>
    <w:p w14:paraId="22A861FF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debe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marcar la op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</w:t>
      </w:r>
      <w:r w:rsidRPr="00882E4D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¿</w:t>
      </w:r>
      <w:r w:rsidRPr="00882E4D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Aplicar el test de</w:t>
      </w:r>
    </w:p>
    <w:p w14:paraId="30C42949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spellStart"/>
      <w:r w:rsidRPr="00882E4D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Bishop</w:t>
      </w:r>
      <w:proofErr w:type="spellEnd"/>
      <w:r w:rsidRPr="00882E4D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?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, se activaran las opciones con cinco</w:t>
      </w:r>
    </w:p>
    <w:p w14:paraId="7070B174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pa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metros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, seleccione las opciones</w:t>
      </w:r>
    </w:p>
    <w:p w14:paraId="2E54AA79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e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u criterio, al final aparece de manera</w:t>
      </w:r>
    </w:p>
    <w:p w14:paraId="011CBD33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autom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tic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</w:t>
      </w:r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Escala de </w:t>
      </w:r>
      <w:proofErr w:type="spellStart"/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>Bishop</w:t>
      </w:r>
      <w:proofErr w:type="spell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46930DD1" w14:textId="60DB0112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lastRenderedPageBreak/>
        <w:t xml:space="preserve">6) </w:t>
      </w:r>
      <w:proofErr w:type="spellStart"/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elvimetr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="00FC6AEB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</w:t>
      </w:r>
      <w:proofErr w:type="spell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la op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se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1285DEED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u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, puede agregar inform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34C5DA6D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adicional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el campo </w:t>
      </w:r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>Observaci</w:t>
      </w:r>
      <w:r w:rsidRPr="00882E4D">
        <w:rPr>
          <w:rFonts w:ascii="MicrosoftJhengHeiRegular" w:eastAsia="MicrosoftJhengHeiRegular" w:cs="MicrosoftJhengHeiRegular" w:hint="eastAsia"/>
          <w:sz w:val="19"/>
          <w:szCs w:val="19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9"/>
          <w:szCs w:val="19"/>
          <w:lang w:val="es-ES"/>
        </w:rPr>
        <w:t>n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25596782" w14:textId="4EBF8522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7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xamen ginecol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="00FC6AEB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ico (Figura 28)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i realiza el</w:t>
      </w:r>
    </w:p>
    <w:p w14:paraId="71E4ACE2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exame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marque SI, se desplega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s opciones</w:t>
      </w:r>
    </w:p>
    <w:p w14:paraId="6CC93EF4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par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er registrados.</w:t>
      </w:r>
    </w:p>
    <w:p w14:paraId="7F81035C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a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Dolor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e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la 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136ACFD8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realizad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, las opciones son: leve, moderado o</w:t>
      </w:r>
    </w:p>
    <w:p w14:paraId="03B448D8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evero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365B42DD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b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osici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e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la 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6620DB32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realizad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, las opciones son: </w:t>
      </w:r>
      <w:proofErr w:type="spell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anteversoflexo</w:t>
      </w:r>
      <w:proofErr w:type="spell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,</w:t>
      </w:r>
    </w:p>
    <w:p w14:paraId="1585EEE0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medio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, </w:t>
      </w:r>
      <w:proofErr w:type="spell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retroversoflexo</w:t>
      </w:r>
      <w:proofErr w:type="spell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4E29B575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c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stos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e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la 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3123182E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realizad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, las opciones son: escasos, regular,</w:t>
      </w:r>
    </w:p>
    <w:p w14:paraId="2A636BE9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abundante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432FA342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d. </w:t>
      </w:r>
      <w:proofErr w:type="spellStart"/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uldocentesis</w:t>
      </w:r>
      <w:proofErr w:type="spell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e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la</w:t>
      </w:r>
    </w:p>
    <w:p w14:paraId="1596FE1C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alizada, las opciones son: si o</w:t>
      </w:r>
    </w:p>
    <w:p w14:paraId="5C9F378F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o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63235C69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e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ondo de saco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e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la</w:t>
      </w:r>
    </w:p>
    <w:p w14:paraId="5E9D24D3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alizada, las opciones son: libre u</w:t>
      </w:r>
    </w:p>
    <w:p w14:paraId="4D9A9615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ocupado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3E7C7EE4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f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al olor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Seleccione seg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la evalu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491CD3CF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realizada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, las opciones: si o no.</w:t>
      </w:r>
    </w:p>
    <w:p w14:paraId="71F68403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g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Vulva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Describa los hallazgos encontrados en</w:t>
      </w:r>
    </w:p>
    <w:p w14:paraId="193362CD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el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ampo en blanco.</w:t>
      </w:r>
    </w:p>
    <w:p w14:paraId="636201C0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h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enitales externos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Describa los hallazgos</w:t>
      </w:r>
    </w:p>
    <w:p w14:paraId="41EA1431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encontrados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el campo en blanco.</w:t>
      </w:r>
    </w:p>
    <w:p w14:paraId="4C1575CA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i.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Vagina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Describa los hallazgos encontrados</w:t>
      </w:r>
    </w:p>
    <w:p w14:paraId="6E54A5FD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e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l campo en blanco.</w:t>
      </w:r>
    </w:p>
    <w:p w14:paraId="4070D26C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8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gresar a la Atenci</w:t>
      </w:r>
      <w:r w:rsidRPr="00882E4D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Permite retornar a la</w:t>
      </w:r>
    </w:p>
    <w:p w14:paraId="43454849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ec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nterior. NO guarda los cambios.</w:t>
      </w:r>
    </w:p>
    <w:p w14:paraId="53F2E432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9) </w:t>
      </w:r>
      <w:r w:rsidRPr="00882E4D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uardar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: Terminado el registro pulse este bot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28293D8A" w14:textId="77777777" w:rsidR="00882E4D" w:rsidRPr="00882E4D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que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guarda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informaci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n y lo llevar</w:t>
      </w:r>
      <w:r w:rsidRPr="00882E4D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</w:t>
      </w:r>
    </w:p>
    <w:p w14:paraId="11D39585" w14:textId="69C0A112" w:rsidR="00882E4D" w:rsidRDefault="00882E4D" w:rsidP="00882E4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siguiente</w:t>
      </w:r>
      <w:proofErr w:type="gramEnd"/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ventana.</w:t>
      </w:r>
    </w:p>
    <w:p w14:paraId="1DF02F12" w14:textId="515B45B7" w:rsidR="00882E4D" w:rsidRDefault="00882E4D" w:rsidP="00882E4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lastRenderedPageBreak/>
        <w:drawing>
          <wp:inline distT="0" distB="0" distL="0" distR="0" wp14:anchorId="4612D7F5" wp14:editId="5BF3A3C0">
            <wp:extent cx="5238750" cy="3495675"/>
            <wp:effectExtent l="0" t="0" r="0" b="9525"/>
            <wp:docPr id="46" name="Imagen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figura</w:t>
      </w:r>
      <w:proofErr w:type="gramEnd"/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26</w:t>
      </w:r>
    </w:p>
    <w:p w14:paraId="56784546" w14:textId="0CACD1AC" w:rsidR="00E2389D" w:rsidRDefault="00882E4D" w:rsidP="00882E4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lastRenderedPageBreak/>
        <w:drawing>
          <wp:inline distT="0" distB="0" distL="0" distR="0" wp14:anchorId="006682C6" wp14:editId="77B39FFF">
            <wp:extent cx="4838700" cy="5505450"/>
            <wp:effectExtent l="0" t="0" r="0" b="0"/>
            <wp:docPr id="47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550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Figura 27</w:t>
      </w:r>
    </w:p>
    <w:p w14:paraId="2E0123C2" w14:textId="77777777" w:rsidR="00E2389D" w:rsidRPr="00E2389D" w:rsidRDefault="00E2389D" w:rsidP="00E2389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458A26ED" w14:textId="77777777" w:rsidR="00E2389D" w:rsidRPr="00E2389D" w:rsidRDefault="00E2389D" w:rsidP="00E2389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1955FC09" w14:textId="77777777" w:rsidR="00E2389D" w:rsidRPr="00E2389D" w:rsidRDefault="00E2389D" w:rsidP="00E2389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6CE4B7A7" w14:textId="77777777" w:rsidR="00E2389D" w:rsidRPr="00E2389D" w:rsidRDefault="00E2389D" w:rsidP="00E2389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5CF469E2" w14:textId="1D668013" w:rsidR="00882E4D" w:rsidRPr="00E2389D" w:rsidRDefault="00E2389D" w:rsidP="00E2389D">
      <w:pPr>
        <w:tabs>
          <w:tab w:val="left" w:pos="3390"/>
        </w:tabs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ab/>
      </w:r>
    </w:p>
    <w:p w14:paraId="4EE63C4B" w14:textId="3911A1A2" w:rsidR="00882E4D" w:rsidRDefault="00F750FF" w:rsidP="00882E4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lastRenderedPageBreak/>
        <w:t>do</w:t>
      </w:r>
      <w:r w:rsidR="00882E4D">
        <w:rPr>
          <w:noProof/>
          <w:lang w:val="es-PE" w:eastAsia="es-PE"/>
        </w:rPr>
        <w:drawing>
          <wp:inline distT="0" distB="0" distL="0" distR="0" wp14:anchorId="14E3B3D8" wp14:editId="6592E1C3">
            <wp:extent cx="5943600" cy="3268345"/>
            <wp:effectExtent l="0" t="0" r="0" b="8255"/>
            <wp:docPr id="48" name="Imagen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Figura 28</w:t>
      </w:r>
    </w:p>
    <w:p w14:paraId="1EF1960A" w14:textId="77777777" w:rsidR="00882E4D" w:rsidRPr="00882E4D" w:rsidRDefault="00882E4D" w:rsidP="00882E4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04B5E762" w14:textId="77777777" w:rsidR="00882E4D" w:rsidRDefault="00882E4D">
      <w:pPr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</w:pPr>
      <w:r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br w:type="page"/>
      </w:r>
    </w:p>
    <w:p w14:paraId="0E9D4269" w14:textId="0DB570D2" w:rsidR="00AF5FB3" w:rsidRPr="00AF5FB3" w:rsidRDefault="00882E4D" w:rsidP="00AF5FB3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</w:pPr>
      <w:r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lastRenderedPageBreak/>
        <w:t xml:space="preserve">D. </w:t>
      </w:r>
      <w:r w:rsidR="00AF5FB3" w:rsidRPr="00AF5FB3"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t>AGREGAR ECOGRAF</w:t>
      </w:r>
      <w:r w:rsidR="00AF5FB3" w:rsidRPr="00AF5FB3">
        <w:rPr>
          <w:rFonts w:ascii="MicrosoftJhengHeiBold" w:eastAsia="MicrosoftJhengHeiBold" w:cs="MicrosoftJhengHeiBold" w:hint="eastAsia"/>
          <w:b/>
          <w:bCs/>
          <w:sz w:val="20"/>
          <w:szCs w:val="20"/>
          <w:lang w:val="es-ES"/>
        </w:rPr>
        <w:t>Í</w:t>
      </w:r>
      <w:r w:rsidR="00AF5FB3" w:rsidRPr="00AF5FB3">
        <w:rPr>
          <w:rFonts w:ascii="MicrosoftJhengHeiBold" w:eastAsia="MicrosoftJhengHeiBold" w:cs="MicrosoftJhengHeiBold"/>
          <w:b/>
          <w:bCs/>
          <w:sz w:val="20"/>
          <w:szCs w:val="20"/>
          <w:lang w:val="es-ES"/>
        </w:rPr>
        <w:t>A AL EMBARAZO ACTUAL:</w:t>
      </w:r>
    </w:p>
    <w:p w14:paraId="42097409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El sistema permite registrar la ecograf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a del embarazo</w:t>
      </w:r>
    </w:p>
    <w:p w14:paraId="7FB55874" w14:textId="60303A04" w:rsidR="00AF5FB3" w:rsidRPr="00882E4D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actual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(figura 2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9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). NO es obligatorio su registro. </w:t>
      </w: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t>Pulse</w:t>
      </w:r>
    </w:p>
    <w:p w14:paraId="6B0F5C83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el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bot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:</w:t>
      </w:r>
    </w:p>
    <w:p w14:paraId="475D0FE4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. FECHA DE ECOGRAF</w:t>
      </w:r>
      <w:r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fecha en que</w:t>
      </w:r>
    </w:p>
    <w:p w14:paraId="583772DF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se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aliz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ecograf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a.</w:t>
      </w:r>
    </w:p>
    <w:p w14:paraId="623EB511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B. EG SEMANA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a edad gestacional en</w:t>
      </w:r>
    </w:p>
    <w:p w14:paraId="1AB54823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semanas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acuerdo al resultado de la ecograf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a.</w:t>
      </w:r>
    </w:p>
    <w:p w14:paraId="379D1CF7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. EG D</w:t>
      </w:r>
      <w:r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A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os d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as de semana de acuerdo al</w:t>
      </w:r>
    </w:p>
    <w:p w14:paraId="216CF6B1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resultado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la ecograf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a.</w:t>
      </w:r>
    </w:p>
    <w:p w14:paraId="6C40984C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D. LUGAR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Digite donde fue tomada la ecograf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a.</w:t>
      </w:r>
    </w:p>
    <w:p w14:paraId="051F9E10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. TIPO DE EMBARAZO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: Seleccione entre 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ico o</w:t>
      </w:r>
    </w:p>
    <w:p w14:paraId="28FF886E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M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ltiple el tipo de embarazo.</w:t>
      </w:r>
    </w:p>
    <w:p w14:paraId="6E21BBC6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. FECHA PROBABLE DE PARTO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El campo muestra</w:t>
      </w:r>
    </w:p>
    <w:p w14:paraId="1F2D96A3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la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Fecha Probable de Parto 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por </w:t>
      </w:r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>ECO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 Este campo</w:t>
      </w:r>
    </w:p>
    <w:p w14:paraId="32F8C0DC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es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alculado autom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ticamente.</w:t>
      </w:r>
    </w:p>
    <w:p w14:paraId="0C0B8301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. EDAD GESTACIONAL ACTUAL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El campo muestra</w:t>
      </w:r>
    </w:p>
    <w:p w14:paraId="30AD70FD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la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 xml:space="preserve">Edad Gestacional Actual 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por </w:t>
      </w:r>
      <w:r w:rsidRPr="00AF5FB3">
        <w:rPr>
          <w:rFonts w:ascii="MicrosoftJhengHeiRegular" w:eastAsia="MicrosoftJhengHeiRegular" w:cs="MicrosoftJhengHeiRegular"/>
          <w:sz w:val="19"/>
          <w:szCs w:val="19"/>
          <w:lang w:val="es-ES"/>
        </w:rPr>
        <w:t>ECO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 Este campo es</w:t>
      </w:r>
    </w:p>
    <w:p w14:paraId="08D47986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calculado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utom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ticamente.</w:t>
      </w:r>
    </w:p>
    <w:p w14:paraId="5A46B476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H. OBSERVACI</w:t>
      </w:r>
      <w:r w:rsidRPr="00AF5FB3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Agregue informaci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 adicional.</w:t>
      </w:r>
    </w:p>
    <w:p w14:paraId="65860834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O ES OBLIGATORIO.</w:t>
      </w:r>
    </w:p>
    <w:p w14:paraId="61F59DF6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I. BIOMETRIA FETAL (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PERIMETRO CEFALICO):</w:t>
      </w:r>
    </w:p>
    <w:p w14:paraId="26B9D5DD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Registre el valor del per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metro cef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lico. NO ES</w:t>
      </w:r>
    </w:p>
    <w:p w14:paraId="424E3D8D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OBLIGATORIO.</w:t>
      </w:r>
    </w:p>
    <w:p w14:paraId="4E9C21E3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J. LIQUIDO AMNIOTICO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 valor del</w:t>
      </w:r>
    </w:p>
    <w:p w14:paraId="56CCEF3C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l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quido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mni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tico. NO ES OBLIGATORIO.</w:t>
      </w:r>
    </w:p>
    <w:p w14:paraId="0F02AE9C" w14:textId="2A39EABC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K. INDICE DE LIQUIDO AMNIOTIC</w:t>
      </w:r>
      <w:r w:rsidR="007E380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 </w:t>
      </w:r>
      <w:r w:rsidR="00AA1A6F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––</w:t>
      </w:r>
      <w:r w:rsidR="00810641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 </w:t>
      </w: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O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Registrar el</w:t>
      </w:r>
    </w:p>
    <w:p w14:paraId="74F15A08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valor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orcentual del l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quido amni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tico.</w:t>
      </w:r>
    </w:p>
    <w:p w14:paraId="6A17CA0F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L. INFORME CON PROBABLE MICROCEFALIA</w:t>
      </w:r>
    </w:p>
    <w:p w14:paraId="2DAF83AF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FETAL/ CALCIFICACION INTRACRANEAL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</w:t>
      </w:r>
    </w:p>
    <w:p w14:paraId="415B8912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Seleccionar la opci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“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SI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”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o 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“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O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”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eg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 el</w:t>
      </w:r>
    </w:p>
    <w:p w14:paraId="6FA64FBA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resultado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5A4D8AC1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. GUARDAR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Pulse este bot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 y guarda todos los</w:t>
      </w:r>
    </w:p>
    <w:p w14:paraId="6BD0F570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datos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registrados. Pasar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utom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ticamente a la</w:t>
      </w:r>
    </w:p>
    <w:p w14:paraId="4A64B609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pantalla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iguiente</w:t>
      </w:r>
    </w:p>
    <w:p w14:paraId="14A843ED" w14:textId="77777777" w:rsidR="00AF5FB3" w:rsidRPr="00AF5FB3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AF5FB3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. CANCELAR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: Pulse este bot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n y cancele todo</w:t>
      </w:r>
    </w:p>
    <w:p w14:paraId="1642879C" w14:textId="77777777" w:rsidR="00AF5FB3" w:rsidRPr="00FC6AEB" w:rsidRDefault="00AF5FB3" w:rsidP="00AF5FB3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registro</w:t>
      </w:r>
      <w:proofErr w:type="gramEnd"/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>, regresar</w:t>
      </w:r>
      <w:r w:rsidRPr="00AF5FB3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AF5FB3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 pantalla anterior. </w:t>
      </w:r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NO</w:t>
      </w:r>
    </w:p>
    <w:p w14:paraId="3C19C465" w14:textId="0AEEEB84" w:rsidR="00800B96" w:rsidRPr="00FC6AEB" w:rsidRDefault="00AF5FB3" w:rsidP="00AF5FB3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guarda</w:t>
      </w:r>
      <w:proofErr w:type="gramEnd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os cambios.</w:t>
      </w:r>
      <w:r w:rsidR="00810641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  </w:t>
      </w:r>
    </w:p>
    <w:p w14:paraId="0C2B4298" w14:textId="77777777" w:rsidR="00404829" w:rsidRDefault="008B7685" w:rsidP="008B7685">
      <w:pPr>
        <w:rPr>
          <w:noProof/>
          <w:lang w:val="es-PE" w:eastAsia="es-PE"/>
        </w:rPr>
      </w:pPr>
      <w:r>
        <w:rPr>
          <w:noProof/>
          <w:lang w:val="es-PE" w:eastAsia="es-PE"/>
        </w:rPr>
        <w:t xml:space="preserve">  </w:t>
      </w:r>
    </w:p>
    <w:p w14:paraId="4940630F" w14:textId="72A6712C" w:rsidR="00882E4D" w:rsidRPr="00FC6AEB" w:rsidRDefault="008B7685" w:rsidP="008B768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bookmarkStart w:id="0" w:name="_GoBack"/>
      <w:bookmarkEnd w:id="0"/>
      <w:r>
        <w:rPr>
          <w:noProof/>
          <w:lang w:val="es-PE" w:eastAsia="es-PE"/>
        </w:rPr>
        <w:t xml:space="preserve"> </w:t>
      </w:r>
    </w:p>
    <w:p w14:paraId="16268356" w14:textId="48A8C5B4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</w:pPr>
      <w:r w:rsidRPr="00882E4D">
        <w:rPr>
          <w:rFonts w:ascii="MicrosoftJhengHeiRegular" w:eastAsia="MicrosoftJhengHeiRegular" w:cs="MicrosoftJhengHeiRegular"/>
          <w:sz w:val="18"/>
          <w:szCs w:val="18"/>
          <w:lang w:val="es-ES"/>
        </w:rPr>
        <w:lastRenderedPageBreak/>
        <w:t xml:space="preserve">E.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LABORATORIO:</w:t>
      </w:r>
    </w:p>
    <w:p w14:paraId="5E893CB4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Terminado de guardar el examen f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sico, pasar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</w:t>
      </w:r>
    </w:p>
    <w:p w14:paraId="51EAA3A6" w14:textId="6615D2CC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la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antalla de Laboratorio 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(figura 30 y figura 31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), las opciones</w:t>
      </w:r>
    </w:p>
    <w:p w14:paraId="3195047A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en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sta ventana no son obligatorios, puede pasar</w:t>
      </w:r>
    </w:p>
    <w:p w14:paraId="3CD988BF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a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siguiente ventana s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lo pulsando el bot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005FEBB8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Guardar. La ventana Laboratorio tiene las</w:t>
      </w:r>
    </w:p>
    <w:p w14:paraId="7AE2ADA2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siguientes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opciones:</w:t>
      </w:r>
    </w:p>
    <w:p w14:paraId="652C1E1B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)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uadro de Pruebas R</w:t>
      </w:r>
      <w:r w:rsidRPr="00794E6A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á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pidas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os</w:t>
      </w:r>
    </w:p>
    <w:p w14:paraId="688BDC94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resultados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las pruebas r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pidas de S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filis y VIH.</w:t>
      </w:r>
    </w:p>
    <w:p w14:paraId="589A13BF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Marque el resultado de la prueba, a continuaci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29F47B80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registre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fecha de la prueba y finalmente</w:t>
      </w:r>
    </w:p>
    <w:p w14:paraId="2332B3AB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describa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lguna observaci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 que crea necesario.</w:t>
      </w:r>
    </w:p>
    <w:p w14:paraId="6B237C9D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)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rupo y factor sangu</w:t>
      </w:r>
      <w:r w:rsidRPr="00794E6A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í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eo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 tipo de</w:t>
      </w:r>
    </w:p>
    <w:p w14:paraId="4B70768A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grupo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y factor sangu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í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eo.</w:t>
      </w:r>
    </w:p>
    <w:p w14:paraId="34806E5D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3)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uadro de Examen de Hemoglobina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</w:t>
      </w:r>
    </w:p>
    <w:p w14:paraId="3E16C4A5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(</w:t>
      </w: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los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) resultados del examen de hemoglobina</w:t>
      </w:r>
    </w:p>
    <w:p w14:paraId="0A82C623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obtenido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trav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s de una prueba r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pida o una</w:t>
      </w:r>
    </w:p>
    <w:p w14:paraId="55F7D82C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prueba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laboratorio.</w:t>
      </w:r>
    </w:p>
    <w:p w14:paraId="202CF750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4)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uadro de Glicemia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os resultados de</w:t>
      </w:r>
    </w:p>
    <w:p w14:paraId="78187E0B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Glicemia (glucosa en sangre) obtenido durante el</w:t>
      </w:r>
    </w:p>
    <w:p w14:paraId="5EA85EDC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embarazo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. Marque la opci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 seg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 la</w:t>
      </w:r>
    </w:p>
    <w:p w14:paraId="7C4C094A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interpretaci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l resultado, registre la fecha, si es</w:t>
      </w:r>
    </w:p>
    <w:p w14:paraId="0C0D6741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ecesario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odr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scribir alguna observaci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.</w:t>
      </w:r>
    </w:p>
    <w:p w14:paraId="793ED664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5)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uadro de Examen de Orina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el resultado</w:t>
      </w:r>
    </w:p>
    <w:p w14:paraId="7AB3B9DA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los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x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menes de orina realizados a la gestante.</w:t>
      </w:r>
    </w:p>
    <w:p w14:paraId="5BEDE664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Marque las opciones seg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ú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 la</w:t>
      </w:r>
    </w:p>
    <w:p w14:paraId="50AC7074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interpretaci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l resultado, registre la fecha,</w:t>
      </w:r>
    </w:p>
    <w:p w14:paraId="02630216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puede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gregar observaciones si es necesario.</w:t>
      </w:r>
    </w:p>
    <w:p w14:paraId="2B53C7B5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6)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Cuadro de Pruebas Serol</w:t>
      </w:r>
      <w:r w:rsidRPr="00794E6A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icas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os</w:t>
      </w:r>
    </w:p>
    <w:p w14:paraId="482129B2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resultados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las diversas pruebas serol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gicas</w:t>
      </w:r>
    </w:p>
    <w:p w14:paraId="3B497252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tales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como: VDRL/RPR, prueba de ELISA, PCR </w:t>
      </w:r>
      <w:proofErr w:type="spell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Zika</w:t>
      </w:r>
      <w:proofErr w:type="spell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,</w:t>
      </w:r>
    </w:p>
    <w:p w14:paraId="0BB399C5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TORCH Marque los resultados de las diferentes</w:t>
      </w:r>
    </w:p>
    <w:p w14:paraId="041ED637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pruebas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, registre la fecha, agregue observaciones</w:t>
      </w:r>
    </w:p>
    <w:p w14:paraId="2E0C9F93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si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s necesario.</w:t>
      </w:r>
    </w:p>
    <w:p w14:paraId="35528898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7)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Ex</w:t>
      </w:r>
      <w:r w:rsidRPr="00794E6A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á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enes citol</w:t>
      </w:r>
      <w:r w:rsidRPr="00794E6A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icos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: Registre los resultados de</w:t>
      </w:r>
    </w:p>
    <w:p w14:paraId="3A4EFFEB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los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iguientes ex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menes: Papanicolaou (PAP),</w:t>
      </w:r>
    </w:p>
    <w:p w14:paraId="03BCA5E7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Inspecci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Visual con 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cido ac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é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tico (IVA),</w:t>
      </w:r>
    </w:p>
    <w:p w14:paraId="773545FD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Colposcopia,</w:t>
      </w:r>
    </w:p>
    <w:p w14:paraId="51CAE828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8)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Otros ex</w:t>
      </w:r>
      <w:r w:rsidRPr="00794E6A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á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menes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: Si se necesite registrar m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s</w:t>
      </w:r>
    </w:p>
    <w:p w14:paraId="70391A13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resultados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de otros an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lisis de laboratorio, pulsar</w:t>
      </w:r>
    </w:p>
    <w:p w14:paraId="59AA390C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el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bot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“</w:t>
      </w:r>
      <w:r w:rsidRPr="00794E6A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MOSTRAR M</w:t>
      </w:r>
      <w:r w:rsidRPr="00794E6A">
        <w:rPr>
          <w:rFonts w:ascii="MicrosoftJhengHeiBold" w:eastAsia="MicrosoftJhengHeiBold" w:cs="MicrosoftJhengHeiBold" w:hint="eastAsia"/>
          <w:b/>
          <w:bCs/>
          <w:sz w:val="19"/>
          <w:szCs w:val="19"/>
          <w:lang w:val="es-ES"/>
        </w:rPr>
        <w:t>Á</w:t>
      </w:r>
      <w:r w:rsidRPr="00794E6A">
        <w:rPr>
          <w:rFonts w:ascii="MicrosoftJhengHeiBold" w:eastAsia="MicrosoftJhengHeiBold" w:cs="MicrosoftJhengHeiBold"/>
          <w:b/>
          <w:bCs/>
          <w:sz w:val="19"/>
          <w:szCs w:val="19"/>
          <w:lang w:val="es-ES"/>
        </w:rPr>
        <w:t>S PRUEBAS</w:t>
      </w:r>
      <w:r w:rsidRPr="00794E6A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”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 xml:space="preserve"> 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se</w:t>
      </w:r>
    </w:p>
    <w:p w14:paraId="725B5BCC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lastRenderedPageBreak/>
        <w:t>desplegara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un listado de diferentes an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lisis de</w:t>
      </w:r>
    </w:p>
    <w:p w14:paraId="35DD842A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laboratorio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. Entre los ex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menes que puede</w:t>
      </w:r>
    </w:p>
    <w:p w14:paraId="0E241E32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registrar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tenemos: IFI/Western </w:t>
      </w:r>
      <w:proofErr w:type="spell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Blot</w:t>
      </w:r>
      <w:proofErr w:type="spell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, HTLV 1,</w:t>
      </w:r>
    </w:p>
    <w:p w14:paraId="1AA71CF6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TORCH, Gota gruesa, Malaria prueba r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pida,</w:t>
      </w:r>
    </w:p>
    <w:p w14:paraId="180ED712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Fluorescencia malaria, </w:t>
      </w:r>
      <w:proofErr w:type="spell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Urocultivo</w:t>
      </w:r>
      <w:proofErr w:type="spell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, BK en esputo,</w:t>
      </w:r>
    </w:p>
    <w:p w14:paraId="0C5D8EE1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Listeria, Tamizaje hepatitis B, Tolerancia glucosa,</w:t>
      </w:r>
    </w:p>
    <w:p w14:paraId="7C3F1032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FTA </w:t>
      </w:r>
      <w:proofErr w:type="spell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Abs</w:t>
      </w:r>
      <w:proofErr w:type="spell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, THPA.</w:t>
      </w:r>
    </w:p>
    <w:p w14:paraId="1A5D52CA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Registre los resultados, registre la fecha, agregue</w:t>
      </w:r>
    </w:p>
    <w:p w14:paraId="093DD658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observaciones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si es necesario.</w:t>
      </w:r>
    </w:p>
    <w:p w14:paraId="2454A1F9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9)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Regresar a la Atenci</w:t>
      </w:r>
      <w:r w:rsidRPr="00794E6A">
        <w:rPr>
          <w:rFonts w:ascii="MicrosoftJhengHeiBold" w:eastAsia="MicrosoftJhengHeiBold" w:cs="MicrosoftJhengHeiBold" w:hint="eastAsia"/>
          <w:b/>
          <w:bCs/>
          <w:sz w:val="18"/>
          <w:szCs w:val="18"/>
          <w:lang w:val="es-ES"/>
        </w:rPr>
        <w:t>ó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n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: Permite retornar a la</w:t>
      </w:r>
    </w:p>
    <w:p w14:paraId="5DD6832E" w14:textId="77777777" w:rsidR="00882E4D" w:rsidRDefault="00882E4D" w:rsidP="00882E4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secci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nterior. NO guarda los cambios.</w:t>
      </w:r>
    </w:p>
    <w:p w14:paraId="09735E9F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10) </w:t>
      </w:r>
      <w:r w:rsidRPr="00794E6A">
        <w:rPr>
          <w:rFonts w:ascii="MicrosoftJhengHeiBold" w:eastAsia="MicrosoftJhengHeiBold" w:cs="MicrosoftJhengHeiBold"/>
          <w:b/>
          <w:bCs/>
          <w:sz w:val="18"/>
          <w:szCs w:val="18"/>
          <w:lang w:val="es-ES"/>
        </w:rPr>
        <w:t>Guardar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: Terminado el registro pulse este bot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2A01A43F" w14:textId="77777777" w:rsidR="00882E4D" w:rsidRPr="00794E6A" w:rsidRDefault="00882E4D" w:rsidP="00882E4D">
      <w:pPr>
        <w:autoSpaceDE w:val="0"/>
        <w:autoSpaceDN w:val="0"/>
        <w:adjustRightInd w:val="0"/>
        <w:spacing w:after="0" w:line="240" w:lineRule="auto"/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que</w:t>
      </w:r>
      <w:proofErr w:type="gramEnd"/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guardar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informaci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ó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>n y lo llevar</w:t>
      </w:r>
      <w:r w:rsidRPr="00794E6A">
        <w:rPr>
          <w:rFonts w:ascii="MicrosoftJhengHeiRegular" w:eastAsia="MicrosoftJhengHeiRegular" w:cs="MicrosoftJhengHeiRegular" w:hint="eastAsia"/>
          <w:sz w:val="18"/>
          <w:szCs w:val="18"/>
          <w:lang w:val="es-ES"/>
        </w:rPr>
        <w:t>á</w:t>
      </w:r>
      <w:r w:rsidRPr="00794E6A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a la</w:t>
      </w:r>
    </w:p>
    <w:p w14:paraId="1C06DE5B" w14:textId="621AFBE8" w:rsidR="00882E4D" w:rsidRPr="00FC6AEB" w:rsidRDefault="00882E4D" w:rsidP="00882E4D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proofErr w:type="gramStart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siguiente</w:t>
      </w:r>
      <w:proofErr w:type="gramEnd"/>
      <w:r w:rsidRP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ventana.</w:t>
      </w:r>
    </w:p>
    <w:p w14:paraId="6C8BCD60" w14:textId="12F66825" w:rsidR="00882E4D" w:rsidRPr="00FC6AEB" w:rsidRDefault="00882E4D" w:rsidP="00925A30">
      <w:pPr>
        <w:rPr>
          <w:noProof/>
          <w:lang w:val="es-ES"/>
        </w:rPr>
      </w:pPr>
      <w:r>
        <w:rPr>
          <w:noProof/>
          <w:lang w:val="es-PE" w:eastAsia="es-PE"/>
        </w:rPr>
        <w:lastRenderedPageBreak/>
        <w:drawing>
          <wp:inline distT="0" distB="0" distL="0" distR="0" wp14:anchorId="3B3CA90A" wp14:editId="212DCAB0">
            <wp:extent cx="4829175" cy="4905375"/>
            <wp:effectExtent l="0" t="0" r="9525" b="9525"/>
            <wp:docPr id="49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6AEB">
        <w:rPr>
          <w:noProof/>
          <w:lang w:val="es-ES"/>
        </w:rPr>
        <w:t xml:space="preserve"> </w:t>
      </w:r>
      <w:r w:rsidR="00FC6AEB" w:rsidRPr="00FC6AEB">
        <w:rPr>
          <w:noProof/>
          <w:lang w:val="es-ES"/>
        </w:rPr>
        <w:t>Figura 30</w:t>
      </w:r>
      <w:r>
        <w:rPr>
          <w:noProof/>
          <w:lang w:val="es-PE" w:eastAsia="es-PE"/>
        </w:rPr>
        <w:lastRenderedPageBreak/>
        <w:drawing>
          <wp:inline distT="0" distB="0" distL="0" distR="0" wp14:anchorId="0827D76E" wp14:editId="4D7BAA7D">
            <wp:extent cx="5943600" cy="3308350"/>
            <wp:effectExtent l="0" t="0" r="0" b="6350"/>
            <wp:docPr id="50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AEB" w:rsidRPr="00FC6AEB">
        <w:rPr>
          <w:noProof/>
          <w:lang w:val="es-ES"/>
        </w:rPr>
        <w:t>Figura 31</w:t>
      </w:r>
    </w:p>
    <w:p w14:paraId="640B8C74" w14:textId="27D035BF" w:rsidR="00882E4D" w:rsidRPr="00FC6AEB" w:rsidRDefault="00E20AC4">
      <w:pPr>
        <w:rPr>
          <w:noProof/>
          <w:lang w:val="es-ES"/>
        </w:rPr>
      </w:pPr>
      <w:r>
        <w:rPr>
          <w:noProof/>
          <w:lang w:val="es-ES"/>
        </w:rPr>
        <w:t xml:space="preserve"> </w:t>
      </w:r>
      <w:r w:rsidR="00882E4D" w:rsidRPr="00FC6AEB">
        <w:rPr>
          <w:noProof/>
          <w:lang w:val="es-ES"/>
        </w:rPr>
        <w:br w:type="page"/>
      </w:r>
    </w:p>
    <w:p w14:paraId="3490F812" w14:textId="10499EA9" w:rsidR="001E4365" w:rsidRPr="00882E4D" w:rsidRDefault="00882E4D" w:rsidP="00925A30">
      <w:pPr>
        <w:rPr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lastRenderedPageBreak/>
        <w:t xml:space="preserve">F. </w:t>
      </w:r>
      <w:r w:rsidR="00FC6D25">
        <w:rPr>
          <w:rFonts w:ascii="MicrosoftJhengHeiRegular" w:eastAsia="MicrosoftJhengHeiRegular" w:cs="MicrosoftJhengHeiRegular"/>
          <w:sz w:val="18"/>
          <w:szCs w:val="18"/>
          <w:lang w:val="es-ES"/>
        </w:rPr>
        <w:t>REGISTRAR PARTOGRAMA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(Figura 32)</w:t>
      </w:r>
    </w:p>
    <w:p w14:paraId="3E8FA6E0" w14:textId="6F8C6AC4" w:rsidR="001E4365" w:rsidRDefault="001E436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 w:rsidRPr="001E4365">
        <w:rPr>
          <w:rFonts w:ascii="MicrosoftJhengHeiRegular" w:eastAsia="MicrosoftJhengHeiRegular" w:cs="MicrosoftJhengHeiRegular"/>
          <w:sz w:val="18"/>
          <w:szCs w:val="18"/>
          <w:lang w:val="es-ES"/>
        </w:rPr>
        <w:t>1.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</w:t>
      </w:r>
      <w:r w:rsidRPr="001E4365">
        <w:rPr>
          <w:rFonts w:ascii="MicrosoftJhengHeiRegular" w:eastAsia="MicrosoftJhengHeiRegular" w:cs="MicrosoftJhengHeiRegular"/>
          <w:sz w:val="18"/>
          <w:szCs w:val="18"/>
          <w:lang w:val="es-ES"/>
        </w:rPr>
        <w:t>Fecha: se predefine con la hora del sistema, pudi</w:t>
      </w:r>
      <w:r w:rsidRPr="001E4365">
        <w:rPr>
          <w:rFonts w:ascii="MicrosoftJhengHeiRegular" w:eastAsia="MicrosoftJhengHeiRegular" w:cs="MicrosoftJhengHeiRegular"/>
          <w:sz w:val="18"/>
          <w:szCs w:val="18"/>
          <w:lang w:val="es-ES"/>
        </w:rPr>
        <w:t>é</w:t>
      </w:r>
      <w:r w:rsidRPr="001E4365">
        <w:rPr>
          <w:rFonts w:ascii="MicrosoftJhengHeiRegular" w:eastAsia="MicrosoftJhengHeiRegular" w:cs="MicrosoftJhengHeiRegular"/>
          <w:sz w:val="18"/>
          <w:szCs w:val="18"/>
          <w:lang w:val="es-ES"/>
        </w:rPr>
        <w:t>ndose modificar.</w:t>
      </w:r>
    </w:p>
    <w:p w14:paraId="78E8CC59" w14:textId="290170A8" w:rsidR="001E4365" w:rsidRDefault="001E436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2. Hora: </w:t>
      </w:r>
      <w:r w:rsidRPr="001E4365">
        <w:rPr>
          <w:rFonts w:ascii="MicrosoftJhengHeiRegular" w:eastAsia="MicrosoftJhengHeiRegular" w:cs="MicrosoftJhengHeiRegular"/>
          <w:sz w:val="18"/>
          <w:szCs w:val="18"/>
          <w:lang w:val="es-ES"/>
        </w:rPr>
        <w:t>se predefine con la hora del sistema, pudi</w:t>
      </w:r>
      <w:r w:rsidRPr="001E4365">
        <w:rPr>
          <w:rFonts w:ascii="MicrosoftJhengHeiRegular" w:eastAsia="MicrosoftJhengHeiRegular" w:cs="MicrosoftJhengHeiRegular"/>
          <w:sz w:val="18"/>
          <w:szCs w:val="18"/>
          <w:lang w:val="es-ES"/>
        </w:rPr>
        <w:t>é</w:t>
      </w:r>
      <w:r w:rsidRPr="001E4365">
        <w:rPr>
          <w:rFonts w:ascii="MicrosoftJhengHeiRegular" w:eastAsia="MicrosoftJhengHeiRegular" w:cs="MicrosoftJhengHeiRegular"/>
          <w:sz w:val="18"/>
          <w:szCs w:val="18"/>
          <w:lang w:val="es-ES"/>
        </w:rPr>
        <w:t>ndose modificar.</w:t>
      </w:r>
    </w:p>
    <w:p w14:paraId="374BA9AF" w14:textId="767C73CF" w:rsidR="001E4365" w:rsidRDefault="001E436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3. Soluciones: Para indicar que tipo de solu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se ha administrado. En esta sec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podemos indicar el uso de </w:t>
      </w:r>
      <w:proofErr w:type="spellStart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oxitocina</w:t>
      </w:r>
      <w:proofErr w:type="spellEnd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1F73C908" w14:textId="1F37057C" w:rsidR="001E4365" w:rsidRDefault="001E436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4. Medicamentos: Permite escribir los medicamentos que se est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administrando a la gestante en modo de nota de texto.</w:t>
      </w:r>
    </w:p>
    <w:p w14:paraId="41B6DEEB" w14:textId="30BB98EF" w:rsidR="001E4365" w:rsidRDefault="001E436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5. Orina. Permite colocar inform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sobre examen de orina, incluyendo: volumen, cetonas y prote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í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as</w:t>
      </w:r>
    </w:p>
    <w:p w14:paraId="27E6E6B6" w14:textId="427391F9" w:rsidR="001E4365" w:rsidRDefault="001E436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6. Funciones Vitales. Aqu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í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podemos incluir inform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sobre la Pres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arterial, </w:t>
      </w:r>
      <w:r w:rsidR="00723BE7">
        <w:rPr>
          <w:rFonts w:ascii="MicrosoftJhengHeiRegular" w:eastAsia="MicrosoftJhengHeiRegular" w:cs="MicrosoftJhengHeiRegular"/>
          <w:sz w:val="18"/>
          <w:szCs w:val="18"/>
          <w:lang w:val="es-ES"/>
        </w:rPr>
        <w:t>pulso, frecuencia respiratoria y temperatura</w:t>
      </w:r>
    </w:p>
    <w:p w14:paraId="66B3E861" w14:textId="45B6B74B" w:rsidR="00723BE7" w:rsidRDefault="00723BE7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7. Feto. Permite registrar la frecuencia cardiaca fetal. Dar clic en el bot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+ para indicar que se agregara el dato de una FCF por embarazo m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ú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ltiple.</w:t>
      </w:r>
    </w:p>
    <w:p w14:paraId="3100B766" w14:textId="0D7D43BB" w:rsidR="00723BE7" w:rsidRDefault="00723BE7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8. Din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mica Uterina. Para ingresar datos de la frecuencia, dur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e intensidad de las contracciones uterinas.</w:t>
      </w:r>
    </w:p>
    <w:p w14:paraId="199C1103" w14:textId="0F064F95" w:rsidR="00723BE7" w:rsidRDefault="00723BE7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9. Moldeamientos. Permite colocar el grado de moldeamiento de la cabeza fetal.</w:t>
      </w:r>
    </w:p>
    <w:p w14:paraId="0027D1D6" w14:textId="1861FD0B" w:rsidR="00723BE7" w:rsidRDefault="00723BE7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0. Tacto Vaginal. Permite ingresar datos sobre la dilat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, incorpor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descenso cef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lico, membranas (rotas o integras y el color del l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í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quido amn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tico) y la variedad de present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</w:p>
    <w:p w14:paraId="02355103" w14:textId="486D0A78" w:rsidR="00723BE7" w:rsidRDefault="00723BE7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1. Cerrar. Para cerrar el monitorio sin guardar los cambios</w:t>
      </w:r>
    </w:p>
    <w:p w14:paraId="05114636" w14:textId="77777777" w:rsidR="00DC3D2E" w:rsidRDefault="00723BE7" w:rsidP="001E4365">
      <w:pPr>
        <w:rPr>
          <w:noProof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2. Guardar. Para terminar el monitorio guardando los datos ingresados</w:t>
      </w:r>
      <w:r w:rsidRPr="00723BE7">
        <w:rPr>
          <w:noProof/>
          <w:lang w:val="es-ES"/>
        </w:rPr>
        <w:t xml:space="preserve"> </w:t>
      </w:r>
    </w:p>
    <w:p w14:paraId="2B61185C" w14:textId="7EBD81D8" w:rsidR="005E6060" w:rsidRDefault="00DC3D2E" w:rsidP="001E4365">
      <w:pPr>
        <w:rPr>
          <w:noProof/>
          <w:lang w:val="es-ES"/>
        </w:rPr>
      </w:pPr>
      <w:r>
        <w:rPr>
          <w:noProof/>
          <w:lang w:val="es-PE" w:eastAsia="es-PE"/>
        </w:rPr>
        <w:lastRenderedPageBreak/>
        <w:drawing>
          <wp:inline distT="0" distB="0" distL="0" distR="0" wp14:anchorId="33A28657" wp14:editId="2D47D454">
            <wp:extent cx="5059345" cy="3069660"/>
            <wp:effectExtent l="0" t="0" r="8255" b="0"/>
            <wp:docPr id="41" name="Imagen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61902" cy="307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AEB">
        <w:rPr>
          <w:noProof/>
          <w:lang w:val="es-ES"/>
        </w:rPr>
        <w:t>Figura 32</w:t>
      </w:r>
    </w:p>
    <w:p w14:paraId="546DC0D6" w14:textId="4A06672E" w:rsidR="005E6060" w:rsidRDefault="005E6060" w:rsidP="001E4365">
      <w:pPr>
        <w:rPr>
          <w:noProof/>
          <w:lang w:val="es-ES"/>
        </w:rPr>
      </w:pPr>
      <w:r>
        <w:rPr>
          <w:noProof/>
          <w:lang w:val="es-ES"/>
        </w:rPr>
        <w:t>Con los monitoreos registrados, se ira generando la grafica en el partograma electronico, que UD. Podra visualizar en su pantalla</w:t>
      </w:r>
      <w:r w:rsidR="00FC6AEB">
        <w:rPr>
          <w:noProof/>
          <w:lang w:val="es-ES"/>
        </w:rPr>
        <w:t xml:space="preserve"> (figura 33)</w:t>
      </w:r>
      <w:r>
        <w:rPr>
          <w:noProof/>
          <w:lang w:val="es-ES"/>
        </w:rPr>
        <w:t>.</w:t>
      </w:r>
    </w:p>
    <w:p w14:paraId="1A3769CC" w14:textId="2DC5B2C7" w:rsidR="00723BE7" w:rsidRDefault="005E6060" w:rsidP="001E4365">
      <w:pPr>
        <w:rPr>
          <w:noProof/>
          <w:lang w:val="es-ES"/>
        </w:rPr>
      </w:pPr>
      <w:r>
        <w:rPr>
          <w:noProof/>
          <w:lang w:val="es-PE" w:eastAsia="es-PE"/>
        </w:rPr>
        <w:lastRenderedPageBreak/>
        <w:drawing>
          <wp:inline distT="0" distB="0" distL="0" distR="0" wp14:anchorId="75D7AB99" wp14:editId="4C1D8B8F">
            <wp:extent cx="3096295" cy="4943208"/>
            <wp:effectExtent l="0" t="0" r="8890" b="0"/>
            <wp:docPr id="43" name="Imagen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03072" cy="4954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s-ES"/>
        </w:rPr>
        <w:t xml:space="preserve"> </w:t>
      </w:r>
      <w:r w:rsidR="00FC6AEB">
        <w:rPr>
          <w:noProof/>
          <w:lang w:val="es-ES"/>
        </w:rPr>
        <w:t>Figura 33</w:t>
      </w:r>
      <w:r w:rsidR="00723BE7">
        <w:rPr>
          <w:noProof/>
          <w:lang w:val="es-ES"/>
        </w:rPr>
        <w:br w:type="page"/>
      </w:r>
    </w:p>
    <w:p w14:paraId="7A905C04" w14:textId="7D05C398" w:rsidR="00882E4D" w:rsidRDefault="00882E4D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lastRenderedPageBreak/>
        <w:t xml:space="preserve">SECCION </w:t>
      </w:r>
      <w:r w:rsidR="003E224C">
        <w:rPr>
          <w:rFonts w:ascii="MicrosoftJhengHeiRegular" w:eastAsia="MicrosoftJhengHeiRegular" w:cs="MicrosoftJhengHeiRegular"/>
          <w:sz w:val="18"/>
          <w:szCs w:val="18"/>
          <w:lang w:val="es-ES"/>
        </w:rPr>
        <w:t>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V</w:t>
      </w:r>
    </w:p>
    <w:p w14:paraId="63E7A82D" w14:textId="743014AE" w:rsidR="00882E4D" w:rsidRDefault="00882E4D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CIERRE DEL PARTOGRAMA</w:t>
      </w:r>
    </w:p>
    <w:p w14:paraId="73964DBF" w14:textId="0666F346" w:rsidR="00882E4D" w:rsidRDefault="00882E4D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En esta sec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veremos c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mo terminar la aten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luego que la gestante ha dado luz y como obtener el reporte del </w:t>
      </w:r>
      <w:proofErr w:type="spellStart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partograma</w:t>
      </w:r>
      <w:proofErr w:type="spellEnd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.</w:t>
      </w:r>
    </w:p>
    <w:p w14:paraId="68C09E90" w14:textId="2A182000" w:rsidR="00723BE7" w:rsidRDefault="00FC6D2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CERRAR PARTOGRAMA</w:t>
      </w:r>
    </w:p>
    <w:p w14:paraId="47015BC3" w14:textId="239713F7" w:rsidR="00FC6D25" w:rsidRDefault="00FC6D2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Dar clic en este icono cuando la mujer haya terminado de dar a luz. A continu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, aparecer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é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una venta que le solicitar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á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la siguiente inform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(figura34)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:</w:t>
      </w:r>
    </w:p>
    <w:p w14:paraId="1FDB28F0" w14:textId="3A70E2BD" w:rsidR="00FC6D25" w:rsidRDefault="00FC6D2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1. Hora</w:t>
      </w:r>
    </w:p>
    <w:p w14:paraId="17B743F4" w14:textId="0F5DFCF7" w:rsidR="00FC6D25" w:rsidRDefault="00FC6D2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2. Fecha</w:t>
      </w:r>
    </w:p>
    <w:p w14:paraId="23BE5770" w14:textId="77DE9D54" w:rsidR="00FC6D25" w:rsidRDefault="00FC6D2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3. Tipo de Embarazo</w:t>
      </w:r>
    </w:p>
    <w:p w14:paraId="32469335" w14:textId="57FEE724" w:rsidR="00FC6D25" w:rsidRDefault="00FC6D2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4. Tiempo de dura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del parto: 1er, 2do y 3er periodo</w:t>
      </w:r>
    </w:p>
    <w:p w14:paraId="68F64676" w14:textId="1D7CB79C" w:rsidR="00FC6D25" w:rsidRDefault="00FC6D2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5. Re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é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n nacido. Indicar Sexo, peso, talla, </w:t>
      </w:r>
      <w:proofErr w:type="spellStart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Apgar</w:t>
      </w:r>
      <w:proofErr w:type="spellEnd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(1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’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y 5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’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minuto)</w:t>
      </w:r>
    </w:p>
    <w:p w14:paraId="549C99F0" w14:textId="025D957B" w:rsidR="00FC6D25" w:rsidRDefault="00FC6D25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Icono +: le permite ingresar los datos de otro rec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é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 nacido en caso el embarazo haya sido m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ú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ltiple. </w:t>
      </w:r>
      <w:r>
        <w:rPr>
          <w:noProof/>
          <w:lang w:val="es-PE" w:eastAsia="es-PE"/>
        </w:rPr>
        <w:drawing>
          <wp:inline distT="0" distB="0" distL="0" distR="0" wp14:anchorId="4A7ECF9D" wp14:editId="7D77A9BC">
            <wp:extent cx="2743200" cy="1847850"/>
            <wp:effectExtent l="0" t="0" r="0" b="0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Figura 34</w:t>
      </w:r>
    </w:p>
    <w:p w14:paraId="18F8DA1E" w14:textId="4780623E" w:rsidR="00723BE7" w:rsidRDefault="00DC3D2E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Reportes</w:t>
      </w:r>
    </w:p>
    <w:p w14:paraId="2345BED0" w14:textId="5815A728" w:rsidR="005E6060" w:rsidRDefault="005E6060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Al darle clic al icono REPORTES DE PARTO, le da la posibilidad de descargar el </w:t>
      </w:r>
      <w:proofErr w:type="spellStart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partograma</w:t>
      </w:r>
      <w:proofErr w:type="spellEnd"/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en formato .PDF listo para la impresi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ó</w:t>
      </w: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n</w:t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 xml:space="preserve"> (figura 35).</w:t>
      </w:r>
    </w:p>
    <w:p w14:paraId="764D47E2" w14:textId="5E9EAE9A" w:rsidR="005E6060" w:rsidRDefault="005E6060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noProof/>
          <w:lang w:val="es-PE" w:eastAsia="es-PE"/>
        </w:rPr>
        <w:drawing>
          <wp:inline distT="0" distB="0" distL="0" distR="0" wp14:anchorId="0C581B6A" wp14:editId="5AB0B0ED">
            <wp:extent cx="5943600" cy="1154430"/>
            <wp:effectExtent l="0" t="0" r="0" b="762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6AEB">
        <w:rPr>
          <w:rFonts w:ascii="MicrosoftJhengHeiRegular" w:eastAsia="MicrosoftJhengHeiRegular" w:cs="MicrosoftJhengHeiRegular"/>
          <w:sz w:val="18"/>
          <w:szCs w:val="18"/>
          <w:lang w:val="es-ES"/>
        </w:rPr>
        <w:t>Figura 35</w:t>
      </w:r>
    </w:p>
    <w:p w14:paraId="7E8926C0" w14:textId="77777777" w:rsidR="00DC3D2E" w:rsidRPr="001E4365" w:rsidRDefault="00DC3D2E" w:rsidP="001E4365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p w14:paraId="7E2FC094" w14:textId="37DA4961" w:rsidR="001E4365" w:rsidRPr="001E4365" w:rsidRDefault="009871D8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  <w:r>
        <w:rPr>
          <w:rFonts w:ascii="MicrosoftJhengHeiRegular" w:eastAsia="MicrosoftJhengHeiRegular" w:cs="MicrosoftJhengHeiRegular"/>
          <w:sz w:val="18"/>
          <w:szCs w:val="18"/>
          <w:lang w:val="es-ES"/>
        </w:rPr>
        <w:t>CIERRE</w:t>
      </w:r>
    </w:p>
    <w:p w14:paraId="106EB1B4" w14:textId="77777777" w:rsidR="001E4365" w:rsidRPr="001E4365" w:rsidRDefault="001E4365" w:rsidP="00925A30">
      <w:pPr>
        <w:rPr>
          <w:rFonts w:ascii="MicrosoftJhengHeiRegular" w:eastAsia="MicrosoftJhengHeiRegular" w:cs="MicrosoftJhengHeiRegular"/>
          <w:sz w:val="18"/>
          <w:szCs w:val="18"/>
          <w:lang w:val="es-ES"/>
        </w:rPr>
      </w:pPr>
    </w:p>
    <w:sectPr w:rsidR="001E4365" w:rsidRPr="001E4365" w:rsidSect="00AA3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5C00D1" w14:textId="77777777" w:rsidR="00C1657E" w:rsidRDefault="00C1657E" w:rsidP="00C2617E">
      <w:pPr>
        <w:spacing w:after="0" w:line="240" w:lineRule="auto"/>
      </w:pPr>
      <w:r>
        <w:separator/>
      </w:r>
    </w:p>
  </w:endnote>
  <w:endnote w:type="continuationSeparator" w:id="0">
    <w:p w14:paraId="0B66EBD0" w14:textId="77777777" w:rsidR="00C1657E" w:rsidRDefault="00C1657E" w:rsidP="00C261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RoundedMT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JhengHeiRegular">
    <w:altName w:val="Microsoft JhengHei"/>
    <w:panose1 w:val="00000000000000000000"/>
    <w:charset w:val="00"/>
    <w:family w:val="swiss"/>
    <w:notTrueType/>
    <w:pitch w:val="default"/>
    <w:sig w:usb0="00000003" w:usb1="08080000" w:usb2="00000010" w:usb3="00000000" w:csb0="00100001" w:csb1="00000000"/>
  </w:font>
  <w:font w:name="MicrosoftJhengHeiBold">
    <w:altName w:val="Microsoft JhengHei"/>
    <w:panose1 w:val="00000000000000000000"/>
    <w:charset w:val="00"/>
    <w:family w:val="swiss"/>
    <w:notTrueType/>
    <w:pitch w:val="default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72459610"/>
      <w:docPartObj>
        <w:docPartGallery w:val="Page Numbers (Bottom of Page)"/>
        <w:docPartUnique/>
      </w:docPartObj>
    </w:sdtPr>
    <w:sdtContent>
      <w:p w14:paraId="2B4EE54F" w14:textId="0C3705F1" w:rsidR="00404829" w:rsidRDefault="00404829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0A8E" w:rsidRPr="004F0A8E">
          <w:rPr>
            <w:noProof/>
            <w:lang w:val="es-ES"/>
          </w:rPr>
          <w:t>42</w:t>
        </w:r>
        <w:r>
          <w:fldChar w:fldCharType="end"/>
        </w:r>
      </w:p>
    </w:sdtContent>
  </w:sdt>
  <w:p w14:paraId="01FD596F" w14:textId="77777777" w:rsidR="00404829" w:rsidRDefault="0040482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9EE253" w14:textId="77777777" w:rsidR="00C1657E" w:rsidRDefault="00C1657E" w:rsidP="00C2617E">
      <w:pPr>
        <w:spacing w:after="0" w:line="240" w:lineRule="auto"/>
      </w:pPr>
      <w:r>
        <w:separator/>
      </w:r>
    </w:p>
  </w:footnote>
  <w:footnote w:type="continuationSeparator" w:id="0">
    <w:p w14:paraId="47A943BC" w14:textId="77777777" w:rsidR="00C1657E" w:rsidRDefault="00C1657E" w:rsidP="00C261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8999167"/>
      <w:docPartObj>
        <w:docPartGallery w:val="Page Numbers (Top of Page)"/>
        <w:docPartUnique/>
      </w:docPartObj>
    </w:sdtPr>
    <w:sdtContent>
      <w:p w14:paraId="219FE849" w14:textId="039A4C23" w:rsidR="00404829" w:rsidRDefault="00404829">
        <w:pPr>
          <w:pStyle w:val="Encabezad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0A8E" w:rsidRPr="004F0A8E">
          <w:rPr>
            <w:noProof/>
            <w:lang w:val="es-ES"/>
          </w:rPr>
          <w:t>42</w:t>
        </w:r>
        <w:r>
          <w:fldChar w:fldCharType="end"/>
        </w:r>
      </w:p>
    </w:sdtContent>
  </w:sdt>
  <w:p w14:paraId="5B969F1C" w14:textId="6695F333" w:rsidR="00404829" w:rsidRPr="00C2617E" w:rsidRDefault="00404829">
    <w:pPr>
      <w:pStyle w:val="Encabezado"/>
      <w:rPr>
        <w:lang w:val="es-E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FA5934"/>
    <w:multiLevelType w:val="hybridMultilevel"/>
    <w:tmpl w:val="6AF23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071D26"/>
    <w:multiLevelType w:val="hybridMultilevel"/>
    <w:tmpl w:val="3D149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36598D"/>
    <w:multiLevelType w:val="hybridMultilevel"/>
    <w:tmpl w:val="CEA2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7B0E97"/>
    <w:multiLevelType w:val="hybridMultilevel"/>
    <w:tmpl w:val="DE4C8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MDQxNzC2sDQ1NrdQ0lEKTi0uzszPAykwqQUASsIeDiwAAAA="/>
  </w:docVars>
  <w:rsids>
    <w:rsidRoot w:val="003F002C"/>
    <w:rsid w:val="000E3CE0"/>
    <w:rsid w:val="001E4365"/>
    <w:rsid w:val="001F09F7"/>
    <w:rsid w:val="00200EB3"/>
    <w:rsid w:val="002019B8"/>
    <w:rsid w:val="00264BF6"/>
    <w:rsid w:val="00293802"/>
    <w:rsid w:val="00296B12"/>
    <w:rsid w:val="002A71C9"/>
    <w:rsid w:val="002F68B0"/>
    <w:rsid w:val="00326B8B"/>
    <w:rsid w:val="00362894"/>
    <w:rsid w:val="00373615"/>
    <w:rsid w:val="003B1EEF"/>
    <w:rsid w:val="003E224C"/>
    <w:rsid w:val="003F002C"/>
    <w:rsid w:val="00404829"/>
    <w:rsid w:val="004428F8"/>
    <w:rsid w:val="00445834"/>
    <w:rsid w:val="004508D0"/>
    <w:rsid w:val="004761D1"/>
    <w:rsid w:val="004F0A8E"/>
    <w:rsid w:val="00565BD4"/>
    <w:rsid w:val="00582827"/>
    <w:rsid w:val="005A3201"/>
    <w:rsid w:val="005E6060"/>
    <w:rsid w:val="00624FFF"/>
    <w:rsid w:val="00693ADB"/>
    <w:rsid w:val="006A285E"/>
    <w:rsid w:val="00723BE7"/>
    <w:rsid w:val="00732AEC"/>
    <w:rsid w:val="007E35C7"/>
    <w:rsid w:val="007E380A"/>
    <w:rsid w:val="00800B96"/>
    <w:rsid w:val="00810641"/>
    <w:rsid w:val="00826812"/>
    <w:rsid w:val="00882E4D"/>
    <w:rsid w:val="008B7685"/>
    <w:rsid w:val="008F241F"/>
    <w:rsid w:val="00925A30"/>
    <w:rsid w:val="00934668"/>
    <w:rsid w:val="00964512"/>
    <w:rsid w:val="009871D8"/>
    <w:rsid w:val="00A14223"/>
    <w:rsid w:val="00A31C4D"/>
    <w:rsid w:val="00A34D9C"/>
    <w:rsid w:val="00A50BC4"/>
    <w:rsid w:val="00AA1A6F"/>
    <w:rsid w:val="00AA393E"/>
    <w:rsid w:val="00AB0B72"/>
    <w:rsid w:val="00AB5A24"/>
    <w:rsid w:val="00AF1AC7"/>
    <w:rsid w:val="00AF5FB3"/>
    <w:rsid w:val="00B053A7"/>
    <w:rsid w:val="00B27FBC"/>
    <w:rsid w:val="00B57DD2"/>
    <w:rsid w:val="00B62273"/>
    <w:rsid w:val="00B6576E"/>
    <w:rsid w:val="00C1657E"/>
    <w:rsid w:val="00C2617E"/>
    <w:rsid w:val="00C35740"/>
    <w:rsid w:val="00C86DE8"/>
    <w:rsid w:val="00D11C59"/>
    <w:rsid w:val="00D440FD"/>
    <w:rsid w:val="00DC3D2E"/>
    <w:rsid w:val="00DE44BF"/>
    <w:rsid w:val="00E20AC4"/>
    <w:rsid w:val="00E2389D"/>
    <w:rsid w:val="00E35CC4"/>
    <w:rsid w:val="00E42D4B"/>
    <w:rsid w:val="00E519A0"/>
    <w:rsid w:val="00E90581"/>
    <w:rsid w:val="00EB63C3"/>
    <w:rsid w:val="00F06082"/>
    <w:rsid w:val="00F54647"/>
    <w:rsid w:val="00F750FF"/>
    <w:rsid w:val="00FC6AEB"/>
    <w:rsid w:val="00FC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74793"/>
  <w15:chartTrackingRefBased/>
  <w15:docId w15:val="{556B571B-3C46-4EB8-9EFB-EA60C80F4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C3574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3574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3574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3574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35740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357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35740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C261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2617E"/>
  </w:style>
  <w:style w:type="paragraph" w:styleId="Piedepgina">
    <w:name w:val="footer"/>
    <w:basedOn w:val="Normal"/>
    <w:link w:val="PiedepginaCar"/>
    <w:uiPriority w:val="99"/>
    <w:unhideWhenUsed/>
    <w:rsid w:val="00C261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2617E"/>
  </w:style>
  <w:style w:type="paragraph" w:styleId="Prrafodelista">
    <w:name w:val="List Paragraph"/>
    <w:basedOn w:val="Normal"/>
    <w:uiPriority w:val="34"/>
    <w:qFormat/>
    <w:rsid w:val="00264B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0" Type="http://schemas.openxmlformats.org/officeDocument/2006/relationships/image" Target="media/image11.png"/><Relationship Id="rId4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CEA7E-FA54-4795-B5FE-349A3870E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9</TotalTime>
  <Pages>1</Pages>
  <Words>4806</Words>
  <Characters>26436</Characters>
  <Application>Microsoft Office Word</Application>
  <DocSecurity>0</DocSecurity>
  <Lines>220</Lines>
  <Paragraphs>6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do Bendezu Quispe</dc:creator>
  <cp:keywords/>
  <dc:description/>
  <cp:lastModifiedBy>ANDREA RUBY CABRERA PALOMINO</cp:lastModifiedBy>
  <cp:revision>31</cp:revision>
  <dcterms:created xsi:type="dcterms:W3CDTF">2017-09-20T14:45:00Z</dcterms:created>
  <dcterms:modified xsi:type="dcterms:W3CDTF">2017-10-05T19:30:00Z</dcterms:modified>
</cp:coreProperties>
</file>